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ADBC4D" w14:textId="14BC4129" w:rsidR="00EA3F65" w:rsidRDefault="00DC3AB8">
      <w:r>
        <w:rPr>
          <w:noProof/>
          <w:lang w:val="en-US"/>
        </w:rPr>
        <mc:AlternateContent>
          <mc:Choice Requires="wps">
            <w:drawing>
              <wp:anchor distT="0" distB="0" distL="114300" distR="114300" simplePos="0" relativeHeight="251661312" behindDoc="0" locked="0" layoutInCell="1" allowOverlap="1" wp14:anchorId="719DC0C4" wp14:editId="0660C44F">
                <wp:simplePos x="0" y="0"/>
                <wp:positionH relativeFrom="column">
                  <wp:posOffset>4981575</wp:posOffset>
                </wp:positionH>
                <wp:positionV relativeFrom="paragraph">
                  <wp:posOffset>1562100</wp:posOffset>
                </wp:positionV>
                <wp:extent cx="2095500" cy="247650"/>
                <wp:effectExtent l="0" t="0" r="0" b="17145"/>
                <wp:wrapNone/>
                <wp:docPr id="18" name="Text Box 18"/>
                <wp:cNvGraphicFramePr/>
                <a:graphic xmlns:a="http://schemas.openxmlformats.org/drawingml/2006/main">
                  <a:graphicData uri="http://schemas.microsoft.com/office/word/2010/wordprocessingShape">
                    <wps:wsp>
                      <wps:cNvSpPr txBox="1"/>
                      <wps:spPr>
                        <a:xfrm>
                          <a:off x="0" y="0"/>
                          <a:ext cx="2095500" cy="247650"/>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79A5097" w14:textId="030208A0" w:rsidR="00E4771C" w:rsidRPr="00F46D04" w:rsidRDefault="00DC3AB8" w:rsidP="00CE10C0">
                            <w:pPr>
                              <w:spacing w:after="0"/>
                              <w:rPr>
                                <w:rFonts w:ascii="Aller Light" w:hAnsi="Aller Light" w:cs="Droid Serif"/>
                                <w:color w:val="0D0D0D" w:themeColor="text1" w:themeTint="F2"/>
                                <w:spacing w:val="20"/>
                                <w:kern w:val="20"/>
                                <w:sz w:val="28"/>
                                <w:szCs w:val="28"/>
                                <w:lang w:val="en-US"/>
                              </w:rPr>
                            </w:pPr>
                            <w:r>
                              <w:rPr>
                                <w:rFonts w:ascii="Aller Light" w:hAnsi="Aller Light" w:cs="Droid Serif"/>
                                <w:color w:val="0D0D0D" w:themeColor="text1" w:themeTint="F2"/>
                                <w:spacing w:val="20"/>
                                <w:kern w:val="20"/>
                                <w:sz w:val="28"/>
                                <w:szCs w:val="28"/>
                                <w:lang w:val="en-US"/>
                              </w:rPr>
                              <w:t>MERN STACK DEVELOP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19DC0C4" id="_x0000_t202" coordsize="21600,21600" o:spt="202" path="m,l,21600r21600,l21600,xe">
                <v:stroke joinstyle="miter"/>
                <v:path gradientshapeok="t" o:connecttype="rect"/>
              </v:shapetype>
              <v:shape id="Text Box 18" o:spid="_x0000_s1026" type="#_x0000_t202" style="position:absolute;margin-left:392.25pt;margin-top:123pt;width:165pt;height:19.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" filled="f" stroked="f">
                <v:textbox style="mso-fit-shape-to-text:t" inset="0,0,0,0">
                  <w:txbxContent>
                    <w:p w14:paraId="179A5097" w14:textId="030208A0" w:rsidR="00E4771C" w:rsidRPr="00F46D04" w:rsidRDefault="00DC3AB8" w:rsidP="00CE10C0">
                      <w:pPr>
                        <w:spacing w:after="0"/>
                        <w:rPr>
                          <w:rFonts w:ascii="Aller Light" w:hAnsi="Aller Light" w:cs="Droid Serif"/>
                          <w:color w:val="0D0D0D" w:themeColor="text1" w:themeTint="F2"/>
                          <w:spacing w:val="20"/>
                          <w:kern w:val="20"/>
                          <w:sz w:val="28"/>
                          <w:szCs w:val="28"/>
                          <w:lang w:val="en-US"/>
                        </w:rPr>
                      </w:pPr>
                      <w:r>
                        <w:rPr>
                          <w:rFonts w:ascii="Aller Light" w:hAnsi="Aller Light" w:cs="Droid Serif"/>
                          <w:color w:val="0D0D0D" w:themeColor="text1" w:themeTint="F2"/>
                          <w:spacing w:val="20"/>
                          <w:kern w:val="20"/>
                          <w:sz w:val="28"/>
                          <w:szCs w:val="28"/>
                          <w:lang w:val="en-US"/>
                        </w:rPr>
                        <w:t>MERN STACK DEVELOPER</w:t>
                      </w:r>
                    </w:p>
                  </w:txbxContent>
                </v:textbox>
              </v:shape>
            </w:pict>
          </mc:Fallback>
        </mc:AlternateContent>
      </w:r>
      <w:r w:rsidR="003327F8">
        <w:rPr>
          <w:noProof/>
          <w:lang w:val="en-US"/>
        </w:rPr>
        <mc:AlternateContent>
          <mc:Choice Requires="wps">
            <w:drawing>
              <wp:anchor distT="0" distB="0" distL="114300" distR="114300" simplePos="0" relativeHeight="251657216" behindDoc="0" locked="0" layoutInCell="1" allowOverlap="1" wp14:anchorId="1889B0B8" wp14:editId="657F032B">
                <wp:simplePos x="0" y="0"/>
                <wp:positionH relativeFrom="column">
                  <wp:posOffset>450850</wp:posOffset>
                </wp:positionH>
                <wp:positionV relativeFrom="paragraph">
                  <wp:posOffset>7572375</wp:posOffset>
                </wp:positionV>
                <wp:extent cx="1812925" cy="221615"/>
                <wp:effectExtent l="0" t="0" r="0" b="5080"/>
                <wp:wrapNone/>
                <wp:docPr id="232" name="Metin Kutusu 314"/>
                <wp:cNvGraphicFramePr/>
                <a:graphic xmlns:a="http://schemas.openxmlformats.org/drawingml/2006/main">
                  <a:graphicData uri="http://schemas.microsoft.com/office/word/2010/wordprocessingShape">
                    <wps:wsp>
                      <wps:cNvSpPr txBox="1"/>
                      <wps:spPr>
                        <a:xfrm>
                          <a:off x="0" y="0"/>
                          <a:ext cx="1812925" cy="2216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5E34CF" w14:textId="77777777" w:rsidR="00E4771C" w:rsidRPr="009A51FF" w:rsidRDefault="00E4771C" w:rsidP="00090940">
                            <w:pPr>
                              <w:spacing w:after="0" w:line="240" w:lineRule="auto"/>
                              <w:contextualSpacing/>
                              <w:rPr>
                                <w:rFonts w:ascii="Aller" w:hAnsi="Aller"/>
                                <w:b/>
                                <w:color w:val="292E32"/>
                                <w:spacing w:val="50"/>
                                <w:kern w:val="24"/>
                                <w:sz w:val="28"/>
                                <w:szCs w:val="28"/>
                              </w:rPr>
                            </w:pPr>
                            <w:r w:rsidRPr="009A51FF">
                              <w:rPr>
                                <w:rFonts w:ascii="Aller" w:hAnsi="Aller"/>
                                <w:b/>
                                <w:color w:val="292E32"/>
                                <w:spacing w:val="50"/>
                                <w:kern w:val="24"/>
                                <w:sz w:val="28"/>
                                <w:szCs w:val="28"/>
                              </w:rPr>
                              <w:t>SKIL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89B0B8" id="Metin Kutusu 314" o:spid="_x0000_s1027" type="#_x0000_t202" style="position:absolute;margin-left:35.5pt;margin-top:596.25pt;width:142.75pt;height:17.4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" filled="f" stroked="f" strokeweight=".5pt">
                <v:textbox style="mso-fit-shape-to-text:t" inset="0,0,0,0">
                  <w:txbxContent>
                    <w:p w14:paraId="645E34CF" w14:textId="77777777" w:rsidR="00E4771C" w:rsidRPr="009A51FF" w:rsidRDefault="00E4771C" w:rsidP="00090940">
                      <w:pPr>
                        <w:spacing w:after="0" w:line="240" w:lineRule="auto"/>
                        <w:contextualSpacing/>
                        <w:rPr>
                          <w:rFonts w:ascii="Aller" w:hAnsi="Aller"/>
                          <w:b/>
                          <w:color w:val="292E32"/>
                          <w:spacing w:val="50"/>
                          <w:kern w:val="24"/>
                          <w:sz w:val="28"/>
                          <w:szCs w:val="28"/>
                        </w:rPr>
                      </w:pPr>
                      <w:r w:rsidRPr="009A51FF">
                        <w:rPr>
                          <w:rFonts w:ascii="Aller" w:hAnsi="Aller"/>
                          <w:b/>
                          <w:color w:val="292E32"/>
                          <w:spacing w:val="50"/>
                          <w:kern w:val="24"/>
                          <w:sz w:val="28"/>
                          <w:szCs w:val="28"/>
                        </w:rPr>
                        <w:t>SKILLS</w:t>
                      </w:r>
                    </w:p>
                  </w:txbxContent>
                </v:textbox>
              </v:shape>
            </w:pict>
          </mc:Fallback>
        </mc:AlternateContent>
      </w:r>
      <w:r w:rsidR="003327F8">
        <w:rPr>
          <w:noProof/>
          <w:lang w:val="en-US"/>
        </w:rPr>
        <mc:AlternateContent>
          <mc:Choice Requires="wps">
            <w:drawing>
              <wp:anchor distT="0" distB="0" distL="114300" distR="114300" simplePos="0" relativeHeight="251651072" behindDoc="0" locked="0" layoutInCell="1" allowOverlap="1" wp14:anchorId="276ADDE6" wp14:editId="54A979D6">
                <wp:simplePos x="0" y="0"/>
                <wp:positionH relativeFrom="column">
                  <wp:posOffset>457200</wp:posOffset>
                </wp:positionH>
                <wp:positionV relativeFrom="paragraph">
                  <wp:posOffset>7810500</wp:posOffset>
                </wp:positionV>
                <wp:extent cx="1810385" cy="2573655"/>
                <wp:effectExtent l="0" t="0" r="0" b="6985"/>
                <wp:wrapNone/>
                <wp:docPr id="51" name="Metin Kutusu 314"/>
                <wp:cNvGraphicFramePr/>
                <a:graphic xmlns:a="http://schemas.openxmlformats.org/drawingml/2006/main">
                  <a:graphicData uri="http://schemas.microsoft.com/office/word/2010/wordprocessingShape">
                    <wps:wsp>
                      <wps:cNvSpPr txBox="1"/>
                      <wps:spPr>
                        <a:xfrm>
                          <a:off x="0" y="0"/>
                          <a:ext cx="1810385" cy="25736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EEF4E0" w14:textId="77777777" w:rsidR="00E4771C" w:rsidRPr="009A51FF" w:rsidRDefault="00E4771C" w:rsidP="00EA3F65">
                            <w:pPr>
                              <w:spacing w:after="0" w:line="240" w:lineRule="auto"/>
                              <w:rPr>
                                <w:rFonts w:ascii="Aller Light" w:hAnsi="Aller Light"/>
                                <w:color w:val="292E32"/>
                                <w:sz w:val="18"/>
                                <w:szCs w:val="18"/>
                                <w:lang w:val="en-US"/>
                              </w:rPr>
                            </w:pPr>
                          </w:p>
                          <w:p w14:paraId="16711F52" w14:textId="46E88D7E" w:rsidR="00E4771C" w:rsidRDefault="00E4771C" w:rsidP="0016600A">
                            <w:pPr>
                              <w:pStyle w:val="ListParagraph"/>
                              <w:numPr>
                                <w:ilvl w:val="0"/>
                                <w:numId w:val="4"/>
                              </w:numPr>
                              <w:spacing w:after="0" w:line="298" w:lineRule="auto"/>
                              <w:ind w:left="288" w:hanging="288"/>
                              <w:rPr>
                                <w:rFonts w:ascii="Aller Light" w:hAnsi="Aller Light" w:cs="Open Sans"/>
                                <w:color w:val="292E32"/>
                                <w:sz w:val="18"/>
                                <w:szCs w:val="18"/>
                              </w:rPr>
                            </w:pPr>
                            <w:r>
                              <w:rPr>
                                <w:rFonts w:ascii="Aller Light" w:hAnsi="Aller Light" w:cs="Open Sans"/>
                                <w:color w:val="292E32"/>
                                <w:sz w:val="18"/>
                                <w:szCs w:val="18"/>
                              </w:rPr>
                              <w:t>Web Design &amp; Development</w:t>
                            </w:r>
                          </w:p>
                          <w:p w14:paraId="6288F74F" w14:textId="14448C2C" w:rsidR="002A4755" w:rsidRDefault="002A4755" w:rsidP="002A4755">
                            <w:pPr>
                              <w:pStyle w:val="ListParagraph"/>
                              <w:numPr>
                                <w:ilvl w:val="0"/>
                                <w:numId w:val="4"/>
                              </w:numPr>
                              <w:spacing w:after="0" w:line="298" w:lineRule="auto"/>
                              <w:ind w:left="288" w:hanging="288"/>
                              <w:rPr>
                                <w:rFonts w:ascii="Aller Light" w:hAnsi="Aller Light" w:cs="Open Sans"/>
                                <w:color w:val="292E32"/>
                                <w:sz w:val="18"/>
                                <w:szCs w:val="18"/>
                              </w:rPr>
                            </w:pPr>
                            <w:r>
                              <w:rPr>
                                <w:rFonts w:ascii="Aller Light" w:hAnsi="Aller Light" w:cs="Open Sans"/>
                                <w:color w:val="292E32"/>
                                <w:sz w:val="18"/>
                                <w:szCs w:val="18"/>
                              </w:rPr>
                              <w:t>Web Services (Node.js &amp; C#)</w:t>
                            </w:r>
                          </w:p>
                          <w:p w14:paraId="24C2345A" w14:textId="4ED77C3C" w:rsidR="002A4755" w:rsidRPr="002A4755" w:rsidRDefault="002A4755" w:rsidP="002A4755">
                            <w:pPr>
                              <w:pStyle w:val="ListParagraph"/>
                              <w:numPr>
                                <w:ilvl w:val="0"/>
                                <w:numId w:val="4"/>
                              </w:numPr>
                              <w:spacing w:after="0" w:line="298" w:lineRule="auto"/>
                              <w:ind w:left="288" w:hanging="288"/>
                              <w:rPr>
                                <w:rFonts w:ascii="Aller Light" w:hAnsi="Aller Light" w:cs="Open Sans"/>
                                <w:color w:val="292E32"/>
                                <w:sz w:val="18"/>
                                <w:szCs w:val="18"/>
                              </w:rPr>
                            </w:pPr>
                            <w:r>
                              <w:rPr>
                                <w:rFonts w:ascii="Aller Light" w:hAnsi="Aller Light" w:cs="Open Sans"/>
                                <w:color w:val="292E32"/>
                                <w:sz w:val="18"/>
                                <w:szCs w:val="18"/>
                              </w:rPr>
                              <w:t>Mobile App Development</w:t>
                            </w:r>
                          </w:p>
                          <w:p w14:paraId="06C4FBDB" w14:textId="2410807B" w:rsidR="007E660C" w:rsidRDefault="007E660C" w:rsidP="007E660C">
                            <w:pPr>
                              <w:pStyle w:val="ListParagraph"/>
                              <w:numPr>
                                <w:ilvl w:val="0"/>
                                <w:numId w:val="4"/>
                              </w:numPr>
                              <w:spacing w:after="0" w:line="298" w:lineRule="auto"/>
                              <w:ind w:left="288" w:hanging="288"/>
                              <w:rPr>
                                <w:rFonts w:ascii="Aller Light" w:hAnsi="Aller Light" w:cs="Open Sans"/>
                                <w:color w:val="292E32"/>
                                <w:sz w:val="18"/>
                                <w:szCs w:val="18"/>
                              </w:rPr>
                            </w:pPr>
                            <w:r>
                              <w:rPr>
                                <w:rFonts w:ascii="Aller Light" w:hAnsi="Aller Light" w:cs="Open Sans"/>
                                <w:color w:val="292E32"/>
                                <w:sz w:val="18"/>
                                <w:szCs w:val="18"/>
                              </w:rPr>
                              <w:t>React</w:t>
                            </w:r>
                            <w:r w:rsidR="002A4755">
                              <w:rPr>
                                <w:rFonts w:ascii="Aller Light" w:hAnsi="Aller Light" w:cs="Open Sans"/>
                                <w:color w:val="292E32"/>
                                <w:sz w:val="18"/>
                                <w:szCs w:val="18"/>
                              </w:rPr>
                              <w:t xml:space="preserve"> </w:t>
                            </w:r>
                            <w:r>
                              <w:rPr>
                                <w:rFonts w:ascii="Aller Light" w:hAnsi="Aller Light" w:cs="Open Sans"/>
                                <w:color w:val="292E32"/>
                                <w:sz w:val="18"/>
                                <w:szCs w:val="18"/>
                              </w:rPr>
                              <w:t>Js</w:t>
                            </w:r>
                          </w:p>
                          <w:p w14:paraId="3F1F35C6" w14:textId="7FB0FAA9" w:rsidR="0092212D" w:rsidRDefault="0092212D" w:rsidP="007E660C">
                            <w:pPr>
                              <w:pStyle w:val="ListParagraph"/>
                              <w:numPr>
                                <w:ilvl w:val="0"/>
                                <w:numId w:val="4"/>
                              </w:numPr>
                              <w:spacing w:after="0" w:line="298" w:lineRule="auto"/>
                              <w:ind w:left="288" w:hanging="288"/>
                              <w:rPr>
                                <w:rFonts w:ascii="Aller Light" w:hAnsi="Aller Light" w:cs="Open Sans"/>
                                <w:color w:val="292E32"/>
                                <w:sz w:val="18"/>
                                <w:szCs w:val="18"/>
                              </w:rPr>
                            </w:pPr>
                            <w:r>
                              <w:rPr>
                                <w:rFonts w:ascii="Aller Light" w:hAnsi="Aller Light" w:cs="Open Sans"/>
                                <w:color w:val="292E32"/>
                                <w:sz w:val="18"/>
                                <w:szCs w:val="18"/>
                              </w:rPr>
                              <w:t>React Native</w:t>
                            </w:r>
                          </w:p>
                          <w:p w14:paraId="438D2752" w14:textId="515BB964" w:rsidR="002A4755" w:rsidRDefault="002A4755" w:rsidP="002A4755">
                            <w:pPr>
                              <w:pStyle w:val="ListParagraph"/>
                              <w:numPr>
                                <w:ilvl w:val="0"/>
                                <w:numId w:val="4"/>
                              </w:numPr>
                              <w:spacing w:after="0" w:line="298" w:lineRule="auto"/>
                              <w:ind w:left="288" w:hanging="288"/>
                              <w:rPr>
                                <w:rFonts w:ascii="Aller Light" w:hAnsi="Aller Light" w:cs="Open Sans"/>
                                <w:color w:val="292E32"/>
                                <w:sz w:val="18"/>
                                <w:szCs w:val="18"/>
                              </w:rPr>
                            </w:pPr>
                            <w:r>
                              <w:rPr>
                                <w:rFonts w:ascii="Aller Light" w:hAnsi="Aller Light" w:cs="Open Sans"/>
                                <w:color w:val="292E32"/>
                                <w:sz w:val="18"/>
                                <w:szCs w:val="18"/>
                              </w:rPr>
                              <w:t>Firebase</w:t>
                            </w:r>
                          </w:p>
                          <w:p w14:paraId="46E414FC" w14:textId="49D91601" w:rsidR="00FC6046" w:rsidRPr="002A4755" w:rsidRDefault="00FC6046" w:rsidP="002A4755">
                            <w:pPr>
                              <w:pStyle w:val="ListParagraph"/>
                              <w:numPr>
                                <w:ilvl w:val="0"/>
                                <w:numId w:val="4"/>
                              </w:numPr>
                              <w:spacing w:after="0" w:line="298" w:lineRule="auto"/>
                              <w:ind w:left="288" w:hanging="288"/>
                              <w:rPr>
                                <w:rFonts w:ascii="Aller Light" w:hAnsi="Aller Light" w:cs="Open Sans"/>
                                <w:color w:val="292E32"/>
                                <w:sz w:val="18"/>
                                <w:szCs w:val="18"/>
                              </w:rPr>
                            </w:pPr>
                            <w:r>
                              <w:rPr>
                                <w:rFonts w:ascii="Aller Light" w:hAnsi="Aller Light" w:cs="Open Sans"/>
                                <w:color w:val="292E32"/>
                                <w:sz w:val="18"/>
                                <w:szCs w:val="18"/>
                              </w:rPr>
                              <w:t>AWS</w:t>
                            </w:r>
                          </w:p>
                          <w:p w14:paraId="202565DE" w14:textId="7CF887C0" w:rsidR="002A4755" w:rsidRPr="002A4755" w:rsidRDefault="002A4755" w:rsidP="002A4755">
                            <w:pPr>
                              <w:pStyle w:val="ListParagraph"/>
                              <w:numPr>
                                <w:ilvl w:val="0"/>
                                <w:numId w:val="4"/>
                              </w:numPr>
                              <w:spacing w:after="0" w:line="298" w:lineRule="auto"/>
                              <w:ind w:left="288" w:hanging="288"/>
                              <w:rPr>
                                <w:rFonts w:ascii="Aller Light" w:hAnsi="Aller Light" w:cs="Open Sans"/>
                                <w:color w:val="292E32"/>
                                <w:sz w:val="18"/>
                                <w:szCs w:val="18"/>
                              </w:rPr>
                            </w:pPr>
                            <w:r>
                              <w:rPr>
                                <w:rFonts w:ascii="Aller Light" w:hAnsi="Aller Light" w:cs="Open Sans"/>
                                <w:color w:val="292E32"/>
                                <w:sz w:val="18"/>
                                <w:szCs w:val="18"/>
                              </w:rPr>
                              <w:t>SQL Server &amp; Database</w:t>
                            </w:r>
                          </w:p>
                          <w:p w14:paraId="1370AE7D" w14:textId="281DA4B5" w:rsidR="003F7AE0" w:rsidRPr="003F7AE0" w:rsidRDefault="003F7AE0" w:rsidP="002A4755">
                            <w:pPr>
                              <w:pStyle w:val="ListParagraph"/>
                              <w:numPr>
                                <w:ilvl w:val="0"/>
                                <w:numId w:val="4"/>
                              </w:numPr>
                              <w:spacing w:after="0" w:line="298" w:lineRule="auto"/>
                              <w:ind w:left="288" w:hanging="288"/>
                              <w:rPr>
                                <w:rFonts w:ascii="Aller Light" w:hAnsi="Aller Light" w:cs="Open Sans"/>
                                <w:color w:val="292E32"/>
                                <w:sz w:val="18"/>
                                <w:szCs w:val="18"/>
                              </w:rPr>
                            </w:pPr>
                            <w:r>
                              <w:rPr>
                                <w:rFonts w:ascii="Aller Light" w:hAnsi="Aller Light" w:cs="Open Sans"/>
                                <w:color w:val="292E32"/>
                                <w:sz w:val="18"/>
                                <w:szCs w:val="18"/>
                              </w:rPr>
                              <w:t>Mongo</w:t>
                            </w:r>
                            <w:r w:rsidR="003077CF">
                              <w:rPr>
                                <w:rFonts w:ascii="Aller Light" w:hAnsi="Aller Light" w:cs="Open Sans"/>
                                <w:color w:val="292E32"/>
                                <w:sz w:val="18"/>
                                <w:szCs w:val="18"/>
                              </w:rPr>
                              <w:t xml:space="preserve"> </w:t>
                            </w:r>
                            <w:r>
                              <w:rPr>
                                <w:rFonts w:ascii="Aller Light" w:hAnsi="Aller Light" w:cs="Open Sans"/>
                                <w:color w:val="292E32"/>
                                <w:sz w:val="18"/>
                                <w:szCs w:val="18"/>
                              </w:rPr>
                              <w:t>Db</w:t>
                            </w:r>
                          </w:p>
                          <w:p w14:paraId="5EE4B616" w14:textId="5892927D" w:rsidR="001554B5" w:rsidRDefault="001554B5" w:rsidP="0016600A">
                            <w:pPr>
                              <w:pStyle w:val="ListParagraph"/>
                              <w:numPr>
                                <w:ilvl w:val="0"/>
                                <w:numId w:val="4"/>
                              </w:numPr>
                              <w:spacing w:after="0" w:line="298" w:lineRule="auto"/>
                              <w:ind w:left="288" w:hanging="288"/>
                              <w:rPr>
                                <w:rFonts w:ascii="Aller Light" w:hAnsi="Aller Light" w:cs="Open Sans"/>
                                <w:color w:val="292E32"/>
                                <w:sz w:val="18"/>
                                <w:szCs w:val="18"/>
                              </w:rPr>
                            </w:pPr>
                            <w:r>
                              <w:rPr>
                                <w:rFonts w:ascii="Aller Light" w:hAnsi="Aller Light" w:cs="Open Sans"/>
                                <w:color w:val="292E32"/>
                                <w:sz w:val="18"/>
                                <w:szCs w:val="18"/>
                              </w:rPr>
                              <w:t>ASP.NET</w:t>
                            </w:r>
                          </w:p>
                          <w:p w14:paraId="0E380ED7" w14:textId="7C715BD3" w:rsidR="00E4771C" w:rsidRPr="009A51FF" w:rsidRDefault="00E4771C" w:rsidP="00D576D8">
                            <w:pPr>
                              <w:pStyle w:val="ListParagraph"/>
                              <w:numPr>
                                <w:ilvl w:val="0"/>
                                <w:numId w:val="4"/>
                              </w:numPr>
                              <w:spacing w:after="0" w:line="298" w:lineRule="auto"/>
                              <w:ind w:left="288" w:hanging="288"/>
                              <w:rPr>
                                <w:rFonts w:ascii="Aller Light" w:hAnsi="Aller Light" w:cs="Open Sans"/>
                                <w:color w:val="292E32"/>
                                <w:sz w:val="18"/>
                                <w:szCs w:val="18"/>
                              </w:rPr>
                            </w:pPr>
                            <w:r>
                              <w:rPr>
                                <w:rFonts w:ascii="Aller Light" w:hAnsi="Aller Light" w:cs="Open Sans"/>
                                <w:color w:val="292E32"/>
                                <w:sz w:val="18"/>
                                <w:szCs w:val="18"/>
                              </w:rPr>
                              <w:t>Bootstrap</w:t>
                            </w:r>
                            <w:r w:rsidR="003F7AE0">
                              <w:rPr>
                                <w:rFonts w:ascii="Aller Light" w:hAnsi="Aller Light" w:cs="Open Sans"/>
                                <w:color w:val="292E32"/>
                                <w:sz w:val="18"/>
                                <w:szCs w:val="18"/>
                              </w:rPr>
                              <w:t>/Material Ui</w:t>
                            </w:r>
                          </w:p>
                          <w:p w14:paraId="2281B062" w14:textId="6F58640A" w:rsidR="00E4771C" w:rsidRPr="009A51FF" w:rsidRDefault="00E4771C" w:rsidP="0016600A">
                            <w:pPr>
                              <w:pStyle w:val="ListParagraph"/>
                              <w:numPr>
                                <w:ilvl w:val="0"/>
                                <w:numId w:val="4"/>
                              </w:numPr>
                              <w:spacing w:after="0" w:line="298" w:lineRule="auto"/>
                              <w:ind w:left="288" w:hanging="288"/>
                              <w:rPr>
                                <w:rFonts w:ascii="Aller Light" w:hAnsi="Aller Light" w:cs="Open Sans"/>
                                <w:color w:val="292E32"/>
                                <w:sz w:val="18"/>
                                <w:szCs w:val="18"/>
                              </w:rPr>
                            </w:pPr>
                            <w:r>
                              <w:rPr>
                                <w:rFonts w:ascii="Aller Light" w:hAnsi="Aller Light" w:cs="Open Sans"/>
                                <w:color w:val="292E32"/>
                                <w:sz w:val="18"/>
                                <w:szCs w:val="18"/>
                              </w:rPr>
                              <w:t>Object Oriented Programming</w:t>
                            </w:r>
                          </w:p>
                          <w:p w14:paraId="381E3699" w14:textId="5E8CEA08" w:rsidR="00E4771C" w:rsidRDefault="00E4771C" w:rsidP="007C1AB7">
                            <w:pPr>
                              <w:pStyle w:val="ListParagraph"/>
                              <w:numPr>
                                <w:ilvl w:val="0"/>
                                <w:numId w:val="4"/>
                              </w:numPr>
                              <w:spacing w:after="0" w:line="298" w:lineRule="auto"/>
                              <w:ind w:left="288" w:hanging="288"/>
                              <w:rPr>
                                <w:rFonts w:ascii="Aller Light" w:hAnsi="Aller Light" w:cs="Open Sans"/>
                                <w:color w:val="292E32"/>
                                <w:sz w:val="18"/>
                                <w:szCs w:val="18"/>
                              </w:rPr>
                            </w:pPr>
                            <w:r>
                              <w:rPr>
                                <w:rFonts w:ascii="Aller Light" w:hAnsi="Aller Light" w:cs="Open Sans"/>
                                <w:color w:val="292E32"/>
                                <w:sz w:val="18"/>
                                <w:szCs w:val="18"/>
                              </w:rPr>
                              <w:t>Data Structures</w:t>
                            </w:r>
                          </w:p>
                          <w:p w14:paraId="5EFB1556" w14:textId="1295DF99" w:rsidR="00E4771C" w:rsidRPr="007C1AB7" w:rsidRDefault="00E4771C" w:rsidP="007C1AB7">
                            <w:pPr>
                              <w:pStyle w:val="ListParagraph"/>
                              <w:numPr>
                                <w:ilvl w:val="0"/>
                                <w:numId w:val="4"/>
                              </w:numPr>
                              <w:spacing w:after="0" w:line="298" w:lineRule="auto"/>
                              <w:ind w:left="288" w:hanging="288"/>
                              <w:rPr>
                                <w:rFonts w:ascii="Aller Light" w:hAnsi="Aller Light" w:cs="Open Sans"/>
                                <w:color w:val="292E32"/>
                                <w:sz w:val="18"/>
                                <w:szCs w:val="18"/>
                              </w:rPr>
                            </w:pPr>
                            <w:r>
                              <w:rPr>
                                <w:rFonts w:ascii="Aller Light" w:hAnsi="Aller Light" w:cs="Open Sans"/>
                                <w:color w:val="292E32"/>
                                <w:sz w:val="18"/>
                                <w:szCs w:val="18"/>
                              </w:rPr>
                              <w:t>C/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6ADDE6" id="_x0000_s1028" type="#_x0000_t202" style="position:absolute;margin-left:36pt;margin-top:615pt;width:142.55pt;height:202.6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" filled="f" stroked="f" strokeweight=".5pt">
                <v:textbox style="mso-fit-shape-to-text:t" inset="0,0,0,0">
                  <w:txbxContent>
                    <w:p w14:paraId="3BEEF4E0" w14:textId="77777777" w:rsidR="00E4771C" w:rsidRPr="009A51FF" w:rsidRDefault="00E4771C" w:rsidP="00EA3F65">
                      <w:pPr>
                        <w:spacing w:after="0" w:line="240" w:lineRule="auto"/>
                        <w:rPr>
                          <w:rFonts w:ascii="Aller Light" w:hAnsi="Aller Light"/>
                          <w:color w:val="292E32"/>
                          <w:sz w:val="18"/>
                          <w:szCs w:val="18"/>
                          <w:lang w:val="en-US"/>
                        </w:rPr>
                      </w:pPr>
                    </w:p>
                    <w:p w14:paraId="16711F52" w14:textId="46E88D7E" w:rsidR="00E4771C" w:rsidRDefault="00E4771C" w:rsidP="0016600A">
                      <w:pPr>
                        <w:pStyle w:val="ListParagraph"/>
                        <w:numPr>
                          <w:ilvl w:val="0"/>
                          <w:numId w:val="4"/>
                        </w:numPr>
                        <w:spacing w:after="0" w:line="298" w:lineRule="auto"/>
                        <w:ind w:left="288" w:hanging="288"/>
                        <w:rPr>
                          <w:rFonts w:ascii="Aller Light" w:hAnsi="Aller Light" w:cs="Open Sans"/>
                          <w:color w:val="292E32"/>
                          <w:sz w:val="18"/>
                          <w:szCs w:val="18"/>
                        </w:rPr>
                      </w:pPr>
                      <w:r>
                        <w:rPr>
                          <w:rFonts w:ascii="Aller Light" w:hAnsi="Aller Light" w:cs="Open Sans"/>
                          <w:color w:val="292E32"/>
                          <w:sz w:val="18"/>
                          <w:szCs w:val="18"/>
                        </w:rPr>
                        <w:t>Web Design &amp; Development</w:t>
                      </w:r>
                    </w:p>
                    <w:p w14:paraId="6288F74F" w14:textId="14448C2C" w:rsidR="002A4755" w:rsidRDefault="002A4755" w:rsidP="002A4755">
                      <w:pPr>
                        <w:pStyle w:val="ListParagraph"/>
                        <w:numPr>
                          <w:ilvl w:val="0"/>
                          <w:numId w:val="4"/>
                        </w:numPr>
                        <w:spacing w:after="0" w:line="298" w:lineRule="auto"/>
                        <w:ind w:left="288" w:hanging="288"/>
                        <w:rPr>
                          <w:rFonts w:ascii="Aller Light" w:hAnsi="Aller Light" w:cs="Open Sans"/>
                          <w:color w:val="292E32"/>
                          <w:sz w:val="18"/>
                          <w:szCs w:val="18"/>
                        </w:rPr>
                      </w:pPr>
                      <w:r>
                        <w:rPr>
                          <w:rFonts w:ascii="Aller Light" w:hAnsi="Aller Light" w:cs="Open Sans"/>
                          <w:color w:val="292E32"/>
                          <w:sz w:val="18"/>
                          <w:szCs w:val="18"/>
                        </w:rPr>
                        <w:t>Web Services (Node.js &amp; C#)</w:t>
                      </w:r>
                    </w:p>
                    <w:p w14:paraId="24C2345A" w14:textId="4ED77C3C" w:rsidR="002A4755" w:rsidRPr="002A4755" w:rsidRDefault="002A4755" w:rsidP="002A4755">
                      <w:pPr>
                        <w:pStyle w:val="ListParagraph"/>
                        <w:numPr>
                          <w:ilvl w:val="0"/>
                          <w:numId w:val="4"/>
                        </w:numPr>
                        <w:spacing w:after="0" w:line="298" w:lineRule="auto"/>
                        <w:ind w:left="288" w:hanging="288"/>
                        <w:rPr>
                          <w:rFonts w:ascii="Aller Light" w:hAnsi="Aller Light" w:cs="Open Sans"/>
                          <w:color w:val="292E32"/>
                          <w:sz w:val="18"/>
                          <w:szCs w:val="18"/>
                        </w:rPr>
                      </w:pPr>
                      <w:r>
                        <w:rPr>
                          <w:rFonts w:ascii="Aller Light" w:hAnsi="Aller Light" w:cs="Open Sans"/>
                          <w:color w:val="292E32"/>
                          <w:sz w:val="18"/>
                          <w:szCs w:val="18"/>
                        </w:rPr>
                        <w:t>Mobile App Development</w:t>
                      </w:r>
                    </w:p>
                    <w:p w14:paraId="06C4FBDB" w14:textId="2410807B" w:rsidR="007E660C" w:rsidRDefault="007E660C" w:rsidP="007E660C">
                      <w:pPr>
                        <w:pStyle w:val="ListParagraph"/>
                        <w:numPr>
                          <w:ilvl w:val="0"/>
                          <w:numId w:val="4"/>
                        </w:numPr>
                        <w:spacing w:after="0" w:line="298" w:lineRule="auto"/>
                        <w:ind w:left="288" w:hanging="288"/>
                        <w:rPr>
                          <w:rFonts w:ascii="Aller Light" w:hAnsi="Aller Light" w:cs="Open Sans"/>
                          <w:color w:val="292E32"/>
                          <w:sz w:val="18"/>
                          <w:szCs w:val="18"/>
                        </w:rPr>
                      </w:pPr>
                      <w:r>
                        <w:rPr>
                          <w:rFonts w:ascii="Aller Light" w:hAnsi="Aller Light" w:cs="Open Sans"/>
                          <w:color w:val="292E32"/>
                          <w:sz w:val="18"/>
                          <w:szCs w:val="18"/>
                        </w:rPr>
                        <w:t>React</w:t>
                      </w:r>
                      <w:r w:rsidR="002A4755">
                        <w:rPr>
                          <w:rFonts w:ascii="Aller Light" w:hAnsi="Aller Light" w:cs="Open Sans"/>
                          <w:color w:val="292E32"/>
                          <w:sz w:val="18"/>
                          <w:szCs w:val="18"/>
                        </w:rPr>
                        <w:t xml:space="preserve"> </w:t>
                      </w:r>
                      <w:r>
                        <w:rPr>
                          <w:rFonts w:ascii="Aller Light" w:hAnsi="Aller Light" w:cs="Open Sans"/>
                          <w:color w:val="292E32"/>
                          <w:sz w:val="18"/>
                          <w:szCs w:val="18"/>
                        </w:rPr>
                        <w:t>Js</w:t>
                      </w:r>
                    </w:p>
                    <w:p w14:paraId="3F1F35C6" w14:textId="7FB0FAA9" w:rsidR="0092212D" w:rsidRDefault="0092212D" w:rsidP="007E660C">
                      <w:pPr>
                        <w:pStyle w:val="ListParagraph"/>
                        <w:numPr>
                          <w:ilvl w:val="0"/>
                          <w:numId w:val="4"/>
                        </w:numPr>
                        <w:spacing w:after="0" w:line="298" w:lineRule="auto"/>
                        <w:ind w:left="288" w:hanging="288"/>
                        <w:rPr>
                          <w:rFonts w:ascii="Aller Light" w:hAnsi="Aller Light" w:cs="Open Sans"/>
                          <w:color w:val="292E32"/>
                          <w:sz w:val="18"/>
                          <w:szCs w:val="18"/>
                        </w:rPr>
                      </w:pPr>
                      <w:r>
                        <w:rPr>
                          <w:rFonts w:ascii="Aller Light" w:hAnsi="Aller Light" w:cs="Open Sans"/>
                          <w:color w:val="292E32"/>
                          <w:sz w:val="18"/>
                          <w:szCs w:val="18"/>
                        </w:rPr>
                        <w:t>React Native</w:t>
                      </w:r>
                    </w:p>
                    <w:p w14:paraId="438D2752" w14:textId="515BB964" w:rsidR="002A4755" w:rsidRDefault="002A4755" w:rsidP="002A4755">
                      <w:pPr>
                        <w:pStyle w:val="ListParagraph"/>
                        <w:numPr>
                          <w:ilvl w:val="0"/>
                          <w:numId w:val="4"/>
                        </w:numPr>
                        <w:spacing w:after="0" w:line="298" w:lineRule="auto"/>
                        <w:ind w:left="288" w:hanging="288"/>
                        <w:rPr>
                          <w:rFonts w:ascii="Aller Light" w:hAnsi="Aller Light" w:cs="Open Sans"/>
                          <w:color w:val="292E32"/>
                          <w:sz w:val="18"/>
                          <w:szCs w:val="18"/>
                        </w:rPr>
                      </w:pPr>
                      <w:r>
                        <w:rPr>
                          <w:rFonts w:ascii="Aller Light" w:hAnsi="Aller Light" w:cs="Open Sans"/>
                          <w:color w:val="292E32"/>
                          <w:sz w:val="18"/>
                          <w:szCs w:val="18"/>
                        </w:rPr>
                        <w:t>Firebase</w:t>
                      </w:r>
                    </w:p>
                    <w:p w14:paraId="46E414FC" w14:textId="49D91601" w:rsidR="00FC6046" w:rsidRPr="002A4755" w:rsidRDefault="00FC6046" w:rsidP="002A4755">
                      <w:pPr>
                        <w:pStyle w:val="ListParagraph"/>
                        <w:numPr>
                          <w:ilvl w:val="0"/>
                          <w:numId w:val="4"/>
                        </w:numPr>
                        <w:spacing w:after="0" w:line="298" w:lineRule="auto"/>
                        <w:ind w:left="288" w:hanging="288"/>
                        <w:rPr>
                          <w:rFonts w:ascii="Aller Light" w:hAnsi="Aller Light" w:cs="Open Sans"/>
                          <w:color w:val="292E32"/>
                          <w:sz w:val="18"/>
                          <w:szCs w:val="18"/>
                        </w:rPr>
                      </w:pPr>
                      <w:r>
                        <w:rPr>
                          <w:rFonts w:ascii="Aller Light" w:hAnsi="Aller Light" w:cs="Open Sans"/>
                          <w:color w:val="292E32"/>
                          <w:sz w:val="18"/>
                          <w:szCs w:val="18"/>
                        </w:rPr>
                        <w:t>AWS</w:t>
                      </w:r>
                    </w:p>
                    <w:p w14:paraId="202565DE" w14:textId="7CF887C0" w:rsidR="002A4755" w:rsidRPr="002A4755" w:rsidRDefault="002A4755" w:rsidP="002A4755">
                      <w:pPr>
                        <w:pStyle w:val="ListParagraph"/>
                        <w:numPr>
                          <w:ilvl w:val="0"/>
                          <w:numId w:val="4"/>
                        </w:numPr>
                        <w:spacing w:after="0" w:line="298" w:lineRule="auto"/>
                        <w:ind w:left="288" w:hanging="288"/>
                        <w:rPr>
                          <w:rFonts w:ascii="Aller Light" w:hAnsi="Aller Light" w:cs="Open Sans"/>
                          <w:color w:val="292E32"/>
                          <w:sz w:val="18"/>
                          <w:szCs w:val="18"/>
                        </w:rPr>
                      </w:pPr>
                      <w:r>
                        <w:rPr>
                          <w:rFonts w:ascii="Aller Light" w:hAnsi="Aller Light" w:cs="Open Sans"/>
                          <w:color w:val="292E32"/>
                          <w:sz w:val="18"/>
                          <w:szCs w:val="18"/>
                        </w:rPr>
                        <w:t>SQL Server &amp; Database</w:t>
                      </w:r>
                    </w:p>
                    <w:p w14:paraId="1370AE7D" w14:textId="281DA4B5" w:rsidR="003F7AE0" w:rsidRPr="003F7AE0" w:rsidRDefault="003F7AE0" w:rsidP="002A4755">
                      <w:pPr>
                        <w:pStyle w:val="ListParagraph"/>
                        <w:numPr>
                          <w:ilvl w:val="0"/>
                          <w:numId w:val="4"/>
                        </w:numPr>
                        <w:spacing w:after="0" w:line="298" w:lineRule="auto"/>
                        <w:ind w:left="288" w:hanging="288"/>
                        <w:rPr>
                          <w:rFonts w:ascii="Aller Light" w:hAnsi="Aller Light" w:cs="Open Sans"/>
                          <w:color w:val="292E32"/>
                          <w:sz w:val="18"/>
                          <w:szCs w:val="18"/>
                        </w:rPr>
                      </w:pPr>
                      <w:r>
                        <w:rPr>
                          <w:rFonts w:ascii="Aller Light" w:hAnsi="Aller Light" w:cs="Open Sans"/>
                          <w:color w:val="292E32"/>
                          <w:sz w:val="18"/>
                          <w:szCs w:val="18"/>
                        </w:rPr>
                        <w:t>Mongo</w:t>
                      </w:r>
                      <w:r w:rsidR="003077CF">
                        <w:rPr>
                          <w:rFonts w:ascii="Aller Light" w:hAnsi="Aller Light" w:cs="Open Sans"/>
                          <w:color w:val="292E32"/>
                          <w:sz w:val="18"/>
                          <w:szCs w:val="18"/>
                        </w:rPr>
                        <w:t xml:space="preserve"> </w:t>
                      </w:r>
                      <w:r>
                        <w:rPr>
                          <w:rFonts w:ascii="Aller Light" w:hAnsi="Aller Light" w:cs="Open Sans"/>
                          <w:color w:val="292E32"/>
                          <w:sz w:val="18"/>
                          <w:szCs w:val="18"/>
                        </w:rPr>
                        <w:t>Db</w:t>
                      </w:r>
                    </w:p>
                    <w:p w14:paraId="5EE4B616" w14:textId="5892927D" w:rsidR="001554B5" w:rsidRDefault="001554B5" w:rsidP="0016600A">
                      <w:pPr>
                        <w:pStyle w:val="ListParagraph"/>
                        <w:numPr>
                          <w:ilvl w:val="0"/>
                          <w:numId w:val="4"/>
                        </w:numPr>
                        <w:spacing w:after="0" w:line="298" w:lineRule="auto"/>
                        <w:ind w:left="288" w:hanging="288"/>
                        <w:rPr>
                          <w:rFonts w:ascii="Aller Light" w:hAnsi="Aller Light" w:cs="Open Sans"/>
                          <w:color w:val="292E32"/>
                          <w:sz w:val="18"/>
                          <w:szCs w:val="18"/>
                        </w:rPr>
                      </w:pPr>
                      <w:r>
                        <w:rPr>
                          <w:rFonts w:ascii="Aller Light" w:hAnsi="Aller Light" w:cs="Open Sans"/>
                          <w:color w:val="292E32"/>
                          <w:sz w:val="18"/>
                          <w:szCs w:val="18"/>
                        </w:rPr>
                        <w:t>ASP.NET</w:t>
                      </w:r>
                    </w:p>
                    <w:p w14:paraId="0E380ED7" w14:textId="7C715BD3" w:rsidR="00E4771C" w:rsidRPr="009A51FF" w:rsidRDefault="00E4771C" w:rsidP="00D576D8">
                      <w:pPr>
                        <w:pStyle w:val="ListParagraph"/>
                        <w:numPr>
                          <w:ilvl w:val="0"/>
                          <w:numId w:val="4"/>
                        </w:numPr>
                        <w:spacing w:after="0" w:line="298" w:lineRule="auto"/>
                        <w:ind w:left="288" w:hanging="288"/>
                        <w:rPr>
                          <w:rFonts w:ascii="Aller Light" w:hAnsi="Aller Light" w:cs="Open Sans"/>
                          <w:color w:val="292E32"/>
                          <w:sz w:val="18"/>
                          <w:szCs w:val="18"/>
                        </w:rPr>
                      </w:pPr>
                      <w:r>
                        <w:rPr>
                          <w:rFonts w:ascii="Aller Light" w:hAnsi="Aller Light" w:cs="Open Sans"/>
                          <w:color w:val="292E32"/>
                          <w:sz w:val="18"/>
                          <w:szCs w:val="18"/>
                        </w:rPr>
                        <w:t>Bootstrap</w:t>
                      </w:r>
                      <w:r w:rsidR="003F7AE0">
                        <w:rPr>
                          <w:rFonts w:ascii="Aller Light" w:hAnsi="Aller Light" w:cs="Open Sans"/>
                          <w:color w:val="292E32"/>
                          <w:sz w:val="18"/>
                          <w:szCs w:val="18"/>
                        </w:rPr>
                        <w:t>/Material Ui</w:t>
                      </w:r>
                    </w:p>
                    <w:p w14:paraId="2281B062" w14:textId="6F58640A" w:rsidR="00E4771C" w:rsidRPr="009A51FF" w:rsidRDefault="00E4771C" w:rsidP="0016600A">
                      <w:pPr>
                        <w:pStyle w:val="ListParagraph"/>
                        <w:numPr>
                          <w:ilvl w:val="0"/>
                          <w:numId w:val="4"/>
                        </w:numPr>
                        <w:spacing w:after="0" w:line="298" w:lineRule="auto"/>
                        <w:ind w:left="288" w:hanging="288"/>
                        <w:rPr>
                          <w:rFonts w:ascii="Aller Light" w:hAnsi="Aller Light" w:cs="Open Sans"/>
                          <w:color w:val="292E32"/>
                          <w:sz w:val="18"/>
                          <w:szCs w:val="18"/>
                        </w:rPr>
                      </w:pPr>
                      <w:r>
                        <w:rPr>
                          <w:rFonts w:ascii="Aller Light" w:hAnsi="Aller Light" w:cs="Open Sans"/>
                          <w:color w:val="292E32"/>
                          <w:sz w:val="18"/>
                          <w:szCs w:val="18"/>
                        </w:rPr>
                        <w:t>Object Oriented Programming</w:t>
                      </w:r>
                    </w:p>
                    <w:p w14:paraId="381E3699" w14:textId="5E8CEA08" w:rsidR="00E4771C" w:rsidRDefault="00E4771C" w:rsidP="007C1AB7">
                      <w:pPr>
                        <w:pStyle w:val="ListParagraph"/>
                        <w:numPr>
                          <w:ilvl w:val="0"/>
                          <w:numId w:val="4"/>
                        </w:numPr>
                        <w:spacing w:after="0" w:line="298" w:lineRule="auto"/>
                        <w:ind w:left="288" w:hanging="288"/>
                        <w:rPr>
                          <w:rFonts w:ascii="Aller Light" w:hAnsi="Aller Light" w:cs="Open Sans"/>
                          <w:color w:val="292E32"/>
                          <w:sz w:val="18"/>
                          <w:szCs w:val="18"/>
                        </w:rPr>
                      </w:pPr>
                      <w:r>
                        <w:rPr>
                          <w:rFonts w:ascii="Aller Light" w:hAnsi="Aller Light" w:cs="Open Sans"/>
                          <w:color w:val="292E32"/>
                          <w:sz w:val="18"/>
                          <w:szCs w:val="18"/>
                        </w:rPr>
                        <w:t>Data Structures</w:t>
                      </w:r>
                    </w:p>
                    <w:p w14:paraId="5EFB1556" w14:textId="1295DF99" w:rsidR="00E4771C" w:rsidRPr="007C1AB7" w:rsidRDefault="00E4771C" w:rsidP="007C1AB7">
                      <w:pPr>
                        <w:pStyle w:val="ListParagraph"/>
                        <w:numPr>
                          <w:ilvl w:val="0"/>
                          <w:numId w:val="4"/>
                        </w:numPr>
                        <w:spacing w:after="0" w:line="298" w:lineRule="auto"/>
                        <w:ind w:left="288" w:hanging="288"/>
                        <w:rPr>
                          <w:rFonts w:ascii="Aller Light" w:hAnsi="Aller Light" w:cs="Open Sans"/>
                          <w:color w:val="292E32"/>
                          <w:sz w:val="18"/>
                          <w:szCs w:val="18"/>
                        </w:rPr>
                      </w:pPr>
                      <w:r>
                        <w:rPr>
                          <w:rFonts w:ascii="Aller Light" w:hAnsi="Aller Light" w:cs="Open Sans"/>
                          <w:color w:val="292E32"/>
                          <w:sz w:val="18"/>
                          <w:szCs w:val="18"/>
                        </w:rPr>
                        <w:t>C/C++</w:t>
                      </w:r>
                    </w:p>
                  </w:txbxContent>
                </v:textbox>
              </v:shape>
            </w:pict>
          </mc:Fallback>
        </mc:AlternateContent>
      </w:r>
      <w:r w:rsidR="00602212">
        <w:rPr>
          <w:noProof/>
          <w:lang w:val="en-US"/>
        </w:rPr>
        <w:drawing>
          <wp:anchor distT="0" distB="0" distL="114300" distR="114300" simplePos="0" relativeHeight="251663360" behindDoc="0" locked="0" layoutInCell="1" allowOverlap="1" wp14:anchorId="3F8E28ED" wp14:editId="04B3F231">
            <wp:simplePos x="0" y="0"/>
            <wp:positionH relativeFrom="column">
              <wp:posOffset>453390</wp:posOffset>
            </wp:positionH>
            <wp:positionV relativeFrom="paragraph">
              <wp:posOffset>3153410</wp:posOffset>
            </wp:positionV>
            <wp:extent cx="233680" cy="233680"/>
            <wp:effectExtent l="0" t="0" r="0" b="0"/>
            <wp:wrapNone/>
            <wp:docPr id="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3"/>
                    <pic:cNvPicPr>
                      <a:picLocks noChangeAspect="1"/>
                    </pic:cNvPicPr>
                  </pic:nvPicPr>
                  <pic:blipFill>
                    <a:blip r:embed="rId6" cstate="print">
                      <a:extLst>
                        <a:ext uri="{28A0092B-C50C-407E-A947-70E740481C1C}">
                          <a14:useLocalDpi xmlns:a14="http://schemas.microsoft.com/office/drawing/2010/main" val="0"/>
                        </a:ext>
                        <a:ext uri="{96DAC541-7B7A-43D3-8B79-37D633B846F1}">
                          <asvg:svgBlip xmlns:asvg="http://schemas.microsoft.com/office/drawing/2016/SVG/main" r:embed="rId7"/>
                        </a:ext>
                      </a:extLst>
                    </a:blip>
                    <a:stretch>
                      <a:fillRect/>
                    </a:stretch>
                  </pic:blipFill>
                  <pic:spPr>
                    <a:xfrm>
                      <a:off x="0" y="0"/>
                      <a:ext cx="233680" cy="233680"/>
                    </a:xfrm>
                    <a:prstGeom prst="rect">
                      <a:avLst/>
                    </a:prstGeom>
                  </pic:spPr>
                </pic:pic>
              </a:graphicData>
            </a:graphic>
          </wp:anchor>
        </w:drawing>
      </w:r>
      <w:r w:rsidR="00602212">
        <w:rPr>
          <w:noProof/>
          <w:lang w:val="en-US"/>
        </w:rPr>
        <w:drawing>
          <wp:anchor distT="0" distB="0" distL="114300" distR="114300" simplePos="0" relativeHeight="251665408" behindDoc="0" locked="0" layoutInCell="1" allowOverlap="1" wp14:anchorId="59D30F96" wp14:editId="065F076A">
            <wp:simplePos x="0" y="0"/>
            <wp:positionH relativeFrom="column">
              <wp:posOffset>453390</wp:posOffset>
            </wp:positionH>
            <wp:positionV relativeFrom="paragraph">
              <wp:posOffset>3493135</wp:posOffset>
            </wp:positionV>
            <wp:extent cx="233680" cy="233680"/>
            <wp:effectExtent l="0" t="0" r="0" b="0"/>
            <wp:wrapNone/>
            <wp:docPr id="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4"/>
                    <pic:cNvPicPr>
                      <a:picLocks noChangeAspect="1"/>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33680" cy="233680"/>
                    </a:xfrm>
                    <a:prstGeom prst="rect">
                      <a:avLst/>
                    </a:prstGeom>
                  </pic:spPr>
                </pic:pic>
              </a:graphicData>
            </a:graphic>
          </wp:anchor>
        </w:drawing>
      </w:r>
      <w:r w:rsidR="00602212">
        <w:rPr>
          <w:noProof/>
          <w:lang w:val="en-US"/>
        </w:rPr>
        <w:drawing>
          <wp:anchor distT="0" distB="0" distL="114300" distR="114300" simplePos="0" relativeHeight="251667456" behindDoc="0" locked="0" layoutInCell="1" allowOverlap="1" wp14:anchorId="3F649739" wp14:editId="06AC172C">
            <wp:simplePos x="0" y="0"/>
            <wp:positionH relativeFrom="column">
              <wp:posOffset>443865</wp:posOffset>
            </wp:positionH>
            <wp:positionV relativeFrom="paragraph">
              <wp:posOffset>3839845</wp:posOffset>
            </wp:positionV>
            <wp:extent cx="233680" cy="233680"/>
            <wp:effectExtent l="0" t="0" r="0" b="0"/>
            <wp:wrapNone/>
            <wp:docPr id="10"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27"/>
                    <pic:cNvPicPr>
                      <a:picLocks noChangeAspect="1"/>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233680" cy="233680"/>
                    </a:xfrm>
                    <a:prstGeom prst="rect">
                      <a:avLst/>
                    </a:prstGeom>
                  </pic:spPr>
                </pic:pic>
              </a:graphicData>
            </a:graphic>
          </wp:anchor>
        </w:drawing>
      </w:r>
      <w:r w:rsidR="00602212">
        <w:rPr>
          <w:noProof/>
          <w:lang w:val="en-US"/>
        </w:rPr>
        <mc:AlternateContent>
          <mc:Choice Requires="wps">
            <w:drawing>
              <wp:anchor distT="0" distB="0" distL="114300" distR="114300" simplePos="0" relativeHeight="251659264" behindDoc="0" locked="0" layoutInCell="1" allowOverlap="1" wp14:anchorId="79C29F02" wp14:editId="1301A62A">
                <wp:simplePos x="0" y="0"/>
                <wp:positionH relativeFrom="column">
                  <wp:posOffset>676275</wp:posOffset>
                </wp:positionH>
                <wp:positionV relativeFrom="paragraph">
                  <wp:posOffset>3496945</wp:posOffset>
                </wp:positionV>
                <wp:extent cx="1762760" cy="22987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1762760" cy="22987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829D977" w14:textId="4141C3B0" w:rsidR="00E4771C" w:rsidRPr="00154E0F" w:rsidRDefault="00571956" w:rsidP="009A51FF">
                            <w:pPr>
                              <w:suppressAutoHyphens/>
                              <w:autoSpaceDE w:val="0"/>
                              <w:autoSpaceDN w:val="0"/>
                              <w:adjustRightInd w:val="0"/>
                              <w:spacing w:after="0" w:line="240" w:lineRule="auto"/>
                              <w:contextualSpacing/>
                              <w:textAlignment w:val="center"/>
                              <w:rPr>
                                <w:rFonts w:ascii="Aller Light" w:hAnsi="Aller Light" w:cs="Open Sans"/>
                                <w:color w:val="292E32"/>
                                <w:kern w:val="16"/>
                                <w:sz w:val="18"/>
                                <w:szCs w:val="18"/>
                                <w:lang w:val="en-US"/>
                              </w:rPr>
                            </w:pPr>
                            <w:r>
                              <w:rPr>
                                <w:rFonts w:ascii="Aller Light" w:hAnsi="Aller Light" w:cs="Open Sans"/>
                                <w:color w:val="292E32"/>
                                <w:kern w:val="16"/>
                                <w:sz w:val="18"/>
                                <w:szCs w:val="18"/>
                                <w:lang w:val="en-US"/>
                              </w:rPr>
                              <w:t>m</w:t>
                            </w:r>
                            <w:r w:rsidR="00E4771C">
                              <w:rPr>
                                <w:rFonts w:ascii="Aller Light" w:hAnsi="Aller Light" w:cs="Open Sans"/>
                                <w:color w:val="292E32"/>
                                <w:kern w:val="16"/>
                                <w:sz w:val="18"/>
                                <w:szCs w:val="18"/>
                                <w:lang w:val="en-US"/>
                              </w:rPr>
                              <w:t>uneebkhann0@gmail.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9C29F02" id="Text Box 13" o:spid="_x0000_s1029" type="#_x0000_t202" style="position:absolute;margin-left:53.25pt;margin-top:275.35pt;width:138.8pt;height:18.1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" filled="f" stroked="f">
                <v:textbox style="mso-fit-shape-to-text:t">
                  <w:txbxContent>
                    <w:p w14:paraId="1829D977" w14:textId="4141C3B0" w:rsidR="00E4771C" w:rsidRPr="00154E0F" w:rsidRDefault="00571956" w:rsidP="009A51FF">
                      <w:pPr>
                        <w:suppressAutoHyphens/>
                        <w:autoSpaceDE w:val="0"/>
                        <w:autoSpaceDN w:val="0"/>
                        <w:adjustRightInd w:val="0"/>
                        <w:spacing w:after="0" w:line="240" w:lineRule="auto"/>
                        <w:contextualSpacing/>
                        <w:textAlignment w:val="center"/>
                        <w:rPr>
                          <w:rFonts w:ascii="Aller Light" w:hAnsi="Aller Light" w:cs="Open Sans"/>
                          <w:color w:val="292E32"/>
                          <w:kern w:val="16"/>
                          <w:sz w:val="18"/>
                          <w:szCs w:val="18"/>
                          <w:lang w:val="en-US"/>
                        </w:rPr>
                      </w:pPr>
                      <w:r>
                        <w:rPr>
                          <w:rFonts w:ascii="Aller Light" w:hAnsi="Aller Light" w:cs="Open Sans"/>
                          <w:color w:val="292E32"/>
                          <w:kern w:val="16"/>
                          <w:sz w:val="18"/>
                          <w:szCs w:val="18"/>
                          <w:lang w:val="en-US"/>
                        </w:rPr>
                        <w:t>m</w:t>
                      </w:r>
                      <w:r w:rsidR="00E4771C">
                        <w:rPr>
                          <w:rFonts w:ascii="Aller Light" w:hAnsi="Aller Light" w:cs="Open Sans"/>
                          <w:color w:val="292E32"/>
                          <w:kern w:val="16"/>
                          <w:sz w:val="18"/>
                          <w:szCs w:val="18"/>
                          <w:lang w:val="en-US"/>
                        </w:rPr>
                        <w:t>uneebkhann0@gmail.com</w:t>
                      </w:r>
                    </w:p>
                  </w:txbxContent>
                </v:textbox>
              </v:shape>
            </w:pict>
          </mc:Fallback>
        </mc:AlternateContent>
      </w:r>
      <w:r w:rsidR="00602212">
        <w:rPr>
          <w:noProof/>
          <w:lang w:val="en-US"/>
        </w:rPr>
        <mc:AlternateContent>
          <mc:Choice Requires="wps">
            <w:drawing>
              <wp:anchor distT="0" distB="0" distL="114300" distR="114300" simplePos="0" relativeHeight="251646976" behindDoc="0" locked="0" layoutInCell="1" allowOverlap="1" wp14:anchorId="4BDA8F24" wp14:editId="41504F0E">
                <wp:simplePos x="0" y="0"/>
                <wp:positionH relativeFrom="column">
                  <wp:posOffset>676275</wp:posOffset>
                </wp:positionH>
                <wp:positionV relativeFrom="paragraph">
                  <wp:posOffset>3153410</wp:posOffset>
                </wp:positionV>
                <wp:extent cx="1762760" cy="229870"/>
                <wp:effectExtent l="0" t="0" r="0" b="0"/>
                <wp:wrapNone/>
                <wp:docPr id="7" name="Text Box 7"/>
                <wp:cNvGraphicFramePr/>
                <a:graphic xmlns:a="http://schemas.openxmlformats.org/drawingml/2006/main">
                  <a:graphicData uri="http://schemas.microsoft.com/office/word/2010/wordprocessingShape">
                    <wps:wsp>
                      <wps:cNvSpPr txBox="1"/>
                      <wps:spPr>
                        <a:xfrm>
                          <a:off x="0" y="0"/>
                          <a:ext cx="1762760" cy="22987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019189D" w14:textId="5B1B7EE9" w:rsidR="00E4771C" w:rsidRPr="00AA48AE" w:rsidRDefault="003E086E" w:rsidP="009A51FF">
                            <w:pPr>
                              <w:suppressAutoHyphens/>
                              <w:autoSpaceDE w:val="0"/>
                              <w:autoSpaceDN w:val="0"/>
                              <w:adjustRightInd w:val="0"/>
                              <w:spacing w:after="0" w:line="240" w:lineRule="auto"/>
                              <w:contextualSpacing/>
                              <w:textAlignment w:val="center"/>
                              <w:rPr>
                                <w:rFonts w:ascii="Aller Light" w:hAnsi="Aller Light" w:cs="Open Sans"/>
                                <w:color w:val="292E32"/>
                                <w:kern w:val="16"/>
                                <w:sz w:val="18"/>
                                <w:szCs w:val="16"/>
                                <w:lang w:val="en-US"/>
                              </w:rPr>
                            </w:pPr>
                            <w:r>
                              <w:rPr>
                                <w:rFonts w:ascii="Aller Light" w:hAnsi="Aller Light" w:cs="Open Sans"/>
                                <w:color w:val="292E32"/>
                                <w:kern w:val="16"/>
                                <w:sz w:val="18"/>
                                <w:szCs w:val="16"/>
                                <w:lang w:val="en-US"/>
                              </w:rPr>
                              <w:t>+92</w:t>
                            </w:r>
                            <w:r w:rsidR="00E4771C">
                              <w:rPr>
                                <w:rFonts w:ascii="Aller Light" w:hAnsi="Aller Light" w:cs="Open Sans"/>
                                <w:color w:val="292E32"/>
                                <w:kern w:val="16"/>
                                <w:sz w:val="18"/>
                                <w:szCs w:val="16"/>
                                <w:lang w:val="en-US"/>
                              </w:rPr>
                              <w:t>317-151138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BDA8F24" id="Text Box 7" o:spid="_x0000_s1030" type="#_x0000_t202" style="position:absolute;margin-left:53.25pt;margin-top:248.3pt;width:138.8pt;height:18.1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" filled="f" stroked="f">
                <v:textbox style="mso-fit-shape-to-text:t">
                  <w:txbxContent>
                    <w:p w14:paraId="4019189D" w14:textId="5B1B7EE9" w:rsidR="00E4771C" w:rsidRPr="00AA48AE" w:rsidRDefault="003E086E" w:rsidP="009A51FF">
                      <w:pPr>
                        <w:suppressAutoHyphens/>
                        <w:autoSpaceDE w:val="0"/>
                        <w:autoSpaceDN w:val="0"/>
                        <w:adjustRightInd w:val="0"/>
                        <w:spacing w:after="0" w:line="240" w:lineRule="auto"/>
                        <w:contextualSpacing/>
                        <w:textAlignment w:val="center"/>
                        <w:rPr>
                          <w:rFonts w:ascii="Aller Light" w:hAnsi="Aller Light" w:cs="Open Sans"/>
                          <w:color w:val="292E32"/>
                          <w:kern w:val="16"/>
                          <w:sz w:val="18"/>
                          <w:szCs w:val="16"/>
                          <w:lang w:val="en-US"/>
                        </w:rPr>
                      </w:pPr>
                      <w:r>
                        <w:rPr>
                          <w:rFonts w:ascii="Aller Light" w:hAnsi="Aller Light" w:cs="Open Sans"/>
                          <w:color w:val="292E32"/>
                          <w:kern w:val="16"/>
                          <w:sz w:val="18"/>
                          <w:szCs w:val="16"/>
                          <w:lang w:val="en-US"/>
                        </w:rPr>
                        <w:t>+92</w:t>
                      </w:r>
                      <w:r w:rsidR="00E4771C">
                        <w:rPr>
                          <w:rFonts w:ascii="Aller Light" w:hAnsi="Aller Light" w:cs="Open Sans"/>
                          <w:color w:val="292E32"/>
                          <w:kern w:val="16"/>
                          <w:sz w:val="18"/>
                          <w:szCs w:val="16"/>
                          <w:lang w:val="en-US"/>
                        </w:rPr>
                        <w:t>317-1511383</w:t>
                      </w:r>
                    </w:p>
                  </w:txbxContent>
                </v:textbox>
              </v:shape>
            </w:pict>
          </mc:Fallback>
        </mc:AlternateContent>
      </w:r>
      <w:r w:rsidR="000A6016">
        <w:rPr>
          <w:noProof/>
          <w:lang w:val="en-US"/>
        </w:rPr>
        <mc:AlternateContent>
          <mc:Choice Requires="wps">
            <w:drawing>
              <wp:anchor distT="0" distB="0" distL="114300" distR="114300" simplePos="0" relativeHeight="251655168" behindDoc="0" locked="0" layoutInCell="1" allowOverlap="1" wp14:anchorId="08FCD751" wp14:editId="40F5B5F6">
                <wp:simplePos x="0" y="0"/>
                <wp:positionH relativeFrom="column">
                  <wp:posOffset>688340</wp:posOffset>
                </wp:positionH>
                <wp:positionV relativeFrom="paragraph">
                  <wp:posOffset>4575810</wp:posOffset>
                </wp:positionV>
                <wp:extent cx="1762760" cy="229870"/>
                <wp:effectExtent l="0" t="0" r="0" b="0"/>
                <wp:wrapNone/>
                <wp:docPr id="5" name="Text Box 5"/>
                <wp:cNvGraphicFramePr/>
                <a:graphic xmlns:a="http://schemas.openxmlformats.org/drawingml/2006/main">
                  <a:graphicData uri="http://schemas.microsoft.com/office/word/2010/wordprocessingShape">
                    <wps:wsp>
                      <wps:cNvSpPr txBox="1"/>
                      <wps:spPr>
                        <a:xfrm>
                          <a:off x="0" y="0"/>
                          <a:ext cx="1762760" cy="22987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A755CB3" w14:textId="6BBEB3F8" w:rsidR="00E4771C" w:rsidRPr="002B4247" w:rsidRDefault="00EF1EC2" w:rsidP="009A51FF">
                            <w:pPr>
                              <w:suppressAutoHyphens/>
                              <w:autoSpaceDE w:val="0"/>
                              <w:autoSpaceDN w:val="0"/>
                              <w:adjustRightInd w:val="0"/>
                              <w:spacing w:after="0" w:line="240" w:lineRule="auto"/>
                              <w:contextualSpacing/>
                              <w:textAlignment w:val="center"/>
                              <w:rPr>
                                <w:rFonts w:ascii="Aller Light" w:hAnsi="Aller Light" w:cs="Open Sans"/>
                                <w:color w:val="292E32"/>
                                <w:kern w:val="16"/>
                                <w:sz w:val="18"/>
                                <w:szCs w:val="16"/>
                                <w:lang w:val="en-US"/>
                              </w:rPr>
                            </w:pPr>
                            <w:r>
                              <w:rPr>
                                <w:rFonts w:ascii="Aller Light" w:hAnsi="Aller Light" w:cs="Open Sans"/>
                                <w:color w:val="292E32"/>
                                <w:kern w:val="16"/>
                                <w:sz w:val="18"/>
                                <w:szCs w:val="16"/>
                                <w:lang w:val="en-US"/>
                              </w:rPr>
                              <w:t>Muneeb-ur-rehman.surge.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8FCD751" id="Text Box 5" o:spid="_x0000_s1031" type="#_x0000_t202" style="position:absolute;margin-left:54.2pt;margin-top:360.3pt;width:138.8pt;height:18.1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" filled="f" stroked="f">
                <v:textbox style="mso-fit-shape-to-text:t">
                  <w:txbxContent>
                    <w:p w14:paraId="6A755CB3" w14:textId="6BBEB3F8" w:rsidR="00E4771C" w:rsidRPr="002B4247" w:rsidRDefault="00EF1EC2" w:rsidP="009A51FF">
                      <w:pPr>
                        <w:suppressAutoHyphens/>
                        <w:autoSpaceDE w:val="0"/>
                        <w:autoSpaceDN w:val="0"/>
                        <w:adjustRightInd w:val="0"/>
                        <w:spacing w:after="0" w:line="240" w:lineRule="auto"/>
                        <w:contextualSpacing/>
                        <w:textAlignment w:val="center"/>
                        <w:rPr>
                          <w:rFonts w:ascii="Aller Light" w:hAnsi="Aller Light" w:cs="Open Sans"/>
                          <w:color w:val="292E32"/>
                          <w:kern w:val="16"/>
                          <w:sz w:val="18"/>
                          <w:szCs w:val="16"/>
                          <w:lang w:val="en-US"/>
                        </w:rPr>
                      </w:pPr>
                      <w:r>
                        <w:rPr>
                          <w:rFonts w:ascii="Aller Light" w:hAnsi="Aller Light" w:cs="Open Sans"/>
                          <w:color w:val="292E32"/>
                          <w:kern w:val="16"/>
                          <w:sz w:val="18"/>
                          <w:szCs w:val="16"/>
                          <w:lang w:val="en-US"/>
                        </w:rPr>
                        <w:t>Muneeb-ur-rehman.surge.sh</w:t>
                      </w:r>
                    </w:p>
                  </w:txbxContent>
                </v:textbox>
              </v:shape>
            </w:pict>
          </mc:Fallback>
        </mc:AlternateContent>
      </w:r>
      <w:r w:rsidR="006A1985">
        <w:rPr>
          <w:noProof/>
          <w:lang w:val="en-US"/>
        </w:rPr>
        <w:drawing>
          <wp:anchor distT="0" distB="0" distL="114300" distR="114300" simplePos="0" relativeHeight="251653120" behindDoc="0" locked="0" layoutInCell="1" allowOverlap="1" wp14:anchorId="2A349C25" wp14:editId="2D526B18">
            <wp:simplePos x="0" y="0"/>
            <wp:positionH relativeFrom="column">
              <wp:posOffset>419100</wp:posOffset>
            </wp:positionH>
            <wp:positionV relativeFrom="paragraph">
              <wp:posOffset>4552950</wp:posOffset>
            </wp:positionV>
            <wp:extent cx="292608" cy="292608"/>
            <wp:effectExtent l="0" t="0" r="0" b="0"/>
            <wp:wrapNone/>
            <wp:docPr id="3"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4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92608" cy="292608"/>
                    </a:xfrm>
                    <a:prstGeom prst="rect">
                      <a:avLst/>
                    </a:prstGeom>
                  </pic:spPr>
                </pic:pic>
              </a:graphicData>
            </a:graphic>
            <wp14:sizeRelH relativeFrom="margin">
              <wp14:pctWidth>0</wp14:pctWidth>
            </wp14:sizeRelH>
            <wp14:sizeRelV relativeFrom="margin">
              <wp14:pctHeight>0</wp14:pctHeight>
            </wp14:sizeRelV>
          </wp:anchor>
        </w:drawing>
      </w:r>
      <w:r w:rsidR="006A1985">
        <w:rPr>
          <w:noProof/>
          <w:lang w:val="en-US"/>
        </w:rPr>
        <w:drawing>
          <wp:anchor distT="0" distB="0" distL="114300" distR="114300" simplePos="0" relativeHeight="251669504" behindDoc="0" locked="0" layoutInCell="1" allowOverlap="1" wp14:anchorId="7F86D5BD" wp14:editId="4DE3518F">
            <wp:simplePos x="0" y="0"/>
            <wp:positionH relativeFrom="column">
              <wp:posOffset>400050</wp:posOffset>
            </wp:positionH>
            <wp:positionV relativeFrom="paragraph">
              <wp:posOffset>4876800</wp:posOffset>
            </wp:positionV>
            <wp:extent cx="328930" cy="328930"/>
            <wp:effectExtent l="0" t="0" r="0" b="0"/>
            <wp:wrapNone/>
            <wp:docPr id="20"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41"/>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8930" cy="328930"/>
                    </a:xfrm>
                    <a:prstGeom prst="rect">
                      <a:avLst/>
                    </a:prstGeom>
                  </pic:spPr>
                </pic:pic>
              </a:graphicData>
            </a:graphic>
            <wp14:sizeRelH relativeFrom="margin">
              <wp14:pctWidth>0</wp14:pctWidth>
            </wp14:sizeRelH>
            <wp14:sizeRelV relativeFrom="margin">
              <wp14:pctHeight>0</wp14:pctHeight>
            </wp14:sizeRelV>
          </wp:anchor>
        </w:drawing>
      </w:r>
      <w:r w:rsidR="006A1985">
        <w:rPr>
          <w:noProof/>
          <w:lang w:val="en-US"/>
        </w:rPr>
        <mc:AlternateContent>
          <mc:Choice Requires="wps">
            <w:drawing>
              <wp:anchor distT="0" distB="0" distL="114300" distR="114300" simplePos="0" relativeHeight="251671552" behindDoc="0" locked="0" layoutInCell="1" allowOverlap="1" wp14:anchorId="31F0FD3E" wp14:editId="24BCACA0">
                <wp:simplePos x="0" y="0"/>
                <wp:positionH relativeFrom="column">
                  <wp:posOffset>688340</wp:posOffset>
                </wp:positionH>
                <wp:positionV relativeFrom="paragraph">
                  <wp:posOffset>4918710</wp:posOffset>
                </wp:positionV>
                <wp:extent cx="1762760" cy="22987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762760" cy="22987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821FAA4" w14:textId="77777777" w:rsidR="00E5113B" w:rsidRPr="002B4247" w:rsidRDefault="00E5113B" w:rsidP="009A51FF">
                            <w:pPr>
                              <w:suppressAutoHyphens/>
                              <w:autoSpaceDE w:val="0"/>
                              <w:autoSpaceDN w:val="0"/>
                              <w:adjustRightInd w:val="0"/>
                              <w:spacing w:after="0" w:line="240" w:lineRule="auto"/>
                              <w:contextualSpacing/>
                              <w:textAlignment w:val="center"/>
                              <w:rPr>
                                <w:rFonts w:ascii="Aller Light" w:hAnsi="Aller Light" w:cs="Open Sans"/>
                                <w:color w:val="292E32"/>
                                <w:kern w:val="16"/>
                                <w:sz w:val="18"/>
                                <w:szCs w:val="16"/>
                                <w:lang w:val="en-US"/>
                              </w:rPr>
                            </w:pPr>
                            <w:r>
                              <w:rPr>
                                <w:rFonts w:ascii="Aller Light" w:hAnsi="Aller Light" w:cs="Open Sans"/>
                                <w:color w:val="292E32"/>
                                <w:kern w:val="16"/>
                                <w:sz w:val="18"/>
                                <w:szCs w:val="16"/>
                                <w:lang w:val="en-US"/>
                              </w:rPr>
                              <w:t>Github.com/Muneeb92659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1F0FD3E" id="Text Box 19" o:spid="_x0000_s1032" type="#_x0000_t202" style="position:absolute;margin-left:54.2pt;margin-top:387.3pt;width:138.8pt;height:18.1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" filled="f" stroked="f">
                <v:textbox style="mso-fit-shape-to-text:t">
                  <w:txbxContent>
                    <w:p w14:paraId="2821FAA4" w14:textId="77777777" w:rsidR="00E5113B" w:rsidRPr="002B4247" w:rsidRDefault="00E5113B" w:rsidP="009A51FF">
                      <w:pPr>
                        <w:suppressAutoHyphens/>
                        <w:autoSpaceDE w:val="0"/>
                        <w:autoSpaceDN w:val="0"/>
                        <w:adjustRightInd w:val="0"/>
                        <w:spacing w:after="0" w:line="240" w:lineRule="auto"/>
                        <w:contextualSpacing/>
                        <w:textAlignment w:val="center"/>
                        <w:rPr>
                          <w:rFonts w:ascii="Aller Light" w:hAnsi="Aller Light" w:cs="Open Sans"/>
                          <w:color w:val="292E32"/>
                          <w:kern w:val="16"/>
                          <w:sz w:val="18"/>
                          <w:szCs w:val="16"/>
                          <w:lang w:val="en-US"/>
                        </w:rPr>
                      </w:pPr>
                      <w:r>
                        <w:rPr>
                          <w:rFonts w:ascii="Aller Light" w:hAnsi="Aller Light" w:cs="Open Sans"/>
                          <w:color w:val="292E32"/>
                          <w:kern w:val="16"/>
                          <w:sz w:val="18"/>
                          <w:szCs w:val="16"/>
                          <w:lang w:val="en-US"/>
                        </w:rPr>
                        <w:t>Github.com/Muneeb926595</w:t>
                      </w:r>
                    </w:p>
                  </w:txbxContent>
                </v:textbox>
              </v:shape>
            </w:pict>
          </mc:Fallback>
        </mc:AlternateContent>
      </w:r>
      <w:r w:rsidR="00E5113B">
        <w:rPr>
          <w:noProof/>
          <w:lang w:val="en-US"/>
        </w:rPr>
        <mc:AlternateContent>
          <mc:Choice Requires="wps">
            <w:drawing>
              <wp:anchor distT="0" distB="0" distL="114300" distR="114300" simplePos="0" relativeHeight="251649024" behindDoc="0" locked="0" layoutInCell="1" allowOverlap="1" wp14:anchorId="3F60EBA1" wp14:editId="75372926">
                <wp:simplePos x="0" y="0"/>
                <wp:positionH relativeFrom="column">
                  <wp:posOffset>450850</wp:posOffset>
                </wp:positionH>
                <wp:positionV relativeFrom="paragraph">
                  <wp:posOffset>5448935</wp:posOffset>
                </wp:positionV>
                <wp:extent cx="1812925" cy="221615"/>
                <wp:effectExtent l="0" t="0" r="0" b="5080"/>
                <wp:wrapNone/>
                <wp:docPr id="231" name="Metin Kutusu 314"/>
                <wp:cNvGraphicFramePr/>
                <a:graphic xmlns:a="http://schemas.openxmlformats.org/drawingml/2006/main">
                  <a:graphicData uri="http://schemas.microsoft.com/office/word/2010/wordprocessingShape">
                    <wps:wsp>
                      <wps:cNvSpPr txBox="1"/>
                      <wps:spPr>
                        <a:xfrm>
                          <a:off x="0" y="0"/>
                          <a:ext cx="1812925" cy="2216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A9F608" w14:textId="77777777" w:rsidR="00E4771C" w:rsidRPr="009A51FF" w:rsidRDefault="00E4771C" w:rsidP="00090940">
                            <w:pPr>
                              <w:spacing w:after="0" w:line="240" w:lineRule="auto"/>
                              <w:contextualSpacing/>
                              <w:rPr>
                                <w:rFonts w:ascii="Aller" w:hAnsi="Aller"/>
                                <w:b/>
                                <w:color w:val="292E32"/>
                                <w:spacing w:val="50"/>
                                <w:kern w:val="24"/>
                                <w:sz w:val="28"/>
                                <w:szCs w:val="28"/>
                              </w:rPr>
                            </w:pPr>
                            <w:r w:rsidRPr="009A51FF">
                              <w:rPr>
                                <w:rFonts w:ascii="Aller" w:hAnsi="Aller"/>
                                <w:b/>
                                <w:color w:val="292E32"/>
                                <w:spacing w:val="50"/>
                                <w:kern w:val="24"/>
                                <w:sz w:val="28"/>
                                <w:szCs w:val="28"/>
                              </w:rPr>
                              <w:t>EDU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60EBA1" id="_x0000_s1033" type="#_x0000_t202" style="position:absolute;margin-left:35.5pt;margin-top:429.05pt;width:142.75pt;height:17.45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" filled="f" stroked="f" strokeweight=".5pt">
                <v:textbox style="mso-fit-shape-to-text:t" inset="0,0,0,0">
                  <w:txbxContent>
                    <w:p w14:paraId="67A9F608" w14:textId="77777777" w:rsidR="00E4771C" w:rsidRPr="009A51FF" w:rsidRDefault="00E4771C" w:rsidP="00090940">
                      <w:pPr>
                        <w:spacing w:after="0" w:line="240" w:lineRule="auto"/>
                        <w:contextualSpacing/>
                        <w:rPr>
                          <w:rFonts w:ascii="Aller" w:hAnsi="Aller"/>
                          <w:b/>
                          <w:color w:val="292E32"/>
                          <w:spacing w:val="50"/>
                          <w:kern w:val="24"/>
                          <w:sz w:val="28"/>
                          <w:szCs w:val="28"/>
                        </w:rPr>
                      </w:pPr>
                      <w:r w:rsidRPr="009A51FF">
                        <w:rPr>
                          <w:rFonts w:ascii="Aller" w:hAnsi="Aller"/>
                          <w:b/>
                          <w:color w:val="292E32"/>
                          <w:spacing w:val="50"/>
                          <w:kern w:val="24"/>
                          <w:sz w:val="28"/>
                          <w:szCs w:val="28"/>
                        </w:rPr>
                        <w:t>EDUCATION</w:t>
                      </w:r>
                    </w:p>
                  </w:txbxContent>
                </v:textbox>
              </v:shape>
            </w:pict>
          </mc:Fallback>
        </mc:AlternateContent>
      </w:r>
      <w:r w:rsidR="00E5113B">
        <w:rPr>
          <w:noProof/>
          <w:lang w:val="en-US"/>
        </w:rPr>
        <mc:AlternateContent>
          <mc:Choice Requires="wps">
            <w:drawing>
              <wp:anchor distT="0" distB="0" distL="114300" distR="114300" simplePos="0" relativeHeight="251644928" behindDoc="0" locked="0" layoutInCell="1" allowOverlap="1" wp14:anchorId="0330B85D" wp14:editId="60328B64">
                <wp:simplePos x="0" y="0"/>
                <wp:positionH relativeFrom="column">
                  <wp:posOffset>450850</wp:posOffset>
                </wp:positionH>
                <wp:positionV relativeFrom="paragraph">
                  <wp:posOffset>5852795</wp:posOffset>
                </wp:positionV>
                <wp:extent cx="1810385" cy="1210310"/>
                <wp:effectExtent l="0" t="0" r="0" b="0"/>
                <wp:wrapNone/>
                <wp:docPr id="40" name="Metin Kutusu 314"/>
                <wp:cNvGraphicFramePr/>
                <a:graphic xmlns:a="http://schemas.openxmlformats.org/drawingml/2006/main">
                  <a:graphicData uri="http://schemas.microsoft.com/office/word/2010/wordprocessingShape">
                    <wps:wsp>
                      <wps:cNvSpPr txBox="1"/>
                      <wps:spPr>
                        <a:xfrm>
                          <a:off x="0" y="0"/>
                          <a:ext cx="1810385" cy="12103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BF8FEC" w14:textId="66EE4DD3" w:rsidR="00E4771C" w:rsidRPr="009A51FF" w:rsidRDefault="00E4771C" w:rsidP="00090940">
                            <w:pPr>
                              <w:suppressAutoHyphens/>
                              <w:autoSpaceDE w:val="0"/>
                              <w:autoSpaceDN w:val="0"/>
                              <w:adjustRightInd w:val="0"/>
                              <w:spacing w:after="0" w:line="298" w:lineRule="auto"/>
                              <w:contextualSpacing/>
                              <w:textAlignment w:val="center"/>
                              <w:rPr>
                                <w:rFonts w:ascii="Aller Light" w:hAnsi="Aller Light"/>
                                <w:color w:val="292E32"/>
                                <w:sz w:val="18"/>
                                <w:szCs w:val="18"/>
                                <w:lang w:val="en-US"/>
                              </w:rPr>
                            </w:pPr>
                            <w:r>
                              <w:rPr>
                                <w:rFonts w:ascii="Aller Light" w:hAnsi="Aller Light"/>
                                <w:color w:val="292E32"/>
                                <w:sz w:val="18"/>
                                <w:szCs w:val="18"/>
                                <w:lang w:val="en-US"/>
                              </w:rPr>
                              <w:t>BSCS</w:t>
                            </w:r>
                            <w:r w:rsidRPr="009A51FF">
                              <w:rPr>
                                <w:rFonts w:ascii="Aller Light" w:hAnsi="Aller Light"/>
                                <w:color w:val="292E32"/>
                                <w:sz w:val="18"/>
                                <w:szCs w:val="18"/>
                                <w:lang w:val="en-US"/>
                              </w:rPr>
                              <w:t xml:space="preserve"> </w:t>
                            </w:r>
                            <w:r>
                              <w:rPr>
                                <w:rFonts w:ascii="Aller Light" w:hAnsi="Aller Light"/>
                                <w:color w:val="292E32"/>
                                <w:sz w:val="18"/>
                                <w:szCs w:val="18"/>
                                <w:lang w:val="en-US"/>
                              </w:rPr>
                              <w:t>From</w:t>
                            </w:r>
                            <w:r w:rsidRPr="009A51FF">
                              <w:rPr>
                                <w:rFonts w:ascii="Aller Light" w:hAnsi="Aller Light"/>
                                <w:color w:val="292E32"/>
                                <w:sz w:val="18"/>
                                <w:szCs w:val="18"/>
                                <w:lang w:val="en-US"/>
                              </w:rPr>
                              <w:t xml:space="preserve"> </w:t>
                            </w:r>
                          </w:p>
                          <w:p w14:paraId="0A00F0F5" w14:textId="73ED5703" w:rsidR="00E4771C" w:rsidRPr="009A51FF" w:rsidRDefault="00E4771C" w:rsidP="00090940">
                            <w:pPr>
                              <w:suppressAutoHyphens/>
                              <w:autoSpaceDE w:val="0"/>
                              <w:autoSpaceDN w:val="0"/>
                              <w:adjustRightInd w:val="0"/>
                              <w:spacing w:after="0" w:line="298" w:lineRule="auto"/>
                              <w:contextualSpacing/>
                              <w:textAlignment w:val="center"/>
                              <w:rPr>
                                <w:rFonts w:ascii="Aller Light" w:hAnsi="Aller Light" w:cs="Open Sans"/>
                                <w:color w:val="292E32"/>
                                <w:sz w:val="18"/>
                                <w:szCs w:val="18"/>
                                <w:lang w:val="en-US"/>
                              </w:rPr>
                            </w:pPr>
                            <w:r>
                              <w:rPr>
                                <w:rFonts w:ascii="Aller Light" w:hAnsi="Aller Light"/>
                                <w:color w:val="292E32"/>
                                <w:sz w:val="18"/>
                                <w:szCs w:val="18"/>
                                <w:lang w:val="en-US"/>
                              </w:rPr>
                              <w:t>PMAS ARID Agriculture University Rawalpindi</w:t>
                            </w:r>
                            <w:r w:rsidRPr="009A51FF">
                              <w:rPr>
                                <w:rFonts w:ascii="Aller Light" w:hAnsi="Aller Light" w:cs="Open Sans"/>
                                <w:color w:val="292E32"/>
                                <w:sz w:val="18"/>
                                <w:szCs w:val="18"/>
                                <w:lang w:val="en-US"/>
                              </w:rPr>
                              <w:t xml:space="preserve"> </w:t>
                            </w:r>
                          </w:p>
                          <w:p w14:paraId="61289E87" w14:textId="5500C780" w:rsidR="00E4771C" w:rsidRPr="009A51FF" w:rsidRDefault="00E4771C" w:rsidP="00090940">
                            <w:pPr>
                              <w:suppressAutoHyphens/>
                              <w:autoSpaceDE w:val="0"/>
                              <w:autoSpaceDN w:val="0"/>
                              <w:adjustRightInd w:val="0"/>
                              <w:spacing w:after="0" w:line="298" w:lineRule="auto"/>
                              <w:contextualSpacing/>
                              <w:textAlignment w:val="center"/>
                              <w:rPr>
                                <w:rFonts w:ascii="Aller Light" w:hAnsi="Aller Light" w:cs="Open Sans"/>
                                <w:color w:val="292E32"/>
                                <w:sz w:val="18"/>
                                <w:szCs w:val="16"/>
                                <w:lang w:val="en-US"/>
                              </w:rPr>
                            </w:pPr>
                            <w:r>
                              <w:rPr>
                                <w:rFonts w:ascii="Aller Light" w:hAnsi="Aller Light" w:cs="Open Sans"/>
                                <w:color w:val="292E32"/>
                                <w:sz w:val="18"/>
                                <w:szCs w:val="16"/>
                                <w:lang w:val="en-US"/>
                              </w:rPr>
                              <w:t>2016-202</w:t>
                            </w:r>
                            <w:r w:rsidRPr="009A51FF">
                              <w:rPr>
                                <w:rFonts w:ascii="Aller Light" w:hAnsi="Aller Light" w:cs="Open Sans"/>
                                <w:color w:val="292E32"/>
                                <w:sz w:val="18"/>
                                <w:szCs w:val="16"/>
                                <w:lang w:val="en-US"/>
                              </w:rPr>
                              <w:t xml:space="preserve">0 </w:t>
                            </w:r>
                          </w:p>
                          <w:p w14:paraId="6E56825D" w14:textId="77777777" w:rsidR="00E4771C" w:rsidRPr="009A51FF" w:rsidRDefault="00E4771C" w:rsidP="00090940">
                            <w:pPr>
                              <w:suppressAutoHyphens/>
                              <w:autoSpaceDE w:val="0"/>
                              <w:autoSpaceDN w:val="0"/>
                              <w:adjustRightInd w:val="0"/>
                              <w:spacing w:after="0" w:line="298" w:lineRule="auto"/>
                              <w:contextualSpacing/>
                              <w:textAlignment w:val="center"/>
                              <w:rPr>
                                <w:rFonts w:ascii="Aller Light" w:hAnsi="Aller Light" w:cs="Open Sans"/>
                                <w:color w:val="292E32"/>
                                <w:sz w:val="18"/>
                                <w:szCs w:val="16"/>
                                <w:lang w:val="en-US"/>
                              </w:rPr>
                            </w:pPr>
                          </w:p>
                          <w:p w14:paraId="07D418D5" w14:textId="31A045C6" w:rsidR="00E4771C" w:rsidRPr="009A51FF" w:rsidRDefault="00E4771C" w:rsidP="00090940">
                            <w:pPr>
                              <w:suppressAutoHyphens/>
                              <w:autoSpaceDE w:val="0"/>
                              <w:autoSpaceDN w:val="0"/>
                              <w:adjustRightInd w:val="0"/>
                              <w:spacing w:after="0" w:line="298" w:lineRule="auto"/>
                              <w:contextualSpacing/>
                              <w:textAlignment w:val="center"/>
                              <w:rPr>
                                <w:rFonts w:ascii="Aller Light" w:hAnsi="Aller Light"/>
                                <w:color w:val="292E32"/>
                                <w:sz w:val="18"/>
                                <w:szCs w:val="18"/>
                                <w:lang w:val="en-US"/>
                              </w:rPr>
                            </w:pPr>
                            <w:r>
                              <w:rPr>
                                <w:rFonts w:ascii="Aller Light" w:hAnsi="Aller Light"/>
                                <w:color w:val="292E32"/>
                                <w:sz w:val="18"/>
                                <w:szCs w:val="18"/>
                                <w:lang w:val="en-US"/>
                              </w:rPr>
                              <w:t>ICS (Computer Science) From</w:t>
                            </w:r>
                          </w:p>
                          <w:p w14:paraId="280EF1C3" w14:textId="33CCDAFA" w:rsidR="0002367C" w:rsidRDefault="0002367C" w:rsidP="00090940">
                            <w:pPr>
                              <w:suppressAutoHyphens/>
                              <w:autoSpaceDE w:val="0"/>
                              <w:autoSpaceDN w:val="0"/>
                              <w:adjustRightInd w:val="0"/>
                              <w:spacing w:after="0" w:line="298" w:lineRule="auto"/>
                              <w:contextualSpacing/>
                              <w:textAlignment w:val="center"/>
                              <w:rPr>
                                <w:rFonts w:ascii="Aller Light" w:hAnsi="Aller Light"/>
                                <w:color w:val="292E32"/>
                                <w:sz w:val="18"/>
                                <w:szCs w:val="18"/>
                                <w:lang w:val="en-US"/>
                              </w:rPr>
                            </w:pPr>
                            <w:r>
                              <w:rPr>
                                <w:rFonts w:ascii="Aller Light" w:hAnsi="Aller Light"/>
                                <w:color w:val="292E32"/>
                                <w:sz w:val="18"/>
                                <w:szCs w:val="18"/>
                                <w:lang w:val="en-US"/>
                              </w:rPr>
                              <w:t>AAPS College</w:t>
                            </w:r>
                          </w:p>
                          <w:p w14:paraId="6EC95E58" w14:textId="5CE3BE78" w:rsidR="00E4771C" w:rsidRPr="009A51FF" w:rsidRDefault="00E4771C" w:rsidP="00090940">
                            <w:pPr>
                              <w:suppressAutoHyphens/>
                              <w:autoSpaceDE w:val="0"/>
                              <w:autoSpaceDN w:val="0"/>
                              <w:adjustRightInd w:val="0"/>
                              <w:spacing w:after="0" w:line="298" w:lineRule="auto"/>
                              <w:contextualSpacing/>
                              <w:textAlignment w:val="center"/>
                              <w:rPr>
                                <w:rFonts w:ascii="Aller Light" w:hAnsi="Aller Light" w:cs="Open Sans"/>
                                <w:color w:val="292E32"/>
                                <w:sz w:val="18"/>
                                <w:szCs w:val="18"/>
                                <w:lang w:val="en-US"/>
                              </w:rPr>
                            </w:pPr>
                            <w:r>
                              <w:rPr>
                                <w:rFonts w:ascii="Aller Light" w:hAnsi="Aller Light"/>
                                <w:color w:val="292E32"/>
                                <w:sz w:val="18"/>
                                <w:szCs w:val="18"/>
                                <w:lang w:val="en-US"/>
                              </w:rPr>
                              <w:t>Rawalpindi</w:t>
                            </w:r>
                          </w:p>
                          <w:p w14:paraId="3E35544C" w14:textId="6FE9F203" w:rsidR="00E4771C" w:rsidRPr="009A51FF" w:rsidRDefault="00E4771C" w:rsidP="00090940">
                            <w:pPr>
                              <w:suppressAutoHyphens/>
                              <w:autoSpaceDE w:val="0"/>
                              <w:autoSpaceDN w:val="0"/>
                              <w:adjustRightInd w:val="0"/>
                              <w:spacing w:after="0" w:line="298" w:lineRule="auto"/>
                              <w:contextualSpacing/>
                              <w:textAlignment w:val="center"/>
                              <w:rPr>
                                <w:rFonts w:ascii="Aller Light" w:hAnsi="Aller Light" w:cs="Open Sans"/>
                                <w:color w:val="292E32"/>
                                <w:sz w:val="18"/>
                                <w:szCs w:val="16"/>
                                <w:lang w:val="en-US"/>
                              </w:rPr>
                            </w:pPr>
                            <w:r>
                              <w:rPr>
                                <w:rFonts w:ascii="Aller Light" w:hAnsi="Aller Light" w:cs="Open Sans"/>
                                <w:color w:val="292E32"/>
                                <w:sz w:val="18"/>
                                <w:szCs w:val="16"/>
                                <w:lang w:val="en-US"/>
                              </w:rPr>
                              <w:t>2014-201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30B85D" id="_x0000_s1034" type="#_x0000_t202" style="position:absolute;margin-left:35.5pt;margin-top:460.85pt;width:142.55pt;height:95.3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" filled="f" stroked="f" strokeweight=".5pt">
                <v:textbox style="mso-fit-shape-to-text:t" inset="0,0,0,0">
                  <w:txbxContent>
                    <w:p w14:paraId="02BF8FEC" w14:textId="66EE4DD3" w:rsidR="00E4771C" w:rsidRPr="009A51FF" w:rsidRDefault="00E4771C" w:rsidP="00090940">
                      <w:pPr>
                        <w:suppressAutoHyphens/>
                        <w:autoSpaceDE w:val="0"/>
                        <w:autoSpaceDN w:val="0"/>
                        <w:adjustRightInd w:val="0"/>
                        <w:spacing w:after="0" w:line="298" w:lineRule="auto"/>
                        <w:contextualSpacing/>
                        <w:textAlignment w:val="center"/>
                        <w:rPr>
                          <w:rFonts w:ascii="Aller Light" w:hAnsi="Aller Light"/>
                          <w:color w:val="292E32"/>
                          <w:sz w:val="18"/>
                          <w:szCs w:val="18"/>
                          <w:lang w:val="en-US"/>
                        </w:rPr>
                      </w:pPr>
                      <w:r>
                        <w:rPr>
                          <w:rFonts w:ascii="Aller Light" w:hAnsi="Aller Light"/>
                          <w:color w:val="292E32"/>
                          <w:sz w:val="18"/>
                          <w:szCs w:val="18"/>
                          <w:lang w:val="en-US"/>
                        </w:rPr>
                        <w:t>BSCS</w:t>
                      </w:r>
                      <w:r w:rsidRPr="009A51FF">
                        <w:rPr>
                          <w:rFonts w:ascii="Aller Light" w:hAnsi="Aller Light"/>
                          <w:color w:val="292E32"/>
                          <w:sz w:val="18"/>
                          <w:szCs w:val="18"/>
                          <w:lang w:val="en-US"/>
                        </w:rPr>
                        <w:t xml:space="preserve"> </w:t>
                      </w:r>
                      <w:r>
                        <w:rPr>
                          <w:rFonts w:ascii="Aller Light" w:hAnsi="Aller Light"/>
                          <w:color w:val="292E32"/>
                          <w:sz w:val="18"/>
                          <w:szCs w:val="18"/>
                          <w:lang w:val="en-US"/>
                        </w:rPr>
                        <w:t>From</w:t>
                      </w:r>
                      <w:r w:rsidRPr="009A51FF">
                        <w:rPr>
                          <w:rFonts w:ascii="Aller Light" w:hAnsi="Aller Light"/>
                          <w:color w:val="292E32"/>
                          <w:sz w:val="18"/>
                          <w:szCs w:val="18"/>
                          <w:lang w:val="en-US"/>
                        </w:rPr>
                        <w:t xml:space="preserve"> </w:t>
                      </w:r>
                    </w:p>
                    <w:p w14:paraId="0A00F0F5" w14:textId="73ED5703" w:rsidR="00E4771C" w:rsidRPr="009A51FF" w:rsidRDefault="00E4771C" w:rsidP="00090940">
                      <w:pPr>
                        <w:suppressAutoHyphens/>
                        <w:autoSpaceDE w:val="0"/>
                        <w:autoSpaceDN w:val="0"/>
                        <w:adjustRightInd w:val="0"/>
                        <w:spacing w:after="0" w:line="298" w:lineRule="auto"/>
                        <w:contextualSpacing/>
                        <w:textAlignment w:val="center"/>
                        <w:rPr>
                          <w:rFonts w:ascii="Aller Light" w:hAnsi="Aller Light" w:cs="Open Sans"/>
                          <w:color w:val="292E32"/>
                          <w:sz w:val="18"/>
                          <w:szCs w:val="18"/>
                          <w:lang w:val="en-US"/>
                        </w:rPr>
                      </w:pPr>
                      <w:r>
                        <w:rPr>
                          <w:rFonts w:ascii="Aller Light" w:hAnsi="Aller Light"/>
                          <w:color w:val="292E32"/>
                          <w:sz w:val="18"/>
                          <w:szCs w:val="18"/>
                          <w:lang w:val="en-US"/>
                        </w:rPr>
                        <w:t>PMAS ARID Agriculture University Rawalpindi</w:t>
                      </w:r>
                      <w:r w:rsidRPr="009A51FF">
                        <w:rPr>
                          <w:rFonts w:ascii="Aller Light" w:hAnsi="Aller Light" w:cs="Open Sans"/>
                          <w:color w:val="292E32"/>
                          <w:sz w:val="18"/>
                          <w:szCs w:val="18"/>
                          <w:lang w:val="en-US"/>
                        </w:rPr>
                        <w:t xml:space="preserve"> </w:t>
                      </w:r>
                    </w:p>
                    <w:p w14:paraId="61289E87" w14:textId="5500C780" w:rsidR="00E4771C" w:rsidRPr="009A51FF" w:rsidRDefault="00E4771C" w:rsidP="00090940">
                      <w:pPr>
                        <w:suppressAutoHyphens/>
                        <w:autoSpaceDE w:val="0"/>
                        <w:autoSpaceDN w:val="0"/>
                        <w:adjustRightInd w:val="0"/>
                        <w:spacing w:after="0" w:line="298" w:lineRule="auto"/>
                        <w:contextualSpacing/>
                        <w:textAlignment w:val="center"/>
                        <w:rPr>
                          <w:rFonts w:ascii="Aller Light" w:hAnsi="Aller Light" w:cs="Open Sans"/>
                          <w:color w:val="292E32"/>
                          <w:sz w:val="18"/>
                          <w:szCs w:val="16"/>
                          <w:lang w:val="en-US"/>
                        </w:rPr>
                      </w:pPr>
                      <w:r>
                        <w:rPr>
                          <w:rFonts w:ascii="Aller Light" w:hAnsi="Aller Light" w:cs="Open Sans"/>
                          <w:color w:val="292E32"/>
                          <w:sz w:val="18"/>
                          <w:szCs w:val="16"/>
                          <w:lang w:val="en-US"/>
                        </w:rPr>
                        <w:t>2016-202</w:t>
                      </w:r>
                      <w:r w:rsidRPr="009A51FF">
                        <w:rPr>
                          <w:rFonts w:ascii="Aller Light" w:hAnsi="Aller Light" w:cs="Open Sans"/>
                          <w:color w:val="292E32"/>
                          <w:sz w:val="18"/>
                          <w:szCs w:val="16"/>
                          <w:lang w:val="en-US"/>
                        </w:rPr>
                        <w:t xml:space="preserve">0 </w:t>
                      </w:r>
                    </w:p>
                    <w:p w14:paraId="6E56825D" w14:textId="77777777" w:rsidR="00E4771C" w:rsidRPr="009A51FF" w:rsidRDefault="00E4771C" w:rsidP="00090940">
                      <w:pPr>
                        <w:suppressAutoHyphens/>
                        <w:autoSpaceDE w:val="0"/>
                        <w:autoSpaceDN w:val="0"/>
                        <w:adjustRightInd w:val="0"/>
                        <w:spacing w:after="0" w:line="298" w:lineRule="auto"/>
                        <w:contextualSpacing/>
                        <w:textAlignment w:val="center"/>
                        <w:rPr>
                          <w:rFonts w:ascii="Aller Light" w:hAnsi="Aller Light" w:cs="Open Sans"/>
                          <w:color w:val="292E32"/>
                          <w:sz w:val="18"/>
                          <w:szCs w:val="16"/>
                          <w:lang w:val="en-US"/>
                        </w:rPr>
                      </w:pPr>
                    </w:p>
                    <w:p w14:paraId="07D418D5" w14:textId="31A045C6" w:rsidR="00E4771C" w:rsidRPr="009A51FF" w:rsidRDefault="00E4771C" w:rsidP="00090940">
                      <w:pPr>
                        <w:suppressAutoHyphens/>
                        <w:autoSpaceDE w:val="0"/>
                        <w:autoSpaceDN w:val="0"/>
                        <w:adjustRightInd w:val="0"/>
                        <w:spacing w:after="0" w:line="298" w:lineRule="auto"/>
                        <w:contextualSpacing/>
                        <w:textAlignment w:val="center"/>
                        <w:rPr>
                          <w:rFonts w:ascii="Aller Light" w:hAnsi="Aller Light"/>
                          <w:color w:val="292E32"/>
                          <w:sz w:val="18"/>
                          <w:szCs w:val="18"/>
                          <w:lang w:val="en-US"/>
                        </w:rPr>
                      </w:pPr>
                      <w:r>
                        <w:rPr>
                          <w:rFonts w:ascii="Aller Light" w:hAnsi="Aller Light"/>
                          <w:color w:val="292E32"/>
                          <w:sz w:val="18"/>
                          <w:szCs w:val="18"/>
                          <w:lang w:val="en-US"/>
                        </w:rPr>
                        <w:t>ICS (Computer Science) From</w:t>
                      </w:r>
                    </w:p>
                    <w:p w14:paraId="280EF1C3" w14:textId="33CCDAFA" w:rsidR="0002367C" w:rsidRDefault="0002367C" w:rsidP="00090940">
                      <w:pPr>
                        <w:suppressAutoHyphens/>
                        <w:autoSpaceDE w:val="0"/>
                        <w:autoSpaceDN w:val="0"/>
                        <w:adjustRightInd w:val="0"/>
                        <w:spacing w:after="0" w:line="298" w:lineRule="auto"/>
                        <w:contextualSpacing/>
                        <w:textAlignment w:val="center"/>
                        <w:rPr>
                          <w:rFonts w:ascii="Aller Light" w:hAnsi="Aller Light"/>
                          <w:color w:val="292E32"/>
                          <w:sz w:val="18"/>
                          <w:szCs w:val="18"/>
                          <w:lang w:val="en-US"/>
                        </w:rPr>
                      </w:pPr>
                      <w:r>
                        <w:rPr>
                          <w:rFonts w:ascii="Aller Light" w:hAnsi="Aller Light"/>
                          <w:color w:val="292E32"/>
                          <w:sz w:val="18"/>
                          <w:szCs w:val="18"/>
                          <w:lang w:val="en-US"/>
                        </w:rPr>
                        <w:t>AAPS College</w:t>
                      </w:r>
                    </w:p>
                    <w:p w14:paraId="6EC95E58" w14:textId="5CE3BE78" w:rsidR="00E4771C" w:rsidRPr="009A51FF" w:rsidRDefault="00E4771C" w:rsidP="00090940">
                      <w:pPr>
                        <w:suppressAutoHyphens/>
                        <w:autoSpaceDE w:val="0"/>
                        <w:autoSpaceDN w:val="0"/>
                        <w:adjustRightInd w:val="0"/>
                        <w:spacing w:after="0" w:line="298" w:lineRule="auto"/>
                        <w:contextualSpacing/>
                        <w:textAlignment w:val="center"/>
                        <w:rPr>
                          <w:rFonts w:ascii="Aller Light" w:hAnsi="Aller Light" w:cs="Open Sans"/>
                          <w:color w:val="292E32"/>
                          <w:sz w:val="18"/>
                          <w:szCs w:val="18"/>
                          <w:lang w:val="en-US"/>
                        </w:rPr>
                      </w:pPr>
                      <w:r>
                        <w:rPr>
                          <w:rFonts w:ascii="Aller Light" w:hAnsi="Aller Light"/>
                          <w:color w:val="292E32"/>
                          <w:sz w:val="18"/>
                          <w:szCs w:val="18"/>
                          <w:lang w:val="en-US"/>
                        </w:rPr>
                        <w:t>Rawalpindi</w:t>
                      </w:r>
                    </w:p>
                    <w:p w14:paraId="3E35544C" w14:textId="6FE9F203" w:rsidR="00E4771C" w:rsidRPr="009A51FF" w:rsidRDefault="00E4771C" w:rsidP="00090940">
                      <w:pPr>
                        <w:suppressAutoHyphens/>
                        <w:autoSpaceDE w:val="0"/>
                        <w:autoSpaceDN w:val="0"/>
                        <w:adjustRightInd w:val="0"/>
                        <w:spacing w:after="0" w:line="298" w:lineRule="auto"/>
                        <w:contextualSpacing/>
                        <w:textAlignment w:val="center"/>
                        <w:rPr>
                          <w:rFonts w:ascii="Aller Light" w:hAnsi="Aller Light" w:cs="Open Sans"/>
                          <w:color w:val="292E32"/>
                          <w:sz w:val="18"/>
                          <w:szCs w:val="16"/>
                          <w:lang w:val="en-US"/>
                        </w:rPr>
                      </w:pPr>
                      <w:r>
                        <w:rPr>
                          <w:rFonts w:ascii="Aller Light" w:hAnsi="Aller Light" w:cs="Open Sans"/>
                          <w:color w:val="292E32"/>
                          <w:sz w:val="18"/>
                          <w:szCs w:val="16"/>
                          <w:lang w:val="en-US"/>
                        </w:rPr>
                        <w:t>2014-2016</w:t>
                      </w:r>
                    </w:p>
                  </w:txbxContent>
                </v:textbox>
              </v:shape>
            </w:pict>
          </mc:Fallback>
        </mc:AlternateContent>
      </w:r>
      <w:r w:rsidR="00253547">
        <w:rPr>
          <w:noProof/>
          <w:lang w:val="en-US"/>
        </w:rPr>
        <mc:AlternateContent>
          <mc:Choice Requires="wps">
            <w:drawing>
              <wp:anchor distT="0" distB="0" distL="114300" distR="114300" simplePos="0" relativeHeight="251647488" behindDoc="0" locked="0" layoutInCell="1" allowOverlap="1" wp14:anchorId="60587870" wp14:editId="4F6A7623">
                <wp:simplePos x="0" y="0"/>
                <wp:positionH relativeFrom="column">
                  <wp:posOffset>2759710</wp:posOffset>
                </wp:positionH>
                <wp:positionV relativeFrom="paragraph">
                  <wp:posOffset>5205730</wp:posOffset>
                </wp:positionV>
                <wp:extent cx="4414520" cy="5394960"/>
                <wp:effectExtent l="0" t="0" r="5080" b="0"/>
                <wp:wrapNone/>
                <wp:docPr id="21" name="Metin Kutusu 314"/>
                <wp:cNvGraphicFramePr/>
                <a:graphic xmlns:a="http://schemas.openxmlformats.org/drawingml/2006/main">
                  <a:graphicData uri="http://schemas.microsoft.com/office/word/2010/wordprocessingShape">
                    <wps:wsp>
                      <wps:cNvSpPr txBox="1"/>
                      <wps:spPr>
                        <a:xfrm>
                          <a:off x="0" y="0"/>
                          <a:ext cx="4414520" cy="53949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4CCF9B" w14:textId="475EC56E" w:rsidR="003C4E29" w:rsidRPr="002A4755" w:rsidRDefault="004337B7" w:rsidP="003C4E29">
                            <w:pPr>
                              <w:spacing w:after="0" w:line="298" w:lineRule="auto"/>
                              <w:rPr>
                                <w:rFonts w:ascii="Aller" w:hAnsi="Aller"/>
                                <w:color w:val="292E32"/>
                                <w:spacing w:val="20"/>
                                <w:kern w:val="18"/>
                                <w:sz w:val="18"/>
                                <w:szCs w:val="18"/>
                                <w:lang w:val="en-US"/>
                              </w:rPr>
                            </w:pPr>
                            <w:r w:rsidRPr="002A4755">
                              <w:rPr>
                                <w:rFonts w:ascii="Aller" w:hAnsi="Aller"/>
                                <w:color w:val="292E32"/>
                                <w:spacing w:val="20"/>
                                <w:kern w:val="18"/>
                                <w:sz w:val="18"/>
                                <w:szCs w:val="18"/>
                                <w:lang w:val="en-US"/>
                              </w:rPr>
                              <w:t>MERN Stack Developer</w:t>
                            </w:r>
                          </w:p>
                          <w:p w14:paraId="3AA6F040" w14:textId="7CA29B91" w:rsidR="00754AF6" w:rsidRDefault="00D32ABA" w:rsidP="00CE6251">
                            <w:pPr>
                              <w:suppressAutoHyphens/>
                              <w:autoSpaceDE w:val="0"/>
                              <w:autoSpaceDN w:val="0"/>
                              <w:adjustRightInd w:val="0"/>
                              <w:spacing w:after="0" w:line="298" w:lineRule="auto"/>
                              <w:textAlignment w:val="center"/>
                              <w:rPr>
                                <w:rFonts w:ascii="Aller Light" w:hAnsi="Aller Light" w:cs="Open Sans"/>
                                <w:b/>
                                <w:bCs/>
                                <w:iCs/>
                                <w:color w:val="292E32"/>
                                <w:spacing w:val="10"/>
                                <w:kern w:val="18"/>
                                <w:sz w:val="18"/>
                                <w:szCs w:val="18"/>
                                <w:lang w:val="en-US"/>
                              </w:rPr>
                            </w:pPr>
                            <w:r>
                              <w:rPr>
                                <w:rFonts w:ascii="Aller Light" w:hAnsi="Aller Light" w:cs="Open Sans"/>
                                <w:iCs/>
                                <w:color w:val="292E32"/>
                                <w:spacing w:val="10"/>
                                <w:kern w:val="18"/>
                                <w:sz w:val="18"/>
                                <w:szCs w:val="18"/>
                                <w:lang w:val="en-US"/>
                              </w:rPr>
                              <w:t>NESL-IT</w:t>
                            </w:r>
                            <w:r w:rsidR="003C4E29" w:rsidRPr="004D299C">
                              <w:rPr>
                                <w:rFonts w:ascii="Aller Light" w:hAnsi="Aller Light" w:cs="Open Sans"/>
                                <w:iCs/>
                                <w:color w:val="292E32"/>
                                <w:spacing w:val="10"/>
                                <w:kern w:val="18"/>
                                <w:sz w:val="18"/>
                                <w:szCs w:val="18"/>
                                <w:lang w:val="en-US"/>
                              </w:rPr>
                              <w:t xml:space="preserve"> || </w:t>
                            </w:r>
                            <w:r w:rsidRPr="00D32ABA">
                              <w:rPr>
                                <w:rFonts w:ascii="Aller Light" w:hAnsi="Aller Light" w:cs="Open Sans"/>
                                <w:iCs/>
                                <w:color w:val="292E32"/>
                                <w:spacing w:val="10"/>
                                <w:kern w:val="18"/>
                                <w:sz w:val="18"/>
                                <w:szCs w:val="18"/>
                              </w:rPr>
                              <w:t>Meridian Software Technology, RWP</w:t>
                            </w:r>
                            <w:r w:rsidR="003C4E29" w:rsidRPr="004D299C">
                              <w:rPr>
                                <w:rFonts w:ascii="Aller Light" w:hAnsi="Aller Light" w:cs="Open Sans"/>
                                <w:iCs/>
                                <w:color w:val="292E32"/>
                                <w:spacing w:val="10"/>
                                <w:kern w:val="18"/>
                                <w:sz w:val="18"/>
                                <w:szCs w:val="18"/>
                                <w:lang w:val="en-US"/>
                              </w:rPr>
                              <w:t xml:space="preserve">|| </w:t>
                            </w:r>
                            <w:r w:rsidR="0038312A">
                              <w:rPr>
                                <w:rFonts w:ascii="Aller Light" w:hAnsi="Aller Light" w:cs="Open Sans"/>
                                <w:iCs/>
                                <w:color w:val="292E32"/>
                                <w:spacing w:val="10"/>
                                <w:kern w:val="18"/>
                                <w:sz w:val="18"/>
                                <w:szCs w:val="18"/>
                                <w:lang w:val="en-US"/>
                              </w:rPr>
                              <w:t>2020(Oct</w:t>
                            </w:r>
                            <w:r w:rsidR="00023E64">
                              <w:rPr>
                                <w:rFonts w:ascii="Aller Light" w:hAnsi="Aller Light" w:cs="Open Sans"/>
                                <w:iCs/>
                                <w:color w:val="292E32"/>
                                <w:spacing w:val="10"/>
                                <w:kern w:val="18"/>
                                <w:sz w:val="18"/>
                                <w:szCs w:val="18"/>
                                <w:lang w:val="en-US"/>
                              </w:rPr>
                              <w:t>ober</w:t>
                            </w:r>
                            <w:r w:rsidR="0038312A">
                              <w:rPr>
                                <w:rFonts w:ascii="Aller Light" w:hAnsi="Aller Light" w:cs="Open Sans"/>
                                <w:iCs/>
                                <w:color w:val="292E32"/>
                                <w:spacing w:val="10"/>
                                <w:kern w:val="18"/>
                                <w:sz w:val="18"/>
                                <w:szCs w:val="18"/>
                                <w:lang w:val="en-US"/>
                              </w:rPr>
                              <w:t>)</w:t>
                            </w:r>
                            <w:r w:rsidR="003C4E29" w:rsidRPr="004D299C">
                              <w:rPr>
                                <w:rFonts w:ascii="Aller Light" w:hAnsi="Aller Light" w:cs="Open Sans"/>
                                <w:iCs/>
                                <w:color w:val="292E32"/>
                                <w:spacing w:val="10"/>
                                <w:kern w:val="18"/>
                                <w:sz w:val="18"/>
                                <w:szCs w:val="18"/>
                                <w:lang w:val="en-US"/>
                              </w:rPr>
                              <w:t xml:space="preserve"> – Present</w:t>
                            </w:r>
                          </w:p>
                          <w:p w14:paraId="257BCCB9" w14:textId="2F57823E" w:rsidR="00E801FF" w:rsidRPr="00754AF6" w:rsidRDefault="00E801FF" w:rsidP="003C4E29">
                            <w:pPr>
                              <w:suppressAutoHyphens/>
                              <w:autoSpaceDE w:val="0"/>
                              <w:autoSpaceDN w:val="0"/>
                              <w:adjustRightInd w:val="0"/>
                              <w:spacing w:after="0" w:line="298" w:lineRule="auto"/>
                              <w:textAlignment w:val="center"/>
                              <w:rPr>
                                <w:rFonts w:ascii="Aller Light" w:hAnsi="Aller Light" w:cs="Open Sans"/>
                                <w:b/>
                                <w:bCs/>
                                <w:iCs/>
                                <w:color w:val="292E32"/>
                                <w:spacing w:val="10"/>
                                <w:kern w:val="18"/>
                                <w:sz w:val="18"/>
                                <w:szCs w:val="18"/>
                                <w:lang w:val="en-US"/>
                              </w:rPr>
                            </w:pPr>
                            <w:r>
                              <w:rPr>
                                <w:rFonts w:ascii="Aller Light" w:hAnsi="Aller Light" w:cs="Open Sans"/>
                                <w:b/>
                                <w:bCs/>
                                <w:iCs/>
                                <w:color w:val="292E32"/>
                                <w:spacing w:val="10"/>
                                <w:kern w:val="18"/>
                                <w:sz w:val="18"/>
                                <w:szCs w:val="18"/>
                                <w:lang w:val="en-US"/>
                              </w:rPr>
                              <w:t>Food-Book</w:t>
                            </w:r>
                          </w:p>
                          <w:p w14:paraId="3531BAC0" w14:textId="24E697FF" w:rsidR="00754AF6" w:rsidRDefault="007744D6" w:rsidP="009B419E">
                            <w:pPr>
                              <w:spacing w:after="0" w:line="298" w:lineRule="auto"/>
                              <w:jc w:val="both"/>
                              <w:rPr>
                                <w:rFonts w:ascii="Aller Light" w:hAnsi="Aller Light" w:cs="Open Sans"/>
                                <w:color w:val="292E32"/>
                                <w:kern w:val="18"/>
                                <w:sz w:val="18"/>
                                <w:szCs w:val="18"/>
                                <w:lang w:val="en-US"/>
                              </w:rPr>
                            </w:pPr>
                            <w:r>
                              <w:rPr>
                                <w:rFonts w:ascii="Aller Light" w:hAnsi="Aller Light" w:cs="Open Sans"/>
                                <w:color w:val="292E32"/>
                                <w:kern w:val="18"/>
                                <w:sz w:val="18"/>
                                <w:szCs w:val="18"/>
                                <w:lang w:val="en-US"/>
                              </w:rPr>
                              <w:t xml:space="preserve">Food book </w:t>
                            </w:r>
                            <w:r w:rsidR="00535786">
                              <w:rPr>
                                <w:rFonts w:ascii="Aller Light" w:hAnsi="Aller Light" w:cs="Open Sans"/>
                                <w:color w:val="292E32"/>
                                <w:kern w:val="18"/>
                                <w:sz w:val="18"/>
                                <w:szCs w:val="18"/>
                                <w:lang w:val="en-US"/>
                              </w:rPr>
                              <w:t>is a social networking app</w:t>
                            </w:r>
                            <w:r>
                              <w:rPr>
                                <w:rFonts w:ascii="Aller Light" w:hAnsi="Aller Light" w:cs="Open Sans"/>
                                <w:color w:val="292E32"/>
                                <w:kern w:val="18"/>
                                <w:sz w:val="18"/>
                                <w:szCs w:val="18"/>
                                <w:lang w:val="en-US"/>
                              </w:rPr>
                              <w:t xml:space="preserve"> for those people who care about their food and love to keep track of their health</w:t>
                            </w:r>
                            <w:r w:rsidR="00535786">
                              <w:rPr>
                                <w:rFonts w:ascii="Aller Light" w:hAnsi="Aller Light" w:cs="Open Sans"/>
                                <w:color w:val="292E32"/>
                                <w:kern w:val="18"/>
                                <w:sz w:val="18"/>
                                <w:szCs w:val="18"/>
                                <w:lang w:val="en-US"/>
                              </w:rPr>
                              <w:t>.</w:t>
                            </w:r>
                            <w:r w:rsidR="007A4E0F">
                              <w:rPr>
                                <w:rFonts w:ascii="Aller Light" w:hAnsi="Aller Light" w:cs="Open Sans"/>
                                <w:color w:val="292E32"/>
                                <w:kern w:val="18"/>
                                <w:sz w:val="18"/>
                                <w:szCs w:val="18"/>
                                <w:lang w:val="en-US"/>
                              </w:rPr>
                              <w:t xml:space="preserve"> </w:t>
                            </w:r>
                            <w:r w:rsidR="009B419E" w:rsidRPr="009B419E">
                              <w:rPr>
                                <w:rFonts w:ascii="Aller Light" w:hAnsi="Aller Light" w:cs="Open Sans"/>
                                <w:color w:val="292E32"/>
                                <w:kern w:val="18"/>
                                <w:sz w:val="18"/>
                                <w:szCs w:val="18"/>
                                <w:lang w:val="en-US"/>
                              </w:rPr>
                              <w:t xml:space="preserve">I </w:t>
                            </w:r>
                            <w:r w:rsidR="00A011B2">
                              <w:rPr>
                                <w:rFonts w:ascii="Aller Light" w:hAnsi="Aller Light" w:cs="Open Sans"/>
                                <w:color w:val="292E32"/>
                                <w:kern w:val="18"/>
                                <w:sz w:val="18"/>
                                <w:szCs w:val="18"/>
                                <w:lang w:val="en-US"/>
                              </w:rPr>
                              <w:t>am</w:t>
                            </w:r>
                            <w:r w:rsidR="009B419E" w:rsidRPr="009B419E">
                              <w:rPr>
                                <w:rFonts w:ascii="Aller Light" w:hAnsi="Aller Light" w:cs="Open Sans"/>
                                <w:color w:val="292E32"/>
                                <w:kern w:val="18"/>
                                <w:sz w:val="18"/>
                                <w:szCs w:val="18"/>
                                <w:lang w:val="en-US"/>
                              </w:rPr>
                              <w:t xml:space="preserve"> responsible basically for all the aspects of the development, from design to server configuration and deployment</w:t>
                            </w:r>
                          </w:p>
                          <w:p w14:paraId="171F21E2" w14:textId="6CDC5124" w:rsidR="00754AF6" w:rsidRPr="00754AF6" w:rsidRDefault="00754AF6" w:rsidP="009B419E">
                            <w:pPr>
                              <w:pStyle w:val="ListParagraph"/>
                              <w:numPr>
                                <w:ilvl w:val="0"/>
                                <w:numId w:val="11"/>
                              </w:numPr>
                              <w:spacing w:after="0" w:line="298" w:lineRule="auto"/>
                              <w:jc w:val="both"/>
                              <w:rPr>
                                <w:rFonts w:ascii="Aller Light" w:hAnsi="Aller Light" w:cs="Open Sans"/>
                                <w:color w:val="292E32"/>
                                <w:kern w:val="18"/>
                                <w:sz w:val="18"/>
                                <w:szCs w:val="18"/>
                              </w:rPr>
                            </w:pPr>
                            <w:r w:rsidRPr="009B419E">
                              <w:rPr>
                                <w:rFonts w:ascii="Aller Light" w:hAnsi="Aller Light" w:cs="Open Sans"/>
                                <w:color w:val="292E32"/>
                                <w:kern w:val="18"/>
                                <w:sz w:val="18"/>
                                <w:szCs w:val="18"/>
                              </w:rPr>
                              <w:t xml:space="preserve">Design, development and set-up of </w:t>
                            </w:r>
                            <w:r>
                              <w:rPr>
                                <w:rFonts w:ascii="Aller Light" w:hAnsi="Aller Light" w:cs="Open Sans"/>
                                <w:color w:val="292E32"/>
                                <w:kern w:val="18"/>
                                <w:sz w:val="18"/>
                                <w:szCs w:val="18"/>
                              </w:rPr>
                              <w:t>social networking app from front end to backend while learning and using technologies like React, Redux, Mongo Db, Node Js, Material-Ui etc.</w:t>
                            </w:r>
                          </w:p>
                          <w:p w14:paraId="4ACA64AD" w14:textId="235DB955" w:rsidR="009B419E" w:rsidRPr="009B419E" w:rsidRDefault="0011474A" w:rsidP="00C26C03">
                            <w:pPr>
                              <w:pStyle w:val="ListParagraph"/>
                              <w:numPr>
                                <w:ilvl w:val="0"/>
                                <w:numId w:val="11"/>
                              </w:numPr>
                              <w:spacing w:after="0" w:line="298" w:lineRule="auto"/>
                              <w:jc w:val="both"/>
                              <w:rPr>
                                <w:rFonts w:ascii="Aller Light" w:hAnsi="Aller Light" w:cs="Open Sans"/>
                                <w:color w:val="292E32"/>
                                <w:kern w:val="18"/>
                                <w:sz w:val="18"/>
                                <w:szCs w:val="18"/>
                              </w:rPr>
                            </w:pPr>
                            <w:r>
                              <w:rPr>
                                <w:rFonts w:ascii="Aller Light" w:hAnsi="Aller Light" w:cs="Open Sans"/>
                                <w:color w:val="292E32"/>
                                <w:kern w:val="18"/>
                                <w:sz w:val="18"/>
                                <w:szCs w:val="18"/>
                              </w:rPr>
                              <w:t xml:space="preserve">Implemented advance features like user authentication, </w:t>
                            </w:r>
                            <w:r w:rsidR="00C71595">
                              <w:rPr>
                                <w:rFonts w:ascii="Aller Light" w:hAnsi="Aller Light" w:cs="Open Sans"/>
                                <w:color w:val="292E32"/>
                                <w:kern w:val="18"/>
                                <w:sz w:val="18"/>
                                <w:szCs w:val="18"/>
                              </w:rPr>
                              <w:t xml:space="preserve">live streaming, user stories, follow &amp; unfollow and </w:t>
                            </w:r>
                            <w:r w:rsidR="008927F7" w:rsidRPr="00C71595">
                              <w:rPr>
                                <w:rFonts w:ascii="Aller Light" w:hAnsi="Aller Light" w:cs="Open Sans"/>
                                <w:color w:val="292E32"/>
                                <w:kern w:val="18"/>
                                <w:sz w:val="18"/>
                                <w:szCs w:val="18"/>
                              </w:rPr>
                              <w:t>full-fledged</w:t>
                            </w:r>
                            <w:r w:rsidR="00C71595">
                              <w:rPr>
                                <w:rFonts w:ascii="Aller Light" w:hAnsi="Aller Light" w:cs="Open Sans"/>
                                <w:color w:val="292E32"/>
                                <w:kern w:val="18"/>
                                <w:sz w:val="18"/>
                                <w:szCs w:val="18"/>
                              </w:rPr>
                              <w:t xml:space="preserve"> messenger.</w:t>
                            </w:r>
                          </w:p>
                          <w:p w14:paraId="620401F6" w14:textId="082BDC7D" w:rsidR="00165779" w:rsidRPr="009B419E" w:rsidRDefault="00165779" w:rsidP="009B419E">
                            <w:pPr>
                              <w:pStyle w:val="ListParagraph"/>
                              <w:numPr>
                                <w:ilvl w:val="0"/>
                                <w:numId w:val="11"/>
                              </w:numPr>
                              <w:spacing w:after="0" w:line="298" w:lineRule="auto"/>
                              <w:jc w:val="both"/>
                              <w:rPr>
                                <w:rFonts w:ascii="Aller Light" w:hAnsi="Aller Light" w:cs="Open Sans"/>
                                <w:color w:val="292E32"/>
                                <w:kern w:val="18"/>
                                <w:sz w:val="18"/>
                                <w:szCs w:val="18"/>
                              </w:rPr>
                            </w:pPr>
                            <w:r>
                              <w:rPr>
                                <w:rFonts w:ascii="Aller Light" w:hAnsi="Aller Light" w:cs="Open Sans"/>
                                <w:color w:val="292E32"/>
                                <w:kern w:val="18"/>
                                <w:sz w:val="18"/>
                                <w:szCs w:val="18"/>
                              </w:rPr>
                              <w:t>Implemented separate dashboard for admin.</w:t>
                            </w:r>
                          </w:p>
                          <w:p w14:paraId="256EB4EA" w14:textId="48C12D46" w:rsidR="003C4E29" w:rsidRPr="00B76CC4" w:rsidRDefault="009B419E" w:rsidP="00C26C03">
                            <w:pPr>
                              <w:pStyle w:val="ListParagraph"/>
                              <w:numPr>
                                <w:ilvl w:val="0"/>
                                <w:numId w:val="11"/>
                              </w:numPr>
                              <w:spacing w:after="0" w:line="298" w:lineRule="auto"/>
                              <w:jc w:val="both"/>
                              <w:rPr>
                                <w:rFonts w:ascii="Aller" w:hAnsi="Aller"/>
                                <w:color w:val="292E32"/>
                                <w:spacing w:val="20"/>
                                <w:kern w:val="18"/>
                                <w:sz w:val="18"/>
                                <w:szCs w:val="18"/>
                              </w:rPr>
                            </w:pPr>
                            <w:r w:rsidRPr="009B419E">
                              <w:rPr>
                                <w:rFonts w:ascii="Aller Light" w:hAnsi="Aller Light" w:cs="Open Sans"/>
                                <w:color w:val="292E32"/>
                                <w:kern w:val="18"/>
                                <w:sz w:val="18"/>
                                <w:szCs w:val="18"/>
                              </w:rPr>
                              <w:t>User Experience and User Interface design</w:t>
                            </w:r>
                            <w:r w:rsidR="00C26C03">
                              <w:rPr>
                                <w:rFonts w:ascii="Aller Light" w:hAnsi="Aller Light" w:cs="Open Sans"/>
                                <w:color w:val="292E32"/>
                                <w:kern w:val="18"/>
                                <w:sz w:val="18"/>
                                <w:szCs w:val="18"/>
                              </w:rPr>
                              <w:t>.</w:t>
                            </w:r>
                          </w:p>
                          <w:p w14:paraId="35F2BDE8" w14:textId="77777777" w:rsidR="00B76CC4" w:rsidRDefault="00B76CC4" w:rsidP="00B76CC4">
                            <w:pPr>
                              <w:pStyle w:val="ListParagraph"/>
                              <w:spacing w:after="0" w:line="298" w:lineRule="auto"/>
                              <w:jc w:val="both"/>
                              <w:rPr>
                                <w:rFonts w:ascii="Aller" w:hAnsi="Aller"/>
                                <w:color w:val="292E32"/>
                                <w:spacing w:val="20"/>
                                <w:kern w:val="18"/>
                                <w:sz w:val="18"/>
                                <w:szCs w:val="18"/>
                              </w:rPr>
                            </w:pPr>
                          </w:p>
                          <w:p w14:paraId="5D70D804" w14:textId="6DA0CD02" w:rsidR="00F97C8F" w:rsidRDefault="00CE6251" w:rsidP="008F4FB8">
                            <w:pPr>
                              <w:spacing w:after="0" w:line="298" w:lineRule="auto"/>
                              <w:jc w:val="both"/>
                              <w:rPr>
                                <w:rFonts w:ascii="Aller" w:hAnsi="Aller"/>
                                <w:color w:val="292E32"/>
                                <w:spacing w:val="20"/>
                                <w:kern w:val="18"/>
                                <w:sz w:val="18"/>
                                <w:szCs w:val="18"/>
                                <w:lang w:val="en-US"/>
                              </w:rPr>
                            </w:pPr>
                            <w:proofErr w:type="spellStart"/>
                            <w:r w:rsidRPr="00CE6251">
                              <w:rPr>
                                <w:rFonts w:ascii="Aller" w:hAnsi="Aller"/>
                                <w:b/>
                                <w:bCs/>
                                <w:color w:val="292E32"/>
                                <w:spacing w:val="20"/>
                                <w:kern w:val="18"/>
                                <w:sz w:val="18"/>
                                <w:szCs w:val="18"/>
                                <w:lang w:val="en-US"/>
                              </w:rPr>
                              <w:t>Tethr</w:t>
                            </w:r>
                            <w:proofErr w:type="spellEnd"/>
                            <w:r w:rsidR="008F4FB8">
                              <w:rPr>
                                <w:rFonts w:ascii="Aller" w:hAnsi="Aller"/>
                                <w:b/>
                                <w:bCs/>
                                <w:color w:val="292E32"/>
                                <w:spacing w:val="20"/>
                                <w:kern w:val="18"/>
                                <w:sz w:val="18"/>
                                <w:szCs w:val="18"/>
                                <w:lang w:val="en-US"/>
                              </w:rPr>
                              <w:t xml:space="preserve"> (React Native App)</w:t>
                            </w:r>
                          </w:p>
                          <w:p w14:paraId="745DC149" w14:textId="60AC8478" w:rsidR="00FD577B" w:rsidRDefault="00712D51" w:rsidP="009D1F71">
                            <w:pPr>
                              <w:spacing w:after="0" w:line="298" w:lineRule="auto"/>
                              <w:jc w:val="both"/>
                              <w:rPr>
                                <w:rFonts w:ascii="Aller Light" w:hAnsi="Aller Light" w:cs="Open Sans"/>
                                <w:color w:val="292E32"/>
                                <w:kern w:val="18"/>
                                <w:sz w:val="18"/>
                                <w:szCs w:val="18"/>
                                <w:lang w:val="en-US"/>
                              </w:rPr>
                            </w:pPr>
                            <w:proofErr w:type="spellStart"/>
                            <w:r>
                              <w:rPr>
                                <w:rFonts w:ascii="Aller Light" w:hAnsi="Aller Light" w:cs="Open Sans"/>
                                <w:color w:val="292E32"/>
                                <w:kern w:val="18"/>
                                <w:sz w:val="18"/>
                                <w:szCs w:val="18"/>
                                <w:lang w:val="en-US"/>
                              </w:rPr>
                              <w:t>Tethr</w:t>
                            </w:r>
                            <w:proofErr w:type="spellEnd"/>
                            <w:r w:rsidR="00FD577B">
                              <w:rPr>
                                <w:rFonts w:ascii="Aller Light" w:hAnsi="Aller Light" w:cs="Open Sans"/>
                                <w:color w:val="292E32"/>
                                <w:kern w:val="18"/>
                                <w:sz w:val="18"/>
                                <w:szCs w:val="18"/>
                                <w:lang w:val="en-US"/>
                              </w:rPr>
                              <w:t xml:space="preserve"> </w:t>
                            </w:r>
                            <w:r w:rsidR="00FD577B">
                              <w:rPr>
                                <w:rFonts w:ascii="Aller Light" w:hAnsi="Aller Light" w:cs="Open Sans"/>
                                <w:color w:val="292E32"/>
                                <w:kern w:val="18"/>
                                <w:sz w:val="18"/>
                                <w:szCs w:val="18"/>
                                <w:lang w:val="en-US"/>
                              </w:rPr>
                              <w:t>provides the space all men need to speak openly, receive and provide support, express buried emotions, and safely explore any aspect of your personality or personal life you feel you can’t share with your existing network</w:t>
                            </w:r>
                          </w:p>
                          <w:p w14:paraId="18060408" w14:textId="57DA134B" w:rsidR="00553050" w:rsidRPr="00553050" w:rsidRDefault="00553050" w:rsidP="00553050">
                            <w:pPr>
                              <w:pStyle w:val="ListParagraph"/>
                              <w:numPr>
                                <w:ilvl w:val="0"/>
                                <w:numId w:val="11"/>
                              </w:numPr>
                              <w:spacing w:after="0" w:line="298" w:lineRule="auto"/>
                              <w:jc w:val="both"/>
                              <w:rPr>
                                <w:rFonts w:ascii="Aller Light" w:hAnsi="Aller Light"/>
                                <w:color w:val="292E32"/>
                                <w:spacing w:val="20"/>
                                <w:kern w:val="18"/>
                                <w:sz w:val="18"/>
                                <w:szCs w:val="18"/>
                              </w:rPr>
                            </w:pPr>
                            <w:r>
                              <w:rPr>
                                <w:rFonts w:ascii="Aller Light" w:hAnsi="Aller Light" w:cs="Open Sans"/>
                                <w:color w:val="292E32"/>
                                <w:kern w:val="18"/>
                                <w:sz w:val="18"/>
                                <w:szCs w:val="18"/>
                              </w:rPr>
                              <w:t xml:space="preserve">Implemented </w:t>
                            </w:r>
                            <w:r>
                              <w:rPr>
                                <w:rFonts w:ascii="Aller Light" w:hAnsi="Aller Light" w:cs="Open Sans"/>
                                <w:color w:val="292E32"/>
                                <w:kern w:val="18"/>
                                <w:sz w:val="18"/>
                                <w:szCs w:val="18"/>
                              </w:rPr>
                              <w:t xml:space="preserve">firebase dynamic links to invite other users to app and get earn bonus -points. </w:t>
                            </w:r>
                          </w:p>
                          <w:p w14:paraId="64231948" w14:textId="194BF456" w:rsidR="00553050" w:rsidRPr="00553050" w:rsidRDefault="00553050" w:rsidP="00553050">
                            <w:pPr>
                              <w:pStyle w:val="ListParagraph"/>
                              <w:numPr>
                                <w:ilvl w:val="0"/>
                                <w:numId w:val="11"/>
                              </w:numPr>
                              <w:spacing w:after="0" w:line="298" w:lineRule="auto"/>
                              <w:jc w:val="both"/>
                              <w:rPr>
                                <w:rFonts w:ascii="Aller Light" w:hAnsi="Aller Light"/>
                                <w:color w:val="292E32"/>
                                <w:spacing w:val="20"/>
                                <w:kern w:val="18"/>
                                <w:sz w:val="18"/>
                                <w:szCs w:val="18"/>
                              </w:rPr>
                            </w:pPr>
                            <w:r>
                              <w:rPr>
                                <w:rFonts w:ascii="Aller Light" w:hAnsi="Aller Light" w:cs="Open Sans"/>
                                <w:color w:val="292E32"/>
                                <w:kern w:val="18"/>
                                <w:sz w:val="18"/>
                                <w:szCs w:val="18"/>
                              </w:rPr>
                              <w:t>Redesign of the existing application.</w:t>
                            </w:r>
                          </w:p>
                          <w:p w14:paraId="2E7EAA16" w14:textId="3C6C4134" w:rsidR="00553050" w:rsidRPr="00B76CC4" w:rsidRDefault="00553050" w:rsidP="00553050">
                            <w:pPr>
                              <w:pStyle w:val="ListParagraph"/>
                              <w:numPr>
                                <w:ilvl w:val="0"/>
                                <w:numId w:val="11"/>
                              </w:numPr>
                              <w:spacing w:after="0" w:line="298" w:lineRule="auto"/>
                              <w:jc w:val="both"/>
                              <w:rPr>
                                <w:rFonts w:ascii="Aller Light" w:hAnsi="Aller Light"/>
                                <w:b/>
                                <w:bCs/>
                                <w:color w:val="292E32"/>
                                <w:spacing w:val="20"/>
                                <w:kern w:val="18"/>
                                <w:sz w:val="18"/>
                                <w:szCs w:val="18"/>
                              </w:rPr>
                            </w:pPr>
                            <w:r>
                              <w:rPr>
                                <w:rFonts w:ascii="Aller Light" w:hAnsi="Aller Light"/>
                                <w:color w:val="292E32"/>
                                <w:spacing w:val="20"/>
                                <w:kern w:val="18"/>
                                <w:sz w:val="18"/>
                                <w:szCs w:val="18"/>
                              </w:rPr>
                              <w:t>Push notifications for user invitations and joining the app.</w:t>
                            </w:r>
                          </w:p>
                          <w:p w14:paraId="200E2C27" w14:textId="77777777" w:rsidR="00B76CC4" w:rsidRPr="00553050" w:rsidRDefault="00B76CC4" w:rsidP="00B76CC4">
                            <w:pPr>
                              <w:pStyle w:val="ListParagraph"/>
                              <w:spacing w:after="0" w:line="298" w:lineRule="auto"/>
                              <w:jc w:val="both"/>
                              <w:rPr>
                                <w:rFonts w:ascii="Aller Light" w:hAnsi="Aller Light"/>
                                <w:b/>
                                <w:bCs/>
                                <w:color w:val="292E32"/>
                                <w:spacing w:val="20"/>
                                <w:kern w:val="18"/>
                                <w:sz w:val="18"/>
                                <w:szCs w:val="18"/>
                              </w:rPr>
                            </w:pPr>
                          </w:p>
                          <w:p w14:paraId="5D5965B1" w14:textId="5E85BF67" w:rsidR="007818C5" w:rsidRDefault="007818C5" w:rsidP="00553050">
                            <w:pPr>
                              <w:spacing w:after="0" w:line="298" w:lineRule="auto"/>
                              <w:jc w:val="both"/>
                              <w:rPr>
                                <w:rFonts w:ascii="Aller Light" w:hAnsi="Aller Light"/>
                                <w:b/>
                                <w:bCs/>
                                <w:color w:val="292E32"/>
                                <w:spacing w:val="20"/>
                                <w:kern w:val="18"/>
                                <w:sz w:val="18"/>
                                <w:szCs w:val="18"/>
                              </w:rPr>
                            </w:pPr>
                            <w:r w:rsidRPr="00553050">
                              <w:rPr>
                                <w:rFonts w:ascii="Aller Light" w:hAnsi="Aller Light"/>
                                <w:b/>
                                <w:bCs/>
                                <w:color w:val="292E32"/>
                                <w:spacing w:val="20"/>
                                <w:kern w:val="18"/>
                                <w:sz w:val="18"/>
                                <w:szCs w:val="18"/>
                              </w:rPr>
                              <w:t>Trally</w:t>
                            </w:r>
                            <w:r w:rsidR="002715F9">
                              <w:rPr>
                                <w:rFonts w:ascii="Aller Light" w:hAnsi="Aller Light"/>
                                <w:b/>
                                <w:bCs/>
                                <w:color w:val="292E32"/>
                                <w:spacing w:val="20"/>
                                <w:kern w:val="18"/>
                                <w:sz w:val="18"/>
                                <w:szCs w:val="18"/>
                              </w:rPr>
                              <w:t xml:space="preserve"> (React Native App)</w:t>
                            </w:r>
                          </w:p>
                          <w:p w14:paraId="70D7EDC6" w14:textId="77777777" w:rsidR="00B37EF9" w:rsidRDefault="00B37EF9" w:rsidP="00B37EF9">
                            <w:pPr>
                              <w:spacing w:after="0" w:line="298" w:lineRule="auto"/>
                              <w:jc w:val="both"/>
                              <w:rPr>
                                <w:rFonts w:ascii="Aller Light" w:hAnsi="Aller Light" w:cs="Open Sans"/>
                                <w:color w:val="292E32"/>
                                <w:kern w:val="18"/>
                                <w:sz w:val="18"/>
                                <w:szCs w:val="18"/>
                                <w:lang w:val="en-US"/>
                              </w:rPr>
                            </w:pPr>
                            <w:proofErr w:type="spellStart"/>
                            <w:r>
                              <w:rPr>
                                <w:rFonts w:ascii="Aller Light" w:hAnsi="Aller Light" w:cs="Open Sans"/>
                                <w:color w:val="292E32"/>
                                <w:kern w:val="18"/>
                                <w:sz w:val="18"/>
                                <w:szCs w:val="18"/>
                                <w:lang w:val="en-US"/>
                              </w:rPr>
                              <w:t>Trally</w:t>
                            </w:r>
                            <w:proofErr w:type="spellEnd"/>
                            <w:r>
                              <w:rPr>
                                <w:rFonts w:ascii="Aller Light" w:hAnsi="Aller Light" w:cs="Open Sans"/>
                                <w:color w:val="292E32"/>
                                <w:kern w:val="18"/>
                                <w:sz w:val="18"/>
                                <w:szCs w:val="18"/>
                                <w:lang w:val="en-US"/>
                              </w:rPr>
                              <w:t xml:space="preserve"> is a mobile app that allow the </w:t>
                            </w:r>
                            <w:proofErr w:type="spellStart"/>
                            <w:r>
                              <w:rPr>
                                <w:rFonts w:ascii="Aller Light" w:hAnsi="Aller Light" w:cs="Open Sans"/>
                                <w:color w:val="292E32"/>
                                <w:kern w:val="18"/>
                                <w:sz w:val="18"/>
                                <w:szCs w:val="18"/>
                                <w:lang w:val="en-US"/>
                              </w:rPr>
                              <w:t>iser</w:t>
                            </w:r>
                            <w:proofErr w:type="spellEnd"/>
                            <w:r>
                              <w:rPr>
                                <w:rFonts w:ascii="Aller Light" w:hAnsi="Aller Light" w:cs="Open Sans"/>
                                <w:color w:val="292E32"/>
                                <w:kern w:val="18"/>
                                <w:sz w:val="18"/>
                                <w:szCs w:val="18"/>
                                <w:lang w:val="en-US"/>
                              </w:rPr>
                              <w:t xml:space="preserve"> to hire a virtual tour guide and explore anyplace around the world from home during this pandemic situation of Covid-19</w:t>
                            </w:r>
                          </w:p>
                          <w:p w14:paraId="0F103F3D" w14:textId="3D2934B6" w:rsidR="007818C5" w:rsidRPr="00B37EF9" w:rsidRDefault="007818C5" w:rsidP="00B37EF9">
                            <w:pPr>
                              <w:pStyle w:val="ListParagraph"/>
                              <w:numPr>
                                <w:ilvl w:val="0"/>
                                <w:numId w:val="15"/>
                              </w:numPr>
                              <w:spacing w:after="0" w:line="298" w:lineRule="auto"/>
                              <w:jc w:val="both"/>
                              <w:rPr>
                                <w:rFonts w:ascii="Aller Light" w:hAnsi="Aller Light"/>
                                <w:color w:val="292E32"/>
                                <w:spacing w:val="20"/>
                                <w:kern w:val="18"/>
                                <w:sz w:val="18"/>
                                <w:szCs w:val="18"/>
                              </w:rPr>
                            </w:pPr>
                            <w:r w:rsidRPr="00B37EF9">
                              <w:rPr>
                                <w:rFonts w:ascii="Aller Light" w:hAnsi="Aller Light"/>
                                <w:color w:val="292E32"/>
                                <w:spacing w:val="20"/>
                                <w:kern w:val="18"/>
                                <w:sz w:val="18"/>
                                <w:szCs w:val="18"/>
                              </w:rPr>
                              <w:t>Implemented search functionality by trip name, country, city, price range and date.</w:t>
                            </w:r>
                          </w:p>
                          <w:p w14:paraId="24907D2F" w14:textId="115999E9" w:rsidR="007818C5" w:rsidRDefault="007818C5" w:rsidP="007818C5">
                            <w:pPr>
                              <w:pStyle w:val="ListParagraph"/>
                              <w:numPr>
                                <w:ilvl w:val="0"/>
                                <w:numId w:val="14"/>
                              </w:numPr>
                              <w:spacing w:after="0" w:line="298" w:lineRule="auto"/>
                              <w:jc w:val="both"/>
                              <w:rPr>
                                <w:rFonts w:ascii="Aller Light" w:hAnsi="Aller Light"/>
                                <w:color w:val="292E32"/>
                                <w:spacing w:val="20"/>
                                <w:kern w:val="18"/>
                                <w:sz w:val="18"/>
                                <w:szCs w:val="18"/>
                              </w:rPr>
                            </w:pPr>
                            <w:r>
                              <w:rPr>
                                <w:rFonts w:ascii="Aller Light" w:hAnsi="Aller Light"/>
                                <w:color w:val="292E32"/>
                                <w:spacing w:val="20"/>
                                <w:kern w:val="18"/>
                                <w:sz w:val="18"/>
                                <w:szCs w:val="18"/>
                              </w:rPr>
                              <w:t>Re</w:t>
                            </w:r>
                            <w:r w:rsidR="00DD7BE7">
                              <w:rPr>
                                <w:rFonts w:ascii="Aller Light" w:hAnsi="Aller Light"/>
                                <w:color w:val="292E32"/>
                                <w:spacing w:val="20"/>
                                <w:kern w:val="18"/>
                                <w:sz w:val="18"/>
                                <w:szCs w:val="18"/>
                              </w:rPr>
                              <w:t>d</w:t>
                            </w:r>
                            <w:r>
                              <w:rPr>
                                <w:rFonts w:ascii="Aller Light" w:hAnsi="Aller Light"/>
                                <w:color w:val="292E32"/>
                                <w:spacing w:val="20"/>
                                <w:kern w:val="18"/>
                                <w:sz w:val="18"/>
                                <w:szCs w:val="18"/>
                              </w:rPr>
                              <w:t>esign of the application</w:t>
                            </w:r>
                          </w:p>
                          <w:p w14:paraId="7A7C7E19" w14:textId="59B40D43" w:rsidR="00E4771C" w:rsidRPr="000E6300" w:rsidRDefault="00E4771C" w:rsidP="000E6300">
                            <w:pPr>
                              <w:spacing w:after="0"/>
                              <w:jc w:val="both"/>
                              <w:rPr>
                                <w:rFonts w:ascii="Aller Light" w:eastAsia="Times New Roman" w:hAnsi="Aller Light" w:cs="Times New Roman"/>
                                <w:color w:val="000000"/>
                                <w:sz w:val="18"/>
                                <w:szCs w:val="1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0587870" id="_x0000_s1035" type="#_x0000_t202" style="position:absolute;margin-left:217.3pt;margin-top:409.9pt;width:347.6pt;height:424.8pt;z-index:251647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" filled="f" stroked="f" strokeweight=".5pt">
                <v:textbox style="mso-fit-shape-to-text:t" inset="0,0,0,0">
                  <w:txbxContent>
                    <w:p w14:paraId="614CCF9B" w14:textId="475EC56E" w:rsidR="003C4E29" w:rsidRPr="002A4755" w:rsidRDefault="004337B7" w:rsidP="003C4E29">
                      <w:pPr>
                        <w:spacing w:after="0" w:line="298" w:lineRule="auto"/>
                        <w:rPr>
                          <w:rFonts w:ascii="Aller" w:hAnsi="Aller"/>
                          <w:color w:val="292E32"/>
                          <w:spacing w:val="20"/>
                          <w:kern w:val="18"/>
                          <w:sz w:val="18"/>
                          <w:szCs w:val="18"/>
                          <w:lang w:val="en-US"/>
                        </w:rPr>
                      </w:pPr>
                      <w:r w:rsidRPr="002A4755">
                        <w:rPr>
                          <w:rFonts w:ascii="Aller" w:hAnsi="Aller"/>
                          <w:color w:val="292E32"/>
                          <w:spacing w:val="20"/>
                          <w:kern w:val="18"/>
                          <w:sz w:val="18"/>
                          <w:szCs w:val="18"/>
                          <w:lang w:val="en-US"/>
                        </w:rPr>
                        <w:t>MERN Stack Developer</w:t>
                      </w:r>
                    </w:p>
                    <w:p w14:paraId="3AA6F040" w14:textId="7CA29B91" w:rsidR="00754AF6" w:rsidRDefault="00D32ABA" w:rsidP="00CE6251">
                      <w:pPr>
                        <w:suppressAutoHyphens/>
                        <w:autoSpaceDE w:val="0"/>
                        <w:autoSpaceDN w:val="0"/>
                        <w:adjustRightInd w:val="0"/>
                        <w:spacing w:after="0" w:line="298" w:lineRule="auto"/>
                        <w:textAlignment w:val="center"/>
                        <w:rPr>
                          <w:rFonts w:ascii="Aller Light" w:hAnsi="Aller Light" w:cs="Open Sans"/>
                          <w:b/>
                          <w:bCs/>
                          <w:iCs/>
                          <w:color w:val="292E32"/>
                          <w:spacing w:val="10"/>
                          <w:kern w:val="18"/>
                          <w:sz w:val="18"/>
                          <w:szCs w:val="18"/>
                          <w:lang w:val="en-US"/>
                        </w:rPr>
                      </w:pPr>
                      <w:r>
                        <w:rPr>
                          <w:rFonts w:ascii="Aller Light" w:hAnsi="Aller Light" w:cs="Open Sans"/>
                          <w:iCs/>
                          <w:color w:val="292E32"/>
                          <w:spacing w:val="10"/>
                          <w:kern w:val="18"/>
                          <w:sz w:val="18"/>
                          <w:szCs w:val="18"/>
                          <w:lang w:val="en-US"/>
                        </w:rPr>
                        <w:t>NESL-IT</w:t>
                      </w:r>
                      <w:r w:rsidR="003C4E29" w:rsidRPr="004D299C">
                        <w:rPr>
                          <w:rFonts w:ascii="Aller Light" w:hAnsi="Aller Light" w:cs="Open Sans"/>
                          <w:iCs/>
                          <w:color w:val="292E32"/>
                          <w:spacing w:val="10"/>
                          <w:kern w:val="18"/>
                          <w:sz w:val="18"/>
                          <w:szCs w:val="18"/>
                          <w:lang w:val="en-US"/>
                        </w:rPr>
                        <w:t xml:space="preserve"> || </w:t>
                      </w:r>
                      <w:r w:rsidRPr="00D32ABA">
                        <w:rPr>
                          <w:rFonts w:ascii="Aller Light" w:hAnsi="Aller Light" w:cs="Open Sans"/>
                          <w:iCs/>
                          <w:color w:val="292E32"/>
                          <w:spacing w:val="10"/>
                          <w:kern w:val="18"/>
                          <w:sz w:val="18"/>
                          <w:szCs w:val="18"/>
                        </w:rPr>
                        <w:t>Meridian Software Technology, RWP</w:t>
                      </w:r>
                      <w:r w:rsidR="003C4E29" w:rsidRPr="004D299C">
                        <w:rPr>
                          <w:rFonts w:ascii="Aller Light" w:hAnsi="Aller Light" w:cs="Open Sans"/>
                          <w:iCs/>
                          <w:color w:val="292E32"/>
                          <w:spacing w:val="10"/>
                          <w:kern w:val="18"/>
                          <w:sz w:val="18"/>
                          <w:szCs w:val="18"/>
                          <w:lang w:val="en-US"/>
                        </w:rPr>
                        <w:t xml:space="preserve">|| </w:t>
                      </w:r>
                      <w:r w:rsidR="0038312A">
                        <w:rPr>
                          <w:rFonts w:ascii="Aller Light" w:hAnsi="Aller Light" w:cs="Open Sans"/>
                          <w:iCs/>
                          <w:color w:val="292E32"/>
                          <w:spacing w:val="10"/>
                          <w:kern w:val="18"/>
                          <w:sz w:val="18"/>
                          <w:szCs w:val="18"/>
                          <w:lang w:val="en-US"/>
                        </w:rPr>
                        <w:t>2020(Oct</w:t>
                      </w:r>
                      <w:r w:rsidR="00023E64">
                        <w:rPr>
                          <w:rFonts w:ascii="Aller Light" w:hAnsi="Aller Light" w:cs="Open Sans"/>
                          <w:iCs/>
                          <w:color w:val="292E32"/>
                          <w:spacing w:val="10"/>
                          <w:kern w:val="18"/>
                          <w:sz w:val="18"/>
                          <w:szCs w:val="18"/>
                          <w:lang w:val="en-US"/>
                        </w:rPr>
                        <w:t>ober</w:t>
                      </w:r>
                      <w:r w:rsidR="0038312A">
                        <w:rPr>
                          <w:rFonts w:ascii="Aller Light" w:hAnsi="Aller Light" w:cs="Open Sans"/>
                          <w:iCs/>
                          <w:color w:val="292E32"/>
                          <w:spacing w:val="10"/>
                          <w:kern w:val="18"/>
                          <w:sz w:val="18"/>
                          <w:szCs w:val="18"/>
                          <w:lang w:val="en-US"/>
                        </w:rPr>
                        <w:t>)</w:t>
                      </w:r>
                      <w:r w:rsidR="003C4E29" w:rsidRPr="004D299C">
                        <w:rPr>
                          <w:rFonts w:ascii="Aller Light" w:hAnsi="Aller Light" w:cs="Open Sans"/>
                          <w:iCs/>
                          <w:color w:val="292E32"/>
                          <w:spacing w:val="10"/>
                          <w:kern w:val="18"/>
                          <w:sz w:val="18"/>
                          <w:szCs w:val="18"/>
                          <w:lang w:val="en-US"/>
                        </w:rPr>
                        <w:t xml:space="preserve"> – Present</w:t>
                      </w:r>
                    </w:p>
                    <w:p w14:paraId="257BCCB9" w14:textId="2F57823E" w:rsidR="00E801FF" w:rsidRPr="00754AF6" w:rsidRDefault="00E801FF" w:rsidP="003C4E29">
                      <w:pPr>
                        <w:suppressAutoHyphens/>
                        <w:autoSpaceDE w:val="0"/>
                        <w:autoSpaceDN w:val="0"/>
                        <w:adjustRightInd w:val="0"/>
                        <w:spacing w:after="0" w:line="298" w:lineRule="auto"/>
                        <w:textAlignment w:val="center"/>
                        <w:rPr>
                          <w:rFonts w:ascii="Aller Light" w:hAnsi="Aller Light" w:cs="Open Sans"/>
                          <w:b/>
                          <w:bCs/>
                          <w:iCs/>
                          <w:color w:val="292E32"/>
                          <w:spacing w:val="10"/>
                          <w:kern w:val="18"/>
                          <w:sz w:val="18"/>
                          <w:szCs w:val="18"/>
                          <w:lang w:val="en-US"/>
                        </w:rPr>
                      </w:pPr>
                      <w:r>
                        <w:rPr>
                          <w:rFonts w:ascii="Aller Light" w:hAnsi="Aller Light" w:cs="Open Sans"/>
                          <w:b/>
                          <w:bCs/>
                          <w:iCs/>
                          <w:color w:val="292E32"/>
                          <w:spacing w:val="10"/>
                          <w:kern w:val="18"/>
                          <w:sz w:val="18"/>
                          <w:szCs w:val="18"/>
                          <w:lang w:val="en-US"/>
                        </w:rPr>
                        <w:t>Food-Book</w:t>
                      </w:r>
                    </w:p>
                    <w:p w14:paraId="3531BAC0" w14:textId="24E697FF" w:rsidR="00754AF6" w:rsidRDefault="007744D6" w:rsidP="009B419E">
                      <w:pPr>
                        <w:spacing w:after="0" w:line="298" w:lineRule="auto"/>
                        <w:jc w:val="both"/>
                        <w:rPr>
                          <w:rFonts w:ascii="Aller Light" w:hAnsi="Aller Light" w:cs="Open Sans"/>
                          <w:color w:val="292E32"/>
                          <w:kern w:val="18"/>
                          <w:sz w:val="18"/>
                          <w:szCs w:val="18"/>
                          <w:lang w:val="en-US"/>
                        </w:rPr>
                      </w:pPr>
                      <w:r>
                        <w:rPr>
                          <w:rFonts w:ascii="Aller Light" w:hAnsi="Aller Light" w:cs="Open Sans"/>
                          <w:color w:val="292E32"/>
                          <w:kern w:val="18"/>
                          <w:sz w:val="18"/>
                          <w:szCs w:val="18"/>
                          <w:lang w:val="en-US"/>
                        </w:rPr>
                        <w:t xml:space="preserve">Food book </w:t>
                      </w:r>
                      <w:r w:rsidR="00535786">
                        <w:rPr>
                          <w:rFonts w:ascii="Aller Light" w:hAnsi="Aller Light" w:cs="Open Sans"/>
                          <w:color w:val="292E32"/>
                          <w:kern w:val="18"/>
                          <w:sz w:val="18"/>
                          <w:szCs w:val="18"/>
                          <w:lang w:val="en-US"/>
                        </w:rPr>
                        <w:t>is a social networking app</w:t>
                      </w:r>
                      <w:r>
                        <w:rPr>
                          <w:rFonts w:ascii="Aller Light" w:hAnsi="Aller Light" w:cs="Open Sans"/>
                          <w:color w:val="292E32"/>
                          <w:kern w:val="18"/>
                          <w:sz w:val="18"/>
                          <w:szCs w:val="18"/>
                          <w:lang w:val="en-US"/>
                        </w:rPr>
                        <w:t xml:space="preserve"> for those people who care about their food and love to keep track of their health</w:t>
                      </w:r>
                      <w:r w:rsidR="00535786">
                        <w:rPr>
                          <w:rFonts w:ascii="Aller Light" w:hAnsi="Aller Light" w:cs="Open Sans"/>
                          <w:color w:val="292E32"/>
                          <w:kern w:val="18"/>
                          <w:sz w:val="18"/>
                          <w:szCs w:val="18"/>
                          <w:lang w:val="en-US"/>
                        </w:rPr>
                        <w:t>.</w:t>
                      </w:r>
                      <w:r w:rsidR="007A4E0F">
                        <w:rPr>
                          <w:rFonts w:ascii="Aller Light" w:hAnsi="Aller Light" w:cs="Open Sans"/>
                          <w:color w:val="292E32"/>
                          <w:kern w:val="18"/>
                          <w:sz w:val="18"/>
                          <w:szCs w:val="18"/>
                          <w:lang w:val="en-US"/>
                        </w:rPr>
                        <w:t xml:space="preserve"> </w:t>
                      </w:r>
                      <w:r w:rsidR="009B419E" w:rsidRPr="009B419E">
                        <w:rPr>
                          <w:rFonts w:ascii="Aller Light" w:hAnsi="Aller Light" w:cs="Open Sans"/>
                          <w:color w:val="292E32"/>
                          <w:kern w:val="18"/>
                          <w:sz w:val="18"/>
                          <w:szCs w:val="18"/>
                          <w:lang w:val="en-US"/>
                        </w:rPr>
                        <w:t xml:space="preserve">I </w:t>
                      </w:r>
                      <w:r w:rsidR="00A011B2">
                        <w:rPr>
                          <w:rFonts w:ascii="Aller Light" w:hAnsi="Aller Light" w:cs="Open Sans"/>
                          <w:color w:val="292E32"/>
                          <w:kern w:val="18"/>
                          <w:sz w:val="18"/>
                          <w:szCs w:val="18"/>
                          <w:lang w:val="en-US"/>
                        </w:rPr>
                        <w:t>am</w:t>
                      </w:r>
                      <w:r w:rsidR="009B419E" w:rsidRPr="009B419E">
                        <w:rPr>
                          <w:rFonts w:ascii="Aller Light" w:hAnsi="Aller Light" w:cs="Open Sans"/>
                          <w:color w:val="292E32"/>
                          <w:kern w:val="18"/>
                          <w:sz w:val="18"/>
                          <w:szCs w:val="18"/>
                          <w:lang w:val="en-US"/>
                        </w:rPr>
                        <w:t xml:space="preserve"> responsible basically for all the aspects of the development, from design to server configuration and deployment</w:t>
                      </w:r>
                    </w:p>
                    <w:p w14:paraId="171F21E2" w14:textId="6CDC5124" w:rsidR="00754AF6" w:rsidRPr="00754AF6" w:rsidRDefault="00754AF6" w:rsidP="009B419E">
                      <w:pPr>
                        <w:pStyle w:val="ListParagraph"/>
                        <w:numPr>
                          <w:ilvl w:val="0"/>
                          <w:numId w:val="11"/>
                        </w:numPr>
                        <w:spacing w:after="0" w:line="298" w:lineRule="auto"/>
                        <w:jc w:val="both"/>
                        <w:rPr>
                          <w:rFonts w:ascii="Aller Light" w:hAnsi="Aller Light" w:cs="Open Sans"/>
                          <w:color w:val="292E32"/>
                          <w:kern w:val="18"/>
                          <w:sz w:val="18"/>
                          <w:szCs w:val="18"/>
                        </w:rPr>
                      </w:pPr>
                      <w:r w:rsidRPr="009B419E">
                        <w:rPr>
                          <w:rFonts w:ascii="Aller Light" w:hAnsi="Aller Light" w:cs="Open Sans"/>
                          <w:color w:val="292E32"/>
                          <w:kern w:val="18"/>
                          <w:sz w:val="18"/>
                          <w:szCs w:val="18"/>
                        </w:rPr>
                        <w:t xml:space="preserve">Design, development and set-up of </w:t>
                      </w:r>
                      <w:r>
                        <w:rPr>
                          <w:rFonts w:ascii="Aller Light" w:hAnsi="Aller Light" w:cs="Open Sans"/>
                          <w:color w:val="292E32"/>
                          <w:kern w:val="18"/>
                          <w:sz w:val="18"/>
                          <w:szCs w:val="18"/>
                        </w:rPr>
                        <w:t>social networking app from front end to backend while learning and using technologies like React, Redux, Mongo Db, Node Js, Material-Ui etc.</w:t>
                      </w:r>
                    </w:p>
                    <w:p w14:paraId="4ACA64AD" w14:textId="235DB955" w:rsidR="009B419E" w:rsidRPr="009B419E" w:rsidRDefault="0011474A" w:rsidP="00C26C03">
                      <w:pPr>
                        <w:pStyle w:val="ListParagraph"/>
                        <w:numPr>
                          <w:ilvl w:val="0"/>
                          <w:numId w:val="11"/>
                        </w:numPr>
                        <w:spacing w:after="0" w:line="298" w:lineRule="auto"/>
                        <w:jc w:val="both"/>
                        <w:rPr>
                          <w:rFonts w:ascii="Aller Light" w:hAnsi="Aller Light" w:cs="Open Sans"/>
                          <w:color w:val="292E32"/>
                          <w:kern w:val="18"/>
                          <w:sz w:val="18"/>
                          <w:szCs w:val="18"/>
                        </w:rPr>
                      </w:pPr>
                      <w:r>
                        <w:rPr>
                          <w:rFonts w:ascii="Aller Light" w:hAnsi="Aller Light" w:cs="Open Sans"/>
                          <w:color w:val="292E32"/>
                          <w:kern w:val="18"/>
                          <w:sz w:val="18"/>
                          <w:szCs w:val="18"/>
                        </w:rPr>
                        <w:t xml:space="preserve">Implemented advance features like user authentication, </w:t>
                      </w:r>
                      <w:r w:rsidR="00C71595">
                        <w:rPr>
                          <w:rFonts w:ascii="Aller Light" w:hAnsi="Aller Light" w:cs="Open Sans"/>
                          <w:color w:val="292E32"/>
                          <w:kern w:val="18"/>
                          <w:sz w:val="18"/>
                          <w:szCs w:val="18"/>
                        </w:rPr>
                        <w:t xml:space="preserve">live streaming, user stories, follow &amp; unfollow and </w:t>
                      </w:r>
                      <w:r w:rsidR="008927F7" w:rsidRPr="00C71595">
                        <w:rPr>
                          <w:rFonts w:ascii="Aller Light" w:hAnsi="Aller Light" w:cs="Open Sans"/>
                          <w:color w:val="292E32"/>
                          <w:kern w:val="18"/>
                          <w:sz w:val="18"/>
                          <w:szCs w:val="18"/>
                        </w:rPr>
                        <w:t>full-fledged</w:t>
                      </w:r>
                      <w:r w:rsidR="00C71595">
                        <w:rPr>
                          <w:rFonts w:ascii="Aller Light" w:hAnsi="Aller Light" w:cs="Open Sans"/>
                          <w:color w:val="292E32"/>
                          <w:kern w:val="18"/>
                          <w:sz w:val="18"/>
                          <w:szCs w:val="18"/>
                        </w:rPr>
                        <w:t xml:space="preserve"> messenger.</w:t>
                      </w:r>
                    </w:p>
                    <w:p w14:paraId="620401F6" w14:textId="082BDC7D" w:rsidR="00165779" w:rsidRPr="009B419E" w:rsidRDefault="00165779" w:rsidP="009B419E">
                      <w:pPr>
                        <w:pStyle w:val="ListParagraph"/>
                        <w:numPr>
                          <w:ilvl w:val="0"/>
                          <w:numId w:val="11"/>
                        </w:numPr>
                        <w:spacing w:after="0" w:line="298" w:lineRule="auto"/>
                        <w:jc w:val="both"/>
                        <w:rPr>
                          <w:rFonts w:ascii="Aller Light" w:hAnsi="Aller Light" w:cs="Open Sans"/>
                          <w:color w:val="292E32"/>
                          <w:kern w:val="18"/>
                          <w:sz w:val="18"/>
                          <w:szCs w:val="18"/>
                        </w:rPr>
                      </w:pPr>
                      <w:r>
                        <w:rPr>
                          <w:rFonts w:ascii="Aller Light" w:hAnsi="Aller Light" w:cs="Open Sans"/>
                          <w:color w:val="292E32"/>
                          <w:kern w:val="18"/>
                          <w:sz w:val="18"/>
                          <w:szCs w:val="18"/>
                        </w:rPr>
                        <w:t>Implemented separate dashboard for admin.</w:t>
                      </w:r>
                    </w:p>
                    <w:p w14:paraId="256EB4EA" w14:textId="48C12D46" w:rsidR="003C4E29" w:rsidRPr="00B76CC4" w:rsidRDefault="009B419E" w:rsidP="00C26C03">
                      <w:pPr>
                        <w:pStyle w:val="ListParagraph"/>
                        <w:numPr>
                          <w:ilvl w:val="0"/>
                          <w:numId w:val="11"/>
                        </w:numPr>
                        <w:spacing w:after="0" w:line="298" w:lineRule="auto"/>
                        <w:jc w:val="both"/>
                        <w:rPr>
                          <w:rFonts w:ascii="Aller" w:hAnsi="Aller"/>
                          <w:color w:val="292E32"/>
                          <w:spacing w:val="20"/>
                          <w:kern w:val="18"/>
                          <w:sz w:val="18"/>
                          <w:szCs w:val="18"/>
                        </w:rPr>
                      </w:pPr>
                      <w:r w:rsidRPr="009B419E">
                        <w:rPr>
                          <w:rFonts w:ascii="Aller Light" w:hAnsi="Aller Light" w:cs="Open Sans"/>
                          <w:color w:val="292E32"/>
                          <w:kern w:val="18"/>
                          <w:sz w:val="18"/>
                          <w:szCs w:val="18"/>
                        </w:rPr>
                        <w:t>User Experience and User Interface design</w:t>
                      </w:r>
                      <w:r w:rsidR="00C26C03">
                        <w:rPr>
                          <w:rFonts w:ascii="Aller Light" w:hAnsi="Aller Light" w:cs="Open Sans"/>
                          <w:color w:val="292E32"/>
                          <w:kern w:val="18"/>
                          <w:sz w:val="18"/>
                          <w:szCs w:val="18"/>
                        </w:rPr>
                        <w:t>.</w:t>
                      </w:r>
                    </w:p>
                    <w:p w14:paraId="35F2BDE8" w14:textId="77777777" w:rsidR="00B76CC4" w:rsidRDefault="00B76CC4" w:rsidP="00B76CC4">
                      <w:pPr>
                        <w:pStyle w:val="ListParagraph"/>
                        <w:spacing w:after="0" w:line="298" w:lineRule="auto"/>
                        <w:jc w:val="both"/>
                        <w:rPr>
                          <w:rFonts w:ascii="Aller" w:hAnsi="Aller"/>
                          <w:color w:val="292E32"/>
                          <w:spacing w:val="20"/>
                          <w:kern w:val="18"/>
                          <w:sz w:val="18"/>
                          <w:szCs w:val="18"/>
                        </w:rPr>
                      </w:pPr>
                    </w:p>
                    <w:p w14:paraId="5D70D804" w14:textId="6DA0CD02" w:rsidR="00F97C8F" w:rsidRDefault="00CE6251" w:rsidP="008F4FB8">
                      <w:pPr>
                        <w:spacing w:after="0" w:line="298" w:lineRule="auto"/>
                        <w:jc w:val="both"/>
                        <w:rPr>
                          <w:rFonts w:ascii="Aller" w:hAnsi="Aller"/>
                          <w:color w:val="292E32"/>
                          <w:spacing w:val="20"/>
                          <w:kern w:val="18"/>
                          <w:sz w:val="18"/>
                          <w:szCs w:val="18"/>
                          <w:lang w:val="en-US"/>
                        </w:rPr>
                      </w:pPr>
                      <w:proofErr w:type="spellStart"/>
                      <w:r w:rsidRPr="00CE6251">
                        <w:rPr>
                          <w:rFonts w:ascii="Aller" w:hAnsi="Aller"/>
                          <w:b/>
                          <w:bCs/>
                          <w:color w:val="292E32"/>
                          <w:spacing w:val="20"/>
                          <w:kern w:val="18"/>
                          <w:sz w:val="18"/>
                          <w:szCs w:val="18"/>
                          <w:lang w:val="en-US"/>
                        </w:rPr>
                        <w:t>Tethr</w:t>
                      </w:r>
                      <w:proofErr w:type="spellEnd"/>
                      <w:r w:rsidR="008F4FB8">
                        <w:rPr>
                          <w:rFonts w:ascii="Aller" w:hAnsi="Aller"/>
                          <w:b/>
                          <w:bCs/>
                          <w:color w:val="292E32"/>
                          <w:spacing w:val="20"/>
                          <w:kern w:val="18"/>
                          <w:sz w:val="18"/>
                          <w:szCs w:val="18"/>
                          <w:lang w:val="en-US"/>
                        </w:rPr>
                        <w:t xml:space="preserve"> (React Native App)</w:t>
                      </w:r>
                    </w:p>
                    <w:p w14:paraId="745DC149" w14:textId="60AC8478" w:rsidR="00FD577B" w:rsidRDefault="00712D51" w:rsidP="009D1F71">
                      <w:pPr>
                        <w:spacing w:after="0" w:line="298" w:lineRule="auto"/>
                        <w:jc w:val="both"/>
                        <w:rPr>
                          <w:rFonts w:ascii="Aller Light" w:hAnsi="Aller Light" w:cs="Open Sans"/>
                          <w:color w:val="292E32"/>
                          <w:kern w:val="18"/>
                          <w:sz w:val="18"/>
                          <w:szCs w:val="18"/>
                          <w:lang w:val="en-US"/>
                        </w:rPr>
                      </w:pPr>
                      <w:proofErr w:type="spellStart"/>
                      <w:r>
                        <w:rPr>
                          <w:rFonts w:ascii="Aller Light" w:hAnsi="Aller Light" w:cs="Open Sans"/>
                          <w:color w:val="292E32"/>
                          <w:kern w:val="18"/>
                          <w:sz w:val="18"/>
                          <w:szCs w:val="18"/>
                          <w:lang w:val="en-US"/>
                        </w:rPr>
                        <w:t>Tethr</w:t>
                      </w:r>
                      <w:proofErr w:type="spellEnd"/>
                      <w:r w:rsidR="00FD577B">
                        <w:rPr>
                          <w:rFonts w:ascii="Aller Light" w:hAnsi="Aller Light" w:cs="Open Sans"/>
                          <w:color w:val="292E32"/>
                          <w:kern w:val="18"/>
                          <w:sz w:val="18"/>
                          <w:szCs w:val="18"/>
                          <w:lang w:val="en-US"/>
                        </w:rPr>
                        <w:t xml:space="preserve"> </w:t>
                      </w:r>
                      <w:r w:rsidR="00FD577B">
                        <w:rPr>
                          <w:rFonts w:ascii="Aller Light" w:hAnsi="Aller Light" w:cs="Open Sans"/>
                          <w:color w:val="292E32"/>
                          <w:kern w:val="18"/>
                          <w:sz w:val="18"/>
                          <w:szCs w:val="18"/>
                          <w:lang w:val="en-US"/>
                        </w:rPr>
                        <w:t>provides the space all men need to speak openly, receive and provide support, express buried emotions, and safely explore any aspect of your personality or personal life you feel you can’t share with your existing network</w:t>
                      </w:r>
                    </w:p>
                    <w:p w14:paraId="18060408" w14:textId="57DA134B" w:rsidR="00553050" w:rsidRPr="00553050" w:rsidRDefault="00553050" w:rsidP="00553050">
                      <w:pPr>
                        <w:pStyle w:val="ListParagraph"/>
                        <w:numPr>
                          <w:ilvl w:val="0"/>
                          <w:numId w:val="11"/>
                        </w:numPr>
                        <w:spacing w:after="0" w:line="298" w:lineRule="auto"/>
                        <w:jc w:val="both"/>
                        <w:rPr>
                          <w:rFonts w:ascii="Aller Light" w:hAnsi="Aller Light"/>
                          <w:color w:val="292E32"/>
                          <w:spacing w:val="20"/>
                          <w:kern w:val="18"/>
                          <w:sz w:val="18"/>
                          <w:szCs w:val="18"/>
                        </w:rPr>
                      </w:pPr>
                      <w:r>
                        <w:rPr>
                          <w:rFonts w:ascii="Aller Light" w:hAnsi="Aller Light" w:cs="Open Sans"/>
                          <w:color w:val="292E32"/>
                          <w:kern w:val="18"/>
                          <w:sz w:val="18"/>
                          <w:szCs w:val="18"/>
                        </w:rPr>
                        <w:t xml:space="preserve">Implemented </w:t>
                      </w:r>
                      <w:r>
                        <w:rPr>
                          <w:rFonts w:ascii="Aller Light" w:hAnsi="Aller Light" w:cs="Open Sans"/>
                          <w:color w:val="292E32"/>
                          <w:kern w:val="18"/>
                          <w:sz w:val="18"/>
                          <w:szCs w:val="18"/>
                        </w:rPr>
                        <w:t xml:space="preserve">firebase dynamic links to invite other users to app and get earn bonus -points. </w:t>
                      </w:r>
                    </w:p>
                    <w:p w14:paraId="64231948" w14:textId="194BF456" w:rsidR="00553050" w:rsidRPr="00553050" w:rsidRDefault="00553050" w:rsidP="00553050">
                      <w:pPr>
                        <w:pStyle w:val="ListParagraph"/>
                        <w:numPr>
                          <w:ilvl w:val="0"/>
                          <w:numId w:val="11"/>
                        </w:numPr>
                        <w:spacing w:after="0" w:line="298" w:lineRule="auto"/>
                        <w:jc w:val="both"/>
                        <w:rPr>
                          <w:rFonts w:ascii="Aller Light" w:hAnsi="Aller Light"/>
                          <w:color w:val="292E32"/>
                          <w:spacing w:val="20"/>
                          <w:kern w:val="18"/>
                          <w:sz w:val="18"/>
                          <w:szCs w:val="18"/>
                        </w:rPr>
                      </w:pPr>
                      <w:r>
                        <w:rPr>
                          <w:rFonts w:ascii="Aller Light" w:hAnsi="Aller Light" w:cs="Open Sans"/>
                          <w:color w:val="292E32"/>
                          <w:kern w:val="18"/>
                          <w:sz w:val="18"/>
                          <w:szCs w:val="18"/>
                        </w:rPr>
                        <w:t>Redesign of the existing application.</w:t>
                      </w:r>
                    </w:p>
                    <w:p w14:paraId="2E7EAA16" w14:textId="3C6C4134" w:rsidR="00553050" w:rsidRPr="00B76CC4" w:rsidRDefault="00553050" w:rsidP="00553050">
                      <w:pPr>
                        <w:pStyle w:val="ListParagraph"/>
                        <w:numPr>
                          <w:ilvl w:val="0"/>
                          <w:numId w:val="11"/>
                        </w:numPr>
                        <w:spacing w:after="0" w:line="298" w:lineRule="auto"/>
                        <w:jc w:val="both"/>
                        <w:rPr>
                          <w:rFonts w:ascii="Aller Light" w:hAnsi="Aller Light"/>
                          <w:b/>
                          <w:bCs/>
                          <w:color w:val="292E32"/>
                          <w:spacing w:val="20"/>
                          <w:kern w:val="18"/>
                          <w:sz w:val="18"/>
                          <w:szCs w:val="18"/>
                        </w:rPr>
                      </w:pPr>
                      <w:r>
                        <w:rPr>
                          <w:rFonts w:ascii="Aller Light" w:hAnsi="Aller Light"/>
                          <w:color w:val="292E32"/>
                          <w:spacing w:val="20"/>
                          <w:kern w:val="18"/>
                          <w:sz w:val="18"/>
                          <w:szCs w:val="18"/>
                        </w:rPr>
                        <w:t>Push notifications for user invitations and joining the app.</w:t>
                      </w:r>
                    </w:p>
                    <w:p w14:paraId="200E2C27" w14:textId="77777777" w:rsidR="00B76CC4" w:rsidRPr="00553050" w:rsidRDefault="00B76CC4" w:rsidP="00B76CC4">
                      <w:pPr>
                        <w:pStyle w:val="ListParagraph"/>
                        <w:spacing w:after="0" w:line="298" w:lineRule="auto"/>
                        <w:jc w:val="both"/>
                        <w:rPr>
                          <w:rFonts w:ascii="Aller Light" w:hAnsi="Aller Light"/>
                          <w:b/>
                          <w:bCs/>
                          <w:color w:val="292E32"/>
                          <w:spacing w:val="20"/>
                          <w:kern w:val="18"/>
                          <w:sz w:val="18"/>
                          <w:szCs w:val="18"/>
                        </w:rPr>
                      </w:pPr>
                    </w:p>
                    <w:p w14:paraId="5D5965B1" w14:textId="5E85BF67" w:rsidR="007818C5" w:rsidRDefault="007818C5" w:rsidP="00553050">
                      <w:pPr>
                        <w:spacing w:after="0" w:line="298" w:lineRule="auto"/>
                        <w:jc w:val="both"/>
                        <w:rPr>
                          <w:rFonts w:ascii="Aller Light" w:hAnsi="Aller Light"/>
                          <w:b/>
                          <w:bCs/>
                          <w:color w:val="292E32"/>
                          <w:spacing w:val="20"/>
                          <w:kern w:val="18"/>
                          <w:sz w:val="18"/>
                          <w:szCs w:val="18"/>
                        </w:rPr>
                      </w:pPr>
                      <w:r w:rsidRPr="00553050">
                        <w:rPr>
                          <w:rFonts w:ascii="Aller Light" w:hAnsi="Aller Light"/>
                          <w:b/>
                          <w:bCs/>
                          <w:color w:val="292E32"/>
                          <w:spacing w:val="20"/>
                          <w:kern w:val="18"/>
                          <w:sz w:val="18"/>
                          <w:szCs w:val="18"/>
                        </w:rPr>
                        <w:t>Trally</w:t>
                      </w:r>
                      <w:r w:rsidR="002715F9">
                        <w:rPr>
                          <w:rFonts w:ascii="Aller Light" w:hAnsi="Aller Light"/>
                          <w:b/>
                          <w:bCs/>
                          <w:color w:val="292E32"/>
                          <w:spacing w:val="20"/>
                          <w:kern w:val="18"/>
                          <w:sz w:val="18"/>
                          <w:szCs w:val="18"/>
                        </w:rPr>
                        <w:t xml:space="preserve"> (React Native App)</w:t>
                      </w:r>
                    </w:p>
                    <w:p w14:paraId="70D7EDC6" w14:textId="77777777" w:rsidR="00B37EF9" w:rsidRDefault="00B37EF9" w:rsidP="00B37EF9">
                      <w:pPr>
                        <w:spacing w:after="0" w:line="298" w:lineRule="auto"/>
                        <w:jc w:val="both"/>
                        <w:rPr>
                          <w:rFonts w:ascii="Aller Light" w:hAnsi="Aller Light" w:cs="Open Sans"/>
                          <w:color w:val="292E32"/>
                          <w:kern w:val="18"/>
                          <w:sz w:val="18"/>
                          <w:szCs w:val="18"/>
                          <w:lang w:val="en-US"/>
                        </w:rPr>
                      </w:pPr>
                      <w:proofErr w:type="spellStart"/>
                      <w:r>
                        <w:rPr>
                          <w:rFonts w:ascii="Aller Light" w:hAnsi="Aller Light" w:cs="Open Sans"/>
                          <w:color w:val="292E32"/>
                          <w:kern w:val="18"/>
                          <w:sz w:val="18"/>
                          <w:szCs w:val="18"/>
                          <w:lang w:val="en-US"/>
                        </w:rPr>
                        <w:t>Trally</w:t>
                      </w:r>
                      <w:proofErr w:type="spellEnd"/>
                      <w:r>
                        <w:rPr>
                          <w:rFonts w:ascii="Aller Light" w:hAnsi="Aller Light" w:cs="Open Sans"/>
                          <w:color w:val="292E32"/>
                          <w:kern w:val="18"/>
                          <w:sz w:val="18"/>
                          <w:szCs w:val="18"/>
                          <w:lang w:val="en-US"/>
                        </w:rPr>
                        <w:t xml:space="preserve"> is a mobile app that allow the </w:t>
                      </w:r>
                      <w:proofErr w:type="spellStart"/>
                      <w:r>
                        <w:rPr>
                          <w:rFonts w:ascii="Aller Light" w:hAnsi="Aller Light" w:cs="Open Sans"/>
                          <w:color w:val="292E32"/>
                          <w:kern w:val="18"/>
                          <w:sz w:val="18"/>
                          <w:szCs w:val="18"/>
                          <w:lang w:val="en-US"/>
                        </w:rPr>
                        <w:t>iser</w:t>
                      </w:r>
                      <w:proofErr w:type="spellEnd"/>
                      <w:r>
                        <w:rPr>
                          <w:rFonts w:ascii="Aller Light" w:hAnsi="Aller Light" w:cs="Open Sans"/>
                          <w:color w:val="292E32"/>
                          <w:kern w:val="18"/>
                          <w:sz w:val="18"/>
                          <w:szCs w:val="18"/>
                          <w:lang w:val="en-US"/>
                        </w:rPr>
                        <w:t xml:space="preserve"> to hire a virtual tour guide and explore anyplace around the world from home during this pandemic situation of Covid-19</w:t>
                      </w:r>
                    </w:p>
                    <w:p w14:paraId="0F103F3D" w14:textId="3D2934B6" w:rsidR="007818C5" w:rsidRPr="00B37EF9" w:rsidRDefault="007818C5" w:rsidP="00B37EF9">
                      <w:pPr>
                        <w:pStyle w:val="ListParagraph"/>
                        <w:numPr>
                          <w:ilvl w:val="0"/>
                          <w:numId w:val="15"/>
                        </w:numPr>
                        <w:spacing w:after="0" w:line="298" w:lineRule="auto"/>
                        <w:jc w:val="both"/>
                        <w:rPr>
                          <w:rFonts w:ascii="Aller Light" w:hAnsi="Aller Light"/>
                          <w:color w:val="292E32"/>
                          <w:spacing w:val="20"/>
                          <w:kern w:val="18"/>
                          <w:sz w:val="18"/>
                          <w:szCs w:val="18"/>
                        </w:rPr>
                      </w:pPr>
                      <w:r w:rsidRPr="00B37EF9">
                        <w:rPr>
                          <w:rFonts w:ascii="Aller Light" w:hAnsi="Aller Light"/>
                          <w:color w:val="292E32"/>
                          <w:spacing w:val="20"/>
                          <w:kern w:val="18"/>
                          <w:sz w:val="18"/>
                          <w:szCs w:val="18"/>
                        </w:rPr>
                        <w:t>Implemented search functionality by trip name, country, city, price range and date.</w:t>
                      </w:r>
                    </w:p>
                    <w:p w14:paraId="24907D2F" w14:textId="115999E9" w:rsidR="007818C5" w:rsidRDefault="007818C5" w:rsidP="007818C5">
                      <w:pPr>
                        <w:pStyle w:val="ListParagraph"/>
                        <w:numPr>
                          <w:ilvl w:val="0"/>
                          <w:numId w:val="14"/>
                        </w:numPr>
                        <w:spacing w:after="0" w:line="298" w:lineRule="auto"/>
                        <w:jc w:val="both"/>
                        <w:rPr>
                          <w:rFonts w:ascii="Aller Light" w:hAnsi="Aller Light"/>
                          <w:color w:val="292E32"/>
                          <w:spacing w:val="20"/>
                          <w:kern w:val="18"/>
                          <w:sz w:val="18"/>
                          <w:szCs w:val="18"/>
                        </w:rPr>
                      </w:pPr>
                      <w:r>
                        <w:rPr>
                          <w:rFonts w:ascii="Aller Light" w:hAnsi="Aller Light"/>
                          <w:color w:val="292E32"/>
                          <w:spacing w:val="20"/>
                          <w:kern w:val="18"/>
                          <w:sz w:val="18"/>
                          <w:szCs w:val="18"/>
                        </w:rPr>
                        <w:t>Re</w:t>
                      </w:r>
                      <w:r w:rsidR="00DD7BE7">
                        <w:rPr>
                          <w:rFonts w:ascii="Aller Light" w:hAnsi="Aller Light"/>
                          <w:color w:val="292E32"/>
                          <w:spacing w:val="20"/>
                          <w:kern w:val="18"/>
                          <w:sz w:val="18"/>
                          <w:szCs w:val="18"/>
                        </w:rPr>
                        <w:t>d</w:t>
                      </w:r>
                      <w:r>
                        <w:rPr>
                          <w:rFonts w:ascii="Aller Light" w:hAnsi="Aller Light"/>
                          <w:color w:val="292E32"/>
                          <w:spacing w:val="20"/>
                          <w:kern w:val="18"/>
                          <w:sz w:val="18"/>
                          <w:szCs w:val="18"/>
                        </w:rPr>
                        <w:t>esign of the application</w:t>
                      </w:r>
                    </w:p>
                    <w:p w14:paraId="7A7C7E19" w14:textId="59B40D43" w:rsidR="00E4771C" w:rsidRPr="000E6300" w:rsidRDefault="00E4771C" w:rsidP="000E6300">
                      <w:pPr>
                        <w:spacing w:after="0"/>
                        <w:jc w:val="both"/>
                        <w:rPr>
                          <w:rFonts w:ascii="Aller Light" w:eastAsia="Times New Roman" w:hAnsi="Aller Light" w:cs="Times New Roman"/>
                          <w:color w:val="000000"/>
                          <w:sz w:val="18"/>
                          <w:szCs w:val="18"/>
                        </w:rPr>
                      </w:pPr>
                    </w:p>
                  </w:txbxContent>
                </v:textbox>
              </v:shape>
            </w:pict>
          </mc:Fallback>
        </mc:AlternateContent>
      </w:r>
      <w:r w:rsidR="00253547">
        <w:rPr>
          <w:noProof/>
          <w:lang w:val="en-US"/>
        </w:rPr>
        <mc:AlternateContent>
          <mc:Choice Requires="wps">
            <w:drawing>
              <wp:anchor distT="0" distB="0" distL="114300" distR="114300" simplePos="0" relativeHeight="251643392" behindDoc="0" locked="0" layoutInCell="1" allowOverlap="1" wp14:anchorId="3F4C403A" wp14:editId="26E57A65">
                <wp:simplePos x="0" y="0"/>
                <wp:positionH relativeFrom="column">
                  <wp:posOffset>2758440</wp:posOffset>
                </wp:positionH>
                <wp:positionV relativeFrom="paragraph">
                  <wp:posOffset>4869341</wp:posOffset>
                </wp:positionV>
                <wp:extent cx="4343400" cy="191135"/>
                <wp:effectExtent l="0" t="0" r="0" b="5080"/>
                <wp:wrapNone/>
                <wp:docPr id="12" name="Metin Kutusu 314"/>
                <wp:cNvGraphicFramePr/>
                <a:graphic xmlns:a="http://schemas.openxmlformats.org/drawingml/2006/main">
                  <a:graphicData uri="http://schemas.microsoft.com/office/word/2010/wordprocessingShape">
                    <wps:wsp>
                      <wps:cNvSpPr txBox="1"/>
                      <wps:spPr>
                        <a:xfrm>
                          <a:off x="0" y="0"/>
                          <a:ext cx="4343400" cy="1911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26A63E" w14:textId="77777777" w:rsidR="00E4771C" w:rsidRPr="009A51FF" w:rsidRDefault="00E4771C" w:rsidP="00BB4E16">
                            <w:pPr>
                              <w:spacing w:after="0" w:line="240" w:lineRule="auto"/>
                              <w:rPr>
                                <w:rFonts w:ascii="Aller" w:hAnsi="Aller"/>
                                <w:b/>
                                <w:bCs/>
                                <w:color w:val="292E32"/>
                                <w:spacing w:val="20"/>
                                <w:kern w:val="28"/>
                                <w:sz w:val="28"/>
                                <w:szCs w:val="28"/>
                                <w:lang w:val="en-US"/>
                                <w14:textOutline w14:w="3175" w14:cap="rnd" w14:cmpd="sng" w14:algn="ctr">
                                  <w14:noFill/>
                                  <w14:prstDash w14:val="solid"/>
                                  <w14:bevel/>
                                </w14:textOutline>
                              </w:rPr>
                            </w:pPr>
                            <w:r w:rsidRPr="009A51FF">
                              <w:rPr>
                                <w:rFonts w:ascii="Aller" w:hAnsi="Aller"/>
                                <w:b/>
                                <w:bCs/>
                                <w:color w:val="292E32"/>
                                <w:spacing w:val="20"/>
                                <w:kern w:val="28"/>
                                <w:sz w:val="28"/>
                                <w:szCs w:val="28"/>
                                <w:lang w:val="en-US"/>
                                <w14:textOutline w14:w="3175" w14:cap="rnd" w14:cmpd="sng" w14:algn="ctr">
                                  <w14:noFill/>
                                  <w14:prstDash w14:val="solid"/>
                                  <w14:bevel/>
                                </w14:textOutline>
                              </w:rPr>
                              <w:t>PROFESSIONAL 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4C403A" id="_x0000_s1036" type="#_x0000_t202" style="position:absolute;margin-left:217.2pt;margin-top:383.4pt;width:342pt;height:15.05pt;z-index:251643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" filled="f" stroked="f" strokeweight=".5pt">
                <v:textbox style="mso-fit-shape-to-text:t" inset="0,0,0,0">
                  <w:txbxContent>
                    <w:p w14:paraId="0726A63E" w14:textId="77777777" w:rsidR="00E4771C" w:rsidRPr="009A51FF" w:rsidRDefault="00E4771C" w:rsidP="00BB4E16">
                      <w:pPr>
                        <w:spacing w:after="0" w:line="240" w:lineRule="auto"/>
                        <w:rPr>
                          <w:rFonts w:ascii="Aller" w:hAnsi="Aller"/>
                          <w:b/>
                          <w:bCs/>
                          <w:color w:val="292E32"/>
                          <w:spacing w:val="20"/>
                          <w:kern w:val="28"/>
                          <w:sz w:val="28"/>
                          <w:szCs w:val="28"/>
                          <w:lang w:val="en-US"/>
                          <w14:textOutline w14:w="3175" w14:cap="rnd" w14:cmpd="sng" w14:algn="ctr">
                            <w14:noFill/>
                            <w14:prstDash w14:val="solid"/>
                            <w14:bevel/>
                          </w14:textOutline>
                        </w:rPr>
                      </w:pPr>
                      <w:r w:rsidRPr="009A51FF">
                        <w:rPr>
                          <w:rFonts w:ascii="Aller" w:hAnsi="Aller"/>
                          <w:b/>
                          <w:bCs/>
                          <w:color w:val="292E32"/>
                          <w:spacing w:val="20"/>
                          <w:kern w:val="28"/>
                          <w:sz w:val="28"/>
                          <w:szCs w:val="28"/>
                          <w:lang w:val="en-US"/>
                          <w14:textOutline w14:w="3175" w14:cap="rnd" w14:cmpd="sng" w14:algn="ctr">
                            <w14:noFill/>
                            <w14:prstDash w14:val="solid"/>
                            <w14:bevel/>
                          </w14:textOutline>
                        </w:rPr>
                        <w:t>PROFESSIONAL EXPERIENCE</w:t>
                      </w:r>
                    </w:p>
                  </w:txbxContent>
                </v:textbox>
              </v:shape>
            </w:pict>
          </mc:Fallback>
        </mc:AlternateContent>
      </w:r>
      <w:r w:rsidR="00253547">
        <w:rPr>
          <w:noProof/>
          <w:lang w:val="en-US"/>
        </w:rPr>
        <mc:AlternateContent>
          <mc:Choice Requires="wps">
            <w:drawing>
              <wp:anchor distT="0" distB="0" distL="114300" distR="114300" simplePos="0" relativeHeight="251646464" behindDoc="0" locked="0" layoutInCell="1" allowOverlap="1" wp14:anchorId="65C7C4D4" wp14:editId="568911C9">
                <wp:simplePos x="0" y="0"/>
                <wp:positionH relativeFrom="column">
                  <wp:posOffset>2762250</wp:posOffset>
                </wp:positionH>
                <wp:positionV relativeFrom="paragraph">
                  <wp:posOffset>3009900</wp:posOffset>
                </wp:positionV>
                <wp:extent cx="4343400" cy="1038225"/>
                <wp:effectExtent l="0" t="0" r="0" b="1905"/>
                <wp:wrapNone/>
                <wp:docPr id="17" name="Metin Kutusu 314"/>
                <wp:cNvGraphicFramePr/>
                <a:graphic xmlns:a="http://schemas.openxmlformats.org/drawingml/2006/main">
                  <a:graphicData uri="http://schemas.microsoft.com/office/word/2010/wordprocessingShape">
                    <wps:wsp>
                      <wps:cNvSpPr txBox="1"/>
                      <wps:spPr>
                        <a:xfrm>
                          <a:off x="0" y="0"/>
                          <a:ext cx="4343400" cy="1038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B47A89" w14:textId="738B255B" w:rsidR="00AC6B05" w:rsidRDefault="00D41354" w:rsidP="00BB4E16">
                            <w:pPr>
                              <w:suppressAutoHyphens/>
                              <w:autoSpaceDE w:val="0"/>
                              <w:autoSpaceDN w:val="0"/>
                              <w:adjustRightInd w:val="0"/>
                              <w:spacing w:after="0" w:line="298" w:lineRule="auto"/>
                              <w:contextualSpacing/>
                              <w:jc w:val="both"/>
                              <w:textAlignment w:val="center"/>
                              <w:rPr>
                                <w:rFonts w:ascii="Aller Light" w:hAnsi="Aller Light" w:cs="Open Sans"/>
                                <w:color w:val="292E32"/>
                                <w:sz w:val="18"/>
                                <w:szCs w:val="16"/>
                                <w:lang w:val="en-US"/>
                              </w:rPr>
                            </w:pPr>
                            <w:r>
                              <w:rPr>
                                <w:rFonts w:ascii="Aller Light" w:hAnsi="Aller Light" w:cs="Open Sans"/>
                                <w:color w:val="292E32"/>
                                <w:sz w:val="18"/>
                                <w:szCs w:val="16"/>
                                <w:lang w:val="en-US"/>
                              </w:rPr>
                              <w:t>I am a graduate of computer science with hands on experience in web</w:t>
                            </w:r>
                            <w:r w:rsidR="001F6A1D">
                              <w:rPr>
                                <w:rFonts w:ascii="Aller Light" w:hAnsi="Aller Light" w:cs="Open Sans"/>
                                <w:color w:val="292E32"/>
                                <w:sz w:val="18"/>
                                <w:szCs w:val="16"/>
                                <w:lang w:val="en-US"/>
                              </w:rPr>
                              <w:t xml:space="preserve"> &amp; </w:t>
                            </w:r>
                            <w:r w:rsidR="00890A09">
                              <w:rPr>
                                <w:rFonts w:ascii="Aller Light" w:hAnsi="Aller Light" w:cs="Open Sans"/>
                                <w:color w:val="292E32"/>
                                <w:sz w:val="18"/>
                                <w:szCs w:val="16"/>
                                <w:lang w:val="en-US"/>
                              </w:rPr>
                              <w:t>mobile</w:t>
                            </w:r>
                            <w:r>
                              <w:rPr>
                                <w:rFonts w:ascii="Aller Light" w:hAnsi="Aller Light" w:cs="Open Sans"/>
                                <w:color w:val="292E32"/>
                                <w:sz w:val="18"/>
                                <w:szCs w:val="16"/>
                                <w:lang w:val="en-US"/>
                              </w:rPr>
                              <w:t xml:space="preserve"> </w:t>
                            </w:r>
                            <w:r w:rsidR="00BF6BD3">
                              <w:rPr>
                                <w:rFonts w:ascii="Aller Light" w:hAnsi="Aller Light" w:cs="Open Sans"/>
                                <w:color w:val="292E32"/>
                                <w:sz w:val="18"/>
                                <w:szCs w:val="16"/>
                                <w:lang w:val="en-US"/>
                              </w:rPr>
                              <w:t xml:space="preserve">app </w:t>
                            </w:r>
                            <w:r>
                              <w:rPr>
                                <w:rFonts w:ascii="Aller Light" w:hAnsi="Aller Light" w:cs="Open Sans"/>
                                <w:color w:val="292E32"/>
                                <w:sz w:val="18"/>
                                <w:szCs w:val="16"/>
                                <w:lang w:val="en-US"/>
                              </w:rPr>
                              <w:t>development</w:t>
                            </w:r>
                            <w:r w:rsidR="002A4755">
                              <w:rPr>
                                <w:rFonts w:ascii="Aller Light" w:hAnsi="Aller Light" w:cs="Open Sans"/>
                                <w:color w:val="292E32"/>
                                <w:sz w:val="18"/>
                                <w:szCs w:val="16"/>
                                <w:lang w:val="en-US"/>
                              </w:rPr>
                              <w:t xml:space="preserve"> and</w:t>
                            </w:r>
                            <w:r>
                              <w:rPr>
                                <w:rFonts w:ascii="Aller Light" w:hAnsi="Aller Light" w:cs="Open Sans"/>
                                <w:color w:val="292E32"/>
                                <w:sz w:val="18"/>
                                <w:szCs w:val="16"/>
                                <w:lang w:val="en-US"/>
                              </w:rPr>
                              <w:t xml:space="preserve"> web services </w:t>
                            </w:r>
                            <w:r w:rsidR="00EE25E1">
                              <w:rPr>
                                <w:rFonts w:ascii="Aller Light" w:hAnsi="Aller Light" w:cs="Open Sans"/>
                                <w:color w:val="292E32"/>
                                <w:sz w:val="18"/>
                                <w:szCs w:val="16"/>
                                <w:lang w:val="en-US"/>
                              </w:rPr>
                              <w:t>development</w:t>
                            </w:r>
                            <w:r>
                              <w:rPr>
                                <w:rFonts w:ascii="Aller Light" w:hAnsi="Aller Light" w:cs="Open Sans"/>
                                <w:color w:val="292E32"/>
                                <w:sz w:val="18"/>
                                <w:szCs w:val="16"/>
                                <w:lang w:val="en-US"/>
                              </w:rPr>
                              <w:t>. I have done my graduation from Arid University in 2020 in the fi</w:t>
                            </w:r>
                            <w:r w:rsidR="00070D12">
                              <w:rPr>
                                <w:rFonts w:ascii="Aller Light" w:hAnsi="Aller Light" w:cs="Open Sans"/>
                                <w:color w:val="292E32"/>
                                <w:sz w:val="18"/>
                                <w:szCs w:val="16"/>
                                <w:lang w:val="en-US"/>
                              </w:rPr>
                              <w:t>e</w:t>
                            </w:r>
                            <w:r>
                              <w:rPr>
                                <w:rFonts w:ascii="Aller Light" w:hAnsi="Aller Light" w:cs="Open Sans"/>
                                <w:color w:val="292E32"/>
                                <w:sz w:val="18"/>
                                <w:szCs w:val="16"/>
                                <w:lang w:val="en-US"/>
                              </w:rPr>
                              <w:t xml:space="preserve">ld of Computer Science. </w:t>
                            </w:r>
                            <w:r w:rsidR="002C3A5F">
                              <w:rPr>
                                <w:rFonts w:ascii="Aller Light" w:hAnsi="Aller Light" w:cs="Open Sans"/>
                                <w:color w:val="292E32"/>
                                <w:sz w:val="18"/>
                                <w:szCs w:val="16"/>
                                <w:lang w:val="en-US"/>
                              </w:rPr>
                              <w:t>I have good knowledge of server side</w:t>
                            </w:r>
                            <w:r w:rsidR="002A4755">
                              <w:rPr>
                                <w:rFonts w:ascii="Aller Light" w:hAnsi="Aller Light" w:cs="Open Sans"/>
                                <w:color w:val="292E32"/>
                                <w:sz w:val="18"/>
                                <w:szCs w:val="16"/>
                                <w:lang w:val="en-US"/>
                              </w:rPr>
                              <w:t>, front end and</w:t>
                            </w:r>
                            <w:r w:rsidR="002C3A5F">
                              <w:rPr>
                                <w:rFonts w:ascii="Aller Light" w:hAnsi="Aller Light" w:cs="Open Sans"/>
                                <w:color w:val="292E32"/>
                                <w:sz w:val="18"/>
                                <w:szCs w:val="16"/>
                                <w:lang w:val="en-US"/>
                              </w:rPr>
                              <w:t xml:space="preserve"> database languages such as JavaScript</w:t>
                            </w:r>
                            <w:r w:rsidR="003C598E">
                              <w:rPr>
                                <w:rFonts w:ascii="Aller Light" w:hAnsi="Aller Light" w:cs="Open Sans"/>
                                <w:color w:val="292E32"/>
                                <w:sz w:val="18"/>
                                <w:szCs w:val="16"/>
                                <w:lang w:val="en-US"/>
                              </w:rPr>
                              <w:t>,</w:t>
                            </w:r>
                            <w:r w:rsidR="00CE1BA1" w:rsidRPr="00CE1BA1">
                              <w:rPr>
                                <w:rFonts w:ascii="Aller Light" w:hAnsi="Aller Light" w:cs="Open Sans"/>
                                <w:color w:val="292E32"/>
                                <w:sz w:val="18"/>
                                <w:szCs w:val="16"/>
                                <w:lang w:val="en-US"/>
                              </w:rPr>
                              <w:t xml:space="preserve"> </w:t>
                            </w:r>
                            <w:r w:rsidR="00CE1BA1">
                              <w:rPr>
                                <w:rFonts w:ascii="Aller Light" w:hAnsi="Aller Light" w:cs="Open Sans"/>
                                <w:color w:val="292E32"/>
                                <w:sz w:val="18"/>
                                <w:szCs w:val="16"/>
                                <w:lang w:val="en-US"/>
                              </w:rPr>
                              <w:t>React.js,</w:t>
                            </w:r>
                            <w:r w:rsidR="00AC6B05">
                              <w:rPr>
                                <w:rFonts w:ascii="Aller Light" w:hAnsi="Aller Light" w:cs="Open Sans"/>
                                <w:color w:val="292E32"/>
                                <w:sz w:val="18"/>
                                <w:szCs w:val="16"/>
                                <w:lang w:val="en-US"/>
                              </w:rPr>
                              <w:t xml:space="preserve"> React native, </w:t>
                            </w:r>
                          </w:p>
                          <w:p w14:paraId="446BBE76" w14:textId="1A96C3E1" w:rsidR="00E4771C" w:rsidRPr="00D41354" w:rsidRDefault="003C598E" w:rsidP="00BB4E16">
                            <w:pPr>
                              <w:suppressAutoHyphens/>
                              <w:autoSpaceDE w:val="0"/>
                              <w:autoSpaceDN w:val="0"/>
                              <w:adjustRightInd w:val="0"/>
                              <w:spacing w:after="0" w:line="298" w:lineRule="auto"/>
                              <w:contextualSpacing/>
                              <w:jc w:val="both"/>
                              <w:textAlignment w:val="center"/>
                              <w:rPr>
                                <w:rFonts w:ascii="Aller Light" w:hAnsi="Aller Light" w:cs="Open Sans"/>
                                <w:color w:val="292E32"/>
                                <w:sz w:val="18"/>
                                <w:szCs w:val="16"/>
                                <w:lang w:val="en-US"/>
                              </w:rPr>
                            </w:pPr>
                            <w:r>
                              <w:rPr>
                                <w:rFonts w:ascii="Aller Light" w:hAnsi="Aller Light" w:cs="Open Sans"/>
                                <w:color w:val="292E32"/>
                                <w:sz w:val="18"/>
                                <w:szCs w:val="16"/>
                                <w:lang w:val="en-US"/>
                              </w:rPr>
                              <w:t>Node Js</w:t>
                            </w:r>
                            <w:r w:rsidR="002C3A5F">
                              <w:rPr>
                                <w:rFonts w:ascii="Aller Light" w:hAnsi="Aller Light" w:cs="Open Sans"/>
                                <w:color w:val="292E32"/>
                                <w:sz w:val="18"/>
                                <w:szCs w:val="16"/>
                                <w:lang w:val="en-US"/>
                              </w:rPr>
                              <w:t>,</w:t>
                            </w:r>
                            <w:r w:rsidR="00521D4F">
                              <w:rPr>
                                <w:rFonts w:ascii="Aller Light" w:hAnsi="Aller Light" w:cs="Open Sans"/>
                                <w:color w:val="292E32"/>
                                <w:sz w:val="18"/>
                                <w:szCs w:val="16"/>
                                <w:lang w:val="en-US"/>
                              </w:rPr>
                              <w:t xml:space="preserve"> </w:t>
                            </w:r>
                            <w:r w:rsidR="00590876">
                              <w:rPr>
                                <w:rFonts w:ascii="Aller Light" w:hAnsi="Aller Light" w:cs="Open Sans"/>
                                <w:color w:val="292E32"/>
                                <w:sz w:val="18"/>
                                <w:szCs w:val="16"/>
                                <w:lang w:val="en-US"/>
                              </w:rPr>
                              <w:t>Mongo DB</w:t>
                            </w:r>
                            <w:r w:rsidR="00521D4F">
                              <w:rPr>
                                <w:rFonts w:ascii="Aller Light" w:hAnsi="Aller Light" w:cs="Open Sans"/>
                                <w:color w:val="292E32"/>
                                <w:sz w:val="18"/>
                                <w:szCs w:val="16"/>
                                <w:lang w:val="en-US"/>
                              </w:rPr>
                              <w:t>,</w:t>
                            </w:r>
                            <w:r w:rsidR="002A4755">
                              <w:rPr>
                                <w:rFonts w:ascii="Aller Light" w:hAnsi="Aller Light" w:cs="Open Sans"/>
                                <w:color w:val="292E32"/>
                                <w:sz w:val="18"/>
                                <w:szCs w:val="16"/>
                                <w:lang w:val="en-US"/>
                              </w:rPr>
                              <w:t xml:space="preserve"> firebase,</w:t>
                            </w:r>
                            <w:r w:rsidR="002C3A5F">
                              <w:rPr>
                                <w:rFonts w:ascii="Aller Light" w:hAnsi="Aller Light" w:cs="Open Sans"/>
                                <w:color w:val="292E32"/>
                                <w:sz w:val="18"/>
                                <w:szCs w:val="16"/>
                                <w:lang w:val="en-US"/>
                              </w:rPr>
                              <w:t xml:space="preserve"> SQL &amp; SQLite. I have excellent communication skills in English and I am always keen to learn new technologie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C7C4D4" id="_x0000_s1037" type="#_x0000_t202" style="position:absolute;margin-left:217.5pt;margin-top:237pt;width:342pt;height:81.75pt;z-index:251646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" filled="f" stroked="f" strokeweight=".5pt">
                <v:textbox style="mso-fit-shape-to-text:t" inset="0,0,0,0">
                  <w:txbxContent>
                    <w:p w14:paraId="69B47A89" w14:textId="738B255B" w:rsidR="00AC6B05" w:rsidRDefault="00D41354" w:rsidP="00BB4E16">
                      <w:pPr>
                        <w:suppressAutoHyphens/>
                        <w:autoSpaceDE w:val="0"/>
                        <w:autoSpaceDN w:val="0"/>
                        <w:adjustRightInd w:val="0"/>
                        <w:spacing w:after="0" w:line="298" w:lineRule="auto"/>
                        <w:contextualSpacing/>
                        <w:jc w:val="both"/>
                        <w:textAlignment w:val="center"/>
                        <w:rPr>
                          <w:rFonts w:ascii="Aller Light" w:hAnsi="Aller Light" w:cs="Open Sans"/>
                          <w:color w:val="292E32"/>
                          <w:sz w:val="18"/>
                          <w:szCs w:val="16"/>
                          <w:lang w:val="en-US"/>
                        </w:rPr>
                      </w:pPr>
                      <w:r>
                        <w:rPr>
                          <w:rFonts w:ascii="Aller Light" w:hAnsi="Aller Light" w:cs="Open Sans"/>
                          <w:color w:val="292E32"/>
                          <w:sz w:val="18"/>
                          <w:szCs w:val="16"/>
                          <w:lang w:val="en-US"/>
                        </w:rPr>
                        <w:t>I am a graduate of computer science with hands on experience in web</w:t>
                      </w:r>
                      <w:r w:rsidR="001F6A1D">
                        <w:rPr>
                          <w:rFonts w:ascii="Aller Light" w:hAnsi="Aller Light" w:cs="Open Sans"/>
                          <w:color w:val="292E32"/>
                          <w:sz w:val="18"/>
                          <w:szCs w:val="16"/>
                          <w:lang w:val="en-US"/>
                        </w:rPr>
                        <w:t xml:space="preserve"> &amp; </w:t>
                      </w:r>
                      <w:r w:rsidR="00890A09">
                        <w:rPr>
                          <w:rFonts w:ascii="Aller Light" w:hAnsi="Aller Light" w:cs="Open Sans"/>
                          <w:color w:val="292E32"/>
                          <w:sz w:val="18"/>
                          <w:szCs w:val="16"/>
                          <w:lang w:val="en-US"/>
                        </w:rPr>
                        <w:t>mobile</w:t>
                      </w:r>
                      <w:r>
                        <w:rPr>
                          <w:rFonts w:ascii="Aller Light" w:hAnsi="Aller Light" w:cs="Open Sans"/>
                          <w:color w:val="292E32"/>
                          <w:sz w:val="18"/>
                          <w:szCs w:val="16"/>
                          <w:lang w:val="en-US"/>
                        </w:rPr>
                        <w:t xml:space="preserve"> </w:t>
                      </w:r>
                      <w:r w:rsidR="00BF6BD3">
                        <w:rPr>
                          <w:rFonts w:ascii="Aller Light" w:hAnsi="Aller Light" w:cs="Open Sans"/>
                          <w:color w:val="292E32"/>
                          <w:sz w:val="18"/>
                          <w:szCs w:val="16"/>
                          <w:lang w:val="en-US"/>
                        </w:rPr>
                        <w:t xml:space="preserve">app </w:t>
                      </w:r>
                      <w:r>
                        <w:rPr>
                          <w:rFonts w:ascii="Aller Light" w:hAnsi="Aller Light" w:cs="Open Sans"/>
                          <w:color w:val="292E32"/>
                          <w:sz w:val="18"/>
                          <w:szCs w:val="16"/>
                          <w:lang w:val="en-US"/>
                        </w:rPr>
                        <w:t>development</w:t>
                      </w:r>
                      <w:r w:rsidR="002A4755">
                        <w:rPr>
                          <w:rFonts w:ascii="Aller Light" w:hAnsi="Aller Light" w:cs="Open Sans"/>
                          <w:color w:val="292E32"/>
                          <w:sz w:val="18"/>
                          <w:szCs w:val="16"/>
                          <w:lang w:val="en-US"/>
                        </w:rPr>
                        <w:t xml:space="preserve"> and</w:t>
                      </w:r>
                      <w:r>
                        <w:rPr>
                          <w:rFonts w:ascii="Aller Light" w:hAnsi="Aller Light" w:cs="Open Sans"/>
                          <w:color w:val="292E32"/>
                          <w:sz w:val="18"/>
                          <w:szCs w:val="16"/>
                          <w:lang w:val="en-US"/>
                        </w:rPr>
                        <w:t xml:space="preserve"> web services </w:t>
                      </w:r>
                      <w:r w:rsidR="00EE25E1">
                        <w:rPr>
                          <w:rFonts w:ascii="Aller Light" w:hAnsi="Aller Light" w:cs="Open Sans"/>
                          <w:color w:val="292E32"/>
                          <w:sz w:val="18"/>
                          <w:szCs w:val="16"/>
                          <w:lang w:val="en-US"/>
                        </w:rPr>
                        <w:t>development</w:t>
                      </w:r>
                      <w:r>
                        <w:rPr>
                          <w:rFonts w:ascii="Aller Light" w:hAnsi="Aller Light" w:cs="Open Sans"/>
                          <w:color w:val="292E32"/>
                          <w:sz w:val="18"/>
                          <w:szCs w:val="16"/>
                          <w:lang w:val="en-US"/>
                        </w:rPr>
                        <w:t>. I have done my graduation from Arid University in 2020 in the fi</w:t>
                      </w:r>
                      <w:r w:rsidR="00070D12">
                        <w:rPr>
                          <w:rFonts w:ascii="Aller Light" w:hAnsi="Aller Light" w:cs="Open Sans"/>
                          <w:color w:val="292E32"/>
                          <w:sz w:val="18"/>
                          <w:szCs w:val="16"/>
                          <w:lang w:val="en-US"/>
                        </w:rPr>
                        <w:t>e</w:t>
                      </w:r>
                      <w:r>
                        <w:rPr>
                          <w:rFonts w:ascii="Aller Light" w:hAnsi="Aller Light" w:cs="Open Sans"/>
                          <w:color w:val="292E32"/>
                          <w:sz w:val="18"/>
                          <w:szCs w:val="16"/>
                          <w:lang w:val="en-US"/>
                        </w:rPr>
                        <w:t xml:space="preserve">ld of Computer Science. </w:t>
                      </w:r>
                      <w:r w:rsidR="002C3A5F">
                        <w:rPr>
                          <w:rFonts w:ascii="Aller Light" w:hAnsi="Aller Light" w:cs="Open Sans"/>
                          <w:color w:val="292E32"/>
                          <w:sz w:val="18"/>
                          <w:szCs w:val="16"/>
                          <w:lang w:val="en-US"/>
                        </w:rPr>
                        <w:t>I have good knowledge of server side</w:t>
                      </w:r>
                      <w:r w:rsidR="002A4755">
                        <w:rPr>
                          <w:rFonts w:ascii="Aller Light" w:hAnsi="Aller Light" w:cs="Open Sans"/>
                          <w:color w:val="292E32"/>
                          <w:sz w:val="18"/>
                          <w:szCs w:val="16"/>
                          <w:lang w:val="en-US"/>
                        </w:rPr>
                        <w:t>, front end and</w:t>
                      </w:r>
                      <w:r w:rsidR="002C3A5F">
                        <w:rPr>
                          <w:rFonts w:ascii="Aller Light" w:hAnsi="Aller Light" w:cs="Open Sans"/>
                          <w:color w:val="292E32"/>
                          <w:sz w:val="18"/>
                          <w:szCs w:val="16"/>
                          <w:lang w:val="en-US"/>
                        </w:rPr>
                        <w:t xml:space="preserve"> database languages such as JavaScript</w:t>
                      </w:r>
                      <w:r w:rsidR="003C598E">
                        <w:rPr>
                          <w:rFonts w:ascii="Aller Light" w:hAnsi="Aller Light" w:cs="Open Sans"/>
                          <w:color w:val="292E32"/>
                          <w:sz w:val="18"/>
                          <w:szCs w:val="16"/>
                          <w:lang w:val="en-US"/>
                        </w:rPr>
                        <w:t>,</w:t>
                      </w:r>
                      <w:r w:rsidR="00CE1BA1" w:rsidRPr="00CE1BA1">
                        <w:rPr>
                          <w:rFonts w:ascii="Aller Light" w:hAnsi="Aller Light" w:cs="Open Sans"/>
                          <w:color w:val="292E32"/>
                          <w:sz w:val="18"/>
                          <w:szCs w:val="16"/>
                          <w:lang w:val="en-US"/>
                        </w:rPr>
                        <w:t xml:space="preserve"> </w:t>
                      </w:r>
                      <w:r w:rsidR="00CE1BA1">
                        <w:rPr>
                          <w:rFonts w:ascii="Aller Light" w:hAnsi="Aller Light" w:cs="Open Sans"/>
                          <w:color w:val="292E32"/>
                          <w:sz w:val="18"/>
                          <w:szCs w:val="16"/>
                          <w:lang w:val="en-US"/>
                        </w:rPr>
                        <w:t>React.js,</w:t>
                      </w:r>
                      <w:r w:rsidR="00AC6B05">
                        <w:rPr>
                          <w:rFonts w:ascii="Aller Light" w:hAnsi="Aller Light" w:cs="Open Sans"/>
                          <w:color w:val="292E32"/>
                          <w:sz w:val="18"/>
                          <w:szCs w:val="16"/>
                          <w:lang w:val="en-US"/>
                        </w:rPr>
                        <w:t xml:space="preserve"> React native, </w:t>
                      </w:r>
                    </w:p>
                    <w:p w14:paraId="446BBE76" w14:textId="1A96C3E1" w:rsidR="00E4771C" w:rsidRPr="00D41354" w:rsidRDefault="003C598E" w:rsidP="00BB4E16">
                      <w:pPr>
                        <w:suppressAutoHyphens/>
                        <w:autoSpaceDE w:val="0"/>
                        <w:autoSpaceDN w:val="0"/>
                        <w:adjustRightInd w:val="0"/>
                        <w:spacing w:after="0" w:line="298" w:lineRule="auto"/>
                        <w:contextualSpacing/>
                        <w:jc w:val="both"/>
                        <w:textAlignment w:val="center"/>
                        <w:rPr>
                          <w:rFonts w:ascii="Aller Light" w:hAnsi="Aller Light" w:cs="Open Sans"/>
                          <w:color w:val="292E32"/>
                          <w:sz w:val="18"/>
                          <w:szCs w:val="16"/>
                          <w:lang w:val="en-US"/>
                        </w:rPr>
                      </w:pPr>
                      <w:r>
                        <w:rPr>
                          <w:rFonts w:ascii="Aller Light" w:hAnsi="Aller Light" w:cs="Open Sans"/>
                          <w:color w:val="292E32"/>
                          <w:sz w:val="18"/>
                          <w:szCs w:val="16"/>
                          <w:lang w:val="en-US"/>
                        </w:rPr>
                        <w:t>Node Js</w:t>
                      </w:r>
                      <w:r w:rsidR="002C3A5F">
                        <w:rPr>
                          <w:rFonts w:ascii="Aller Light" w:hAnsi="Aller Light" w:cs="Open Sans"/>
                          <w:color w:val="292E32"/>
                          <w:sz w:val="18"/>
                          <w:szCs w:val="16"/>
                          <w:lang w:val="en-US"/>
                        </w:rPr>
                        <w:t>,</w:t>
                      </w:r>
                      <w:r w:rsidR="00521D4F">
                        <w:rPr>
                          <w:rFonts w:ascii="Aller Light" w:hAnsi="Aller Light" w:cs="Open Sans"/>
                          <w:color w:val="292E32"/>
                          <w:sz w:val="18"/>
                          <w:szCs w:val="16"/>
                          <w:lang w:val="en-US"/>
                        </w:rPr>
                        <w:t xml:space="preserve"> </w:t>
                      </w:r>
                      <w:r w:rsidR="00590876">
                        <w:rPr>
                          <w:rFonts w:ascii="Aller Light" w:hAnsi="Aller Light" w:cs="Open Sans"/>
                          <w:color w:val="292E32"/>
                          <w:sz w:val="18"/>
                          <w:szCs w:val="16"/>
                          <w:lang w:val="en-US"/>
                        </w:rPr>
                        <w:t>Mongo DB</w:t>
                      </w:r>
                      <w:r w:rsidR="00521D4F">
                        <w:rPr>
                          <w:rFonts w:ascii="Aller Light" w:hAnsi="Aller Light" w:cs="Open Sans"/>
                          <w:color w:val="292E32"/>
                          <w:sz w:val="18"/>
                          <w:szCs w:val="16"/>
                          <w:lang w:val="en-US"/>
                        </w:rPr>
                        <w:t>,</w:t>
                      </w:r>
                      <w:r w:rsidR="002A4755">
                        <w:rPr>
                          <w:rFonts w:ascii="Aller Light" w:hAnsi="Aller Light" w:cs="Open Sans"/>
                          <w:color w:val="292E32"/>
                          <w:sz w:val="18"/>
                          <w:szCs w:val="16"/>
                          <w:lang w:val="en-US"/>
                        </w:rPr>
                        <w:t xml:space="preserve"> firebase,</w:t>
                      </w:r>
                      <w:r w:rsidR="002C3A5F">
                        <w:rPr>
                          <w:rFonts w:ascii="Aller Light" w:hAnsi="Aller Light" w:cs="Open Sans"/>
                          <w:color w:val="292E32"/>
                          <w:sz w:val="18"/>
                          <w:szCs w:val="16"/>
                          <w:lang w:val="en-US"/>
                        </w:rPr>
                        <w:t xml:space="preserve"> SQL &amp; SQLite. I have excellent communication skills in English and I am always keen to learn new technologies. </w:t>
                      </w:r>
                    </w:p>
                  </w:txbxContent>
                </v:textbox>
              </v:shape>
            </w:pict>
          </mc:Fallback>
        </mc:AlternateContent>
      </w:r>
      <w:r w:rsidR="00253547">
        <w:rPr>
          <w:noProof/>
          <w:lang w:val="en-US"/>
        </w:rPr>
        <mc:AlternateContent>
          <mc:Choice Requires="wps">
            <w:drawing>
              <wp:anchor distT="0" distB="0" distL="114300" distR="114300" simplePos="0" relativeHeight="251655680" behindDoc="0" locked="0" layoutInCell="1" allowOverlap="1" wp14:anchorId="5947D9E1" wp14:editId="1240FF24">
                <wp:simplePos x="0" y="0"/>
                <wp:positionH relativeFrom="column">
                  <wp:posOffset>2775585</wp:posOffset>
                </wp:positionH>
                <wp:positionV relativeFrom="paragraph">
                  <wp:posOffset>4098764</wp:posOffset>
                </wp:positionV>
                <wp:extent cx="4343400" cy="191135"/>
                <wp:effectExtent l="0" t="0" r="8255" b="5080"/>
                <wp:wrapNone/>
                <wp:docPr id="1" name="Metin Kutusu 314"/>
                <wp:cNvGraphicFramePr/>
                <a:graphic xmlns:a="http://schemas.openxmlformats.org/drawingml/2006/main">
                  <a:graphicData uri="http://schemas.microsoft.com/office/word/2010/wordprocessingShape">
                    <wps:wsp>
                      <wps:cNvSpPr txBox="1"/>
                      <wps:spPr>
                        <a:xfrm>
                          <a:off x="0" y="0"/>
                          <a:ext cx="4343400" cy="1911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36E8413" w14:textId="42CA437E" w:rsidR="00481F6A" w:rsidRPr="009A51FF" w:rsidRDefault="00481F6A" w:rsidP="00BB4E16">
                            <w:pPr>
                              <w:spacing w:after="0" w:line="240" w:lineRule="auto"/>
                              <w:rPr>
                                <w:rFonts w:ascii="Aller" w:hAnsi="Aller"/>
                                <w:b/>
                                <w:bCs/>
                                <w:color w:val="292E32"/>
                                <w:spacing w:val="20"/>
                                <w:kern w:val="28"/>
                                <w:sz w:val="28"/>
                                <w:szCs w:val="28"/>
                                <w:lang w:val="en-US"/>
                                <w14:textOutline w14:w="3175" w14:cap="rnd" w14:cmpd="sng" w14:algn="ctr">
                                  <w14:noFill/>
                                  <w14:prstDash w14:val="solid"/>
                                  <w14:bevel/>
                                </w14:textOutline>
                              </w:rPr>
                            </w:pPr>
                            <w:r>
                              <w:rPr>
                                <w:rFonts w:ascii="Aller" w:hAnsi="Aller"/>
                                <w:b/>
                                <w:bCs/>
                                <w:color w:val="292E32"/>
                                <w:spacing w:val="20"/>
                                <w:kern w:val="28"/>
                                <w:sz w:val="28"/>
                                <w:szCs w:val="28"/>
                                <w:lang w:val="en-US"/>
                                <w14:textOutline w14:w="3175" w14:cap="rnd" w14:cmpd="sng" w14:algn="ctr">
                                  <w14:noFill/>
                                  <w14:prstDash w14:val="solid"/>
                                  <w14:bevel/>
                                </w14:textOutline>
                              </w:rPr>
                              <w:t>OBJECTIVE</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 w14:anchorId="5947D9E1" id="_x0000_s1038" type="#_x0000_t202" style="position:absolute;margin-left:218.55pt;margin-top:322.75pt;width:342pt;height:15.05pt;z-index:2516556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" filled="f" stroked="f" strokeweight=".5pt">
                <v:textbox style="mso-fit-shape-to-text:t" inset="0,0,0,0">
                  <w:txbxContent>
                    <w:p w14:paraId="636E8413" w14:textId="42CA437E" w:rsidR="00481F6A" w:rsidRPr="009A51FF" w:rsidRDefault="00481F6A" w:rsidP="00BB4E16">
                      <w:pPr>
                        <w:spacing w:after="0" w:line="240" w:lineRule="auto"/>
                        <w:rPr>
                          <w:rFonts w:ascii="Aller" w:hAnsi="Aller"/>
                          <w:b/>
                          <w:bCs/>
                          <w:color w:val="292E32"/>
                          <w:spacing w:val="20"/>
                          <w:kern w:val="28"/>
                          <w:sz w:val="28"/>
                          <w:szCs w:val="28"/>
                          <w:lang w:val="en-US"/>
                          <w14:textOutline w14:w="3175" w14:cap="rnd" w14:cmpd="sng" w14:algn="ctr">
                            <w14:noFill/>
                            <w14:prstDash w14:val="solid"/>
                            <w14:bevel/>
                          </w14:textOutline>
                        </w:rPr>
                      </w:pPr>
                      <w:r>
                        <w:rPr>
                          <w:rFonts w:ascii="Aller" w:hAnsi="Aller"/>
                          <w:b/>
                          <w:bCs/>
                          <w:color w:val="292E32"/>
                          <w:spacing w:val="20"/>
                          <w:kern w:val="28"/>
                          <w:sz w:val="28"/>
                          <w:szCs w:val="28"/>
                          <w:lang w:val="en-US"/>
                          <w14:textOutline w14:w="3175" w14:cap="rnd" w14:cmpd="sng" w14:algn="ctr">
                            <w14:noFill/>
                            <w14:prstDash w14:val="solid"/>
                            <w14:bevel/>
                          </w14:textOutline>
                        </w:rPr>
                        <w:t>OBJECTIVE</w:t>
                      </w:r>
                    </w:p>
                  </w:txbxContent>
                </v:textbox>
              </v:shape>
            </w:pict>
          </mc:Fallback>
        </mc:AlternateContent>
      </w:r>
      <w:r w:rsidR="00253547">
        <w:rPr>
          <w:noProof/>
          <w:lang w:val="en-US"/>
        </w:rPr>
        <mc:AlternateContent>
          <mc:Choice Requires="wps">
            <w:drawing>
              <wp:anchor distT="0" distB="0" distL="114300" distR="114300" simplePos="0" relativeHeight="251649536" behindDoc="0" locked="0" layoutInCell="1" allowOverlap="1" wp14:anchorId="5CF2F131" wp14:editId="6288B75B">
                <wp:simplePos x="0" y="0"/>
                <wp:positionH relativeFrom="column">
                  <wp:posOffset>2758440</wp:posOffset>
                </wp:positionH>
                <wp:positionV relativeFrom="paragraph">
                  <wp:posOffset>2699546</wp:posOffset>
                </wp:positionV>
                <wp:extent cx="4343400" cy="191135"/>
                <wp:effectExtent l="0" t="0" r="0" b="5080"/>
                <wp:wrapNone/>
                <wp:docPr id="224" name="Metin Kutusu 314"/>
                <wp:cNvGraphicFramePr/>
                <a:graphic xmlns:a="http://schemas.openxmlformats.org/drawingml/2006/main">
                  <a:graphicData uri="http://schemas.microsoft.com/office/word/2010/wordprocessingShape">
                    <wps:wsp>
                      <wps:cNvSpPr txBox="1"/>
                      <wps:spPr>
                        <a:xfrm>
                          <a:off x="0" y="0"/>
                          <a:ext cx="4343400" cy="1911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B45C18" w14:textId="77777777" w:rsidR="00E4771C" w:rsidRPr="009A51FF" w:rsidRDefault="00E4771C" w:rsidP="00BB4E16">
                            <w:pPr>
                              <w:spacing w:after="0" w:line="240" w:lineRule="auto"/>
                              <w:rPr>
                                <w:rFonts w:ascii="Aller" w:hAnsi="Aller"/>
                                <w:b/>
                                <w:bCs/>
                                <w:color w:val="292E32"/>
                                <w:spacing w:val="20"/>
                                <w:kern w:val="28"/>
                                <w:sz w:val="28"/>
                                <w:szCs w:val="28"/>
                                <w:lang w:val="en-US"/>
                                <w14:textOutline w14:w="3175" w14:cap="rnd" w14:cmpd="sng" w14:algn="ctr">
                                  <w14:noFill/>
                                  <w14:prstDash w14:val="solid"/>
                                  <w14:bevel/>
                                </w14:textOutline>
                              </w:rPr>
                            </w:pPr>
                            <w:r w:rsidRPr="009A51FF">
                              <w:rPr>
                                <w:rFonts w:ascii="Aller" w:hAnsi="Aller"/>
                                <w:b/>
                                <w:bCs/>
                                <w:color w:val="292E32"/>
                                <w:spacing w:val="20"/>
                                <w:kern w:val="28"/>
                                <w:sz w:val="28"/>
                                <w:szCs w:val="28"/>
                                <w:lang w:val="en-US"/>
                                <w14:textOutline w14:w="3175" w14:cap="rnd" w14:cmpd="sng" w14:algn="ctr">
                                  <w14:noFill/>
                                  <w14:prstDash w14:val="solid"/>
                                  <w14:bevel/>
                                </w14:textOutline>
                              </w:rPr>
                              <w:t>PROFESSIONAL PROFILE</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 w14:anchorId="5CF2F131" id="_x0000_s1039" type="#_x0000_t202" style="position:absolute;margin-left:217.2pt;margin-top:212.55pt;width:342pt;height:15.05pt;z-index:2516495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" filled="f" stroked="f" strokeweight=".5pt">
                <v:textbox style="mso-fit-shape-to-text:t" inset="0,0,0,0">
                  <w:txbxContent>
                    <w:p w14:paraId="7CB45C18" w14:textId="77777777" w:rsidR="00E4771C" w:rsidRPr="009A51FF" w:rsidRDefault="00E4771C" w:rsidP="00BB4E16">
                      <w:pPr>
                        <w:spacing w:after="0" w:line="240" w:lineRule="auto"/>
                        <w:rPr>
                          <w:rFonts w:ascii="Aller" w:hAnsi="Aller"/>
                          <w:b/>
                          <w:bCs/>
                          <w:color w:val="292E32"/>
                          <w:spacing w:val="20"/>
                          <w:kern w:val="28"/>
                          <w:sz w:val="28"/>
                          <w:szCs w:val="28"/>
                          <w:lang w:val="en-US"/>
                          <w14:textOutline w14:w="3175" w14:cap="rnd" w14:cmpd="sng" w14:algn="ctr">
                            <w14:noFill/>
                            <w14:prstDash w14:val="solid"/>
                            <w14:bevel/>
                          </w14:textOutline>
                        </w:rPr>
                      </w:pPr>
                      <w:r w:rsidRPr="009A51FF">
                        <w:rPr>
                          <w:rFonts w:ascii="Aller" w:hAnsi="Aller"/>
                          <w:b/>
                          <w:bCs/>
                          <w:color w:val="292E32"/>
                          <w:spacing w:val="20"/>
                          <w:kern w:val="28"/>
                          <w:sz w:val="28"/>
                          <w:szCs w:val="28"/>
                          <w:lang w:val="en-US"/>
                          <w14:textOutline w14:w="3175" w14:cap="rnd" w14:cmpd="sng" w14:algn="ctr">
                            <w14:noFill/>
                            <w14:prstDash w14:val="solid"/>
                            <w14:bevel/>
                          </w14:textOutline>
                        </w:rPr>
                        <w:t>PROFESSIONAL PROFILE</w:t>
                      </w:r>
                    </w:p>
                  </w:txbxContent>
                </v:textbox>
              </v:shape>
            </w:pict>
          </mc:Fallback>
        </mc:AlternateContent>
      </w:r>
      <w:r w:rsidR="00253547">
        <w:rPr>
          <w:noProof/>
          <w:lang w:val="en-US"/>
        </w:rPr>
        <mc:AlternateContent>
          <mc:Choice Requires="wps">
            <w:drawing>
              <wp:anchor distT="0" distB="0" distL="114300" distR="114300" simplePos="0" relativeHeight="251648512" behindDoc="0" locked="0" layoutInCell="1" allowOverlap="1" wp14:anchorId="4BF91404" wp14:editId="31EF0F80">
                <wp:simplePos x="0" y="0"/>
                <wp:positionH relativeFrom="column">
                  <wp:posOffset>455295</wp:posOffset>
                </wp:positionH>
                <wp:positionV relativeFrom="paragraph">
                  <wp:posOffset>2296321</wp:posOffset>
                </wp:positionV>
                <wp:extent cx="6647180" cy="0"/>
                <wp:effectExtent l="0" t="19050" r="20320" b="19050"/>
                <wp:wrapNone/>
                <wp:docPr id="23" name="Straight Connector 23"/>
                <wp:cNvGraphicFramePr/>
                <a:graphic xmlns:a="http://schemas.openxmlformats.org/drawingml/2006/main">
                  <a:graphicData uri="http://schemas.microsoft.com/office/word/2010/wordprocessingShape">
                    <wps:wsp>
                      <wps:cNvCnPr/>
                      <wps:spPr>
                        <a:xfrm>
                          <a:off x="0" y="0"/>
                          <a:ext cx="6647180" cy="0"/>
                        </a:xfrm>
                        <a:prstGeom prst="line">
                          <a:avLst/>
                        </a:prstGeom>
                        <a:ln w="28575">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57E0FF" id="Straight Connector 23" o:spid="_x0000_s1026" style="position:absolute;z-index:251648512;visibility:visible;mso-wrap-style:square;mso-wrap-distance-left:9pt;mso-wrap-distance-top:0;mso-wrap-distance-right:9pt;mso-wrap-distance-bottom:0;mso-position-horizontal:absolute;mso-position-horizontal-relative:text;mso-position-vertical:absolute;mso-position-vertical-relative:text" from="35.85pt,180.8pt" to="559.25pt,18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" strokecolor="#0d0d0d [3069]" strokeweight="2.25pt"/>
            </w:pict>
          </mc:Fallback>
        </mc:AlternateContent>
      </w:r>
      <w:r w:rsidR="00253547">
        <w:rPr>
          <w:noProof/>
          <w:lang w:val="en-US"/>
        </w:rPr>
        <mc:AlternateContent>
          <mc:Choice Requires="wps">
            <w:drawing>
              <wp:anchor distT="0" distB="0" distL="114300" distR="114300" simplePos="0" relativeHeight="251671040" behindDoc="0" locked="0" layoutInCell="1" allowOverlap="1" wp14:anchorId="5864C4A2" wp14:editId="3B327B7D">
                <wp:simplePos x="0" y="0"/>
                <wp:positionH relativeFrom="column">
                  <wp:posOffset>2756535</wp:posOffset>
                </wp:positionH>
                <wp:positionV relativeFrom="paragraph">
                  <wp:posOffset>4426111</wp:posOffset>
                </wp:positionV>
                <wp:extent cx="4343400" cy="327025"/>
                <wp:effectExtent l="0" t="0" r="0" b="0"/>
                <wp:wrapNone/>
                <wp:docPr id="4" name="Metin Kutusu 314"/>
                <wp:cNvGraphicFramePr/>
                <a:graphic xmlns:a="http://schemas.openxmlformats.org/drawingml/2006/main">
                  <a:graphicData uri="http://schemas.microsoft.com/office/word/2010/wordprocessingShape">
                    <wps:wsp>
                      <wps:cNvSpPr txBox="1"/>
                      <wps:spPr>
                        <a:xfrm>
                          <a:off x="0" y="0"/>
                          <a:ext cx="4343400" cy="327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0" w:type="auto"/>
                              <w:tblLayout w:type="fixed"/>
                              <w:tblCellMar>
                                <w:left w:w="0" w:type="dxa"/>
                                <w:right w:w="0" w:type="dxa"/>
                              </w:tblCellMar>
                              <w:tblLook w:val="0000" w:firstRow="0" w:lastRow="0" w:firstColumn="0" w:lastColumn="0" w:noHBand="0" w:noVBand="0"/>
                            </w:tblPr>
                            <w:tblGrid>
                              <w:gridCol w:w="7542"/>
                            </w:tblGrid>
                            <w:tr w:rsidR="00912426" w14:paraId="29818F03" w14:textId="77777777" w:rsidTr="00927032">
                              <w:trPr>
                                <w:cantSplit/>
                                <w:trHeight w:val="450"/>
                              </w:trPr>
                              <w:tc>
                                <w:tcPr>
                                  <w:tcW w:w="7542" w:type="dxa"/>
                                  <w:shd w:val="clear" w:color="auto" w:fill="auto"/>
                                </w:tcPr>
                                <w:p w14:paraId="068ABE43" w14:textId="77777777" w:rsidR="002A36A7" w:rsidRDefault="00912426" w:rsidP="002A36A7">
                                  <w:pPr>
                                    <w:pStyle w:val="ECVSectionBullet"/>
                                    <w:spacing w:line="276" w:lineRule="auto"/>
                                    <w:jc w:val="both"/>
                                    <w:rPr>
                                      <w:rFonts w:ascii="Aller Light" w:hAnsi="Aller Light"/>
                                    </w:rPr>
                                  </w:pPr>
                                  <w:r w:rsidRPr="00360ECC">
                                    <w:rPr>
                                      <w:rFonts w:ascii="Aller Light" w:hAnsi="Aller Light"/>
                                    </w:rPr>
                                    <w:t xml:space="preserve">To be a part of an organization where I can fully utilize my knowledge and skills to make a significant </w:t>
                                  </w:r>
                                </w:p>
                                <w:p w14:paraId="14AF70A8" w14:textId="7C6A98EA" w:rsidR="00912426" w:rsidRPr="00360ECC" w:rsidRDefault="002A36A7" w:rsidP="002A36A7">
                                  <w:pPr>
                                    <w:pStyle w:val="ECVSectionBullet"/>
                                    <w:spacing w:line="276" w:lineRule="auto"/>
                                    <w:jc w:val="both"/>
                                    <w:rPr>
                                      <w:rFonts w:ascii="Aller Light" w:hAnsi="Aller Light"/>
                                    </w:rPr>
                                  </w:pPr>
                                  <w:r>
                                    <w:rPr>
                                      <w:rFonts w:ascii="Aller Light" w:hAnsi="Aller Light"/>
                                    </w:rPr>
                                    <w:t>co</w:t>
                                  </w:r>
                                  <w:r w:rsidR="00912426" w:rsidRPr="00360ECC">
                                    <w:rPr>
                                      <w:rFonts w:ascii="Aller Light" w:hAnsi="Aller Light"/>
                                    </w:rPr>
                                    <w:t xml:space="preserve">ntribution to the success of the employer and, at the same time, my individual growth. </w:t>
                                  </w:r>
                                </w:p>
                              </w:tc>
                            </w:tr>
                          </w:tbl>
                          <w:p w14:paraId="436DCBF5" w14:textId="7B30A824" w:rsidR="00C802C7" w:rsidRPr="009A51FF" w:rsidRDefault="00C802C7" w:rsidP="00BB4E16">
                            <w:pPr>
                              <w:suppressAutoHyphens/>
                              <w:autoSpaceDE w:val="0"/>
                              <w:autoSpaceDN w:val="0"/>
                              <w:adjustRightInd w:val="0"/>
                              <w:spacing w:after="0" w:line="298" w:lineRule="auto"/>
                              <w:contextualSpacing/>
                              <w:jc w:val="both"/>
                              <w:textAlignment w:val="center"/>
                              <w:rPr>
                                <w:rFonts w:ascii="Aller Light" w:hAnsi="Aller Light" w:cs="Open Sans"/>
                                <w:color w:val="292E32"/>
                                <w:sz w:val="18"/>
                                <w:szCs w:val="16"/>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64C4A2" id="_x0000_s1040" type="#_x0000_t202" style="position:absolute;margin-left:217.05pt;margin-top:348.5pt;width:342pt;height:25.75pt;z-index:251671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" filled="f" stroked="f" strokeweight=".5pt">
                <v:textbox inset="0,0,0,0">
                  <w:txbxContent>
                    <w:tbl>
                      <w:tblPr>
                        <w:tblW w:w="0" w:type="auto"/>
                        <w:tblLayout w:type="fixed"/>
                        <w:tblCellMar>
                          <w:left w:w="0" w:type="dxa"/>
                          <w:right w:w="0" w:type="dxa"/>
                        </w:tblCellMar>
                        <w:tblLook w:val="0000" w:firstRow="0" w:lastRow="0" w:firstColumn="0" w:lastColumn="0" w:noHBand="0" w:noVBand="0"/>
                      </w:tblPr>
                      <w:tblGrid>
                        <w:gridCol w:w="7542"/>
                      </w:tblGrid>
                      <w:tr w:rsidR="00912426" w14:paraId="29818F03" w14:textId="77777777" w:rsidTr="00927032">
                        <w:trPr>
                          <w:cantSplit/>
                          <w:trHeight w:val="450"/>
                        </w:trPr>
                        <w:tc>
                          <w:tcPr>
                            <w:tcW w:w="7542" w:type="dxa"/>
                            <w:shd w:val="clear" w:color="auto" w:fill="auto"/>
                          </w:tcPr>
                          <w:p w14:paraId="068ABE43" w14:textId="77777777" w:rsidR="002A36A7" w:rsidRDefault="00912426" w:rsidP="002A36A7">
                            <w:pPr>
                              <w:pStyle w:val="ECVSectionBullet"/>
                              <w:spacing w:line="276" w:lineRule="auto"/>
                              <w:jc w:val="both"/>
                              <w:rPr>
                                <w:rFonts w:ascii="Aller Light" w:hAnsi="Aller Light"/>
                              </w:rPr>
                            </w:pPr>
                            <w:r w:rsidRPr="00360ECC">
                              <w:rPr>
                                <w:rFonts w:ascii="Aller Light" w:hAnsi="Aller Light"/>
                              </w:rPr>
                              <w:t xml:space="preserve">To be a part of an organization where I can fully utilize my knowledge and skills to make a significant </w:t>
                            </w:r>
                          </w:p>
                          <w:p w14:paraId="14AF70A8" w14:textId="7C6A98EA" w:rsidR="00912426" w:rsidRPr="00360ECC" w:rsidRDefault="002A36A7" w:rsidP="002A36A7">
                            <w:pPr>
                              <w:pStyle w:val="ECVSectionBullet"/>
                              <w:spacing w:line="276" w:lineRule="auto"/>
                              <w:jc w:val="both"/>
                              <w:rPr>
                                <w:rFonts w:ascii="Aller Light" w:hAnsi="Aller Light"/>
                              </w:rPr>
                            </w:pPr>
                            <w:r>
                              <w:rPr>
                                <w:rFonts w:ascii="Aller Light" w:hAnsi="Aller Light"/>
                              </w:rPr>
                              <w:t>co</w:t>
                            </w:r>
                            <w:r w:rsidR="00912426" w:rsidRPr="00360ECC">
                              <w:rPr>
                                <w:rFonts w:ascii="Aller Light" w:hAnsi="Aller Light"/>
                              </w:rPr>
                              <w:t xml:space="preserve">ntribution to the success of the employer and, at the same time, my individual growth. </w:t>
                            </w:r>
                          </w:p>
                        </w:tc>
                      </w:tr>
                    </w:tbl>
                    <w:p w14:paraId="436DCBF5" w14:textId="7B30A824" w:rsidR="00C802C7" w:rsidRPr="009A51FF" w:rsidRDefault="00C802C7" w:rsidP="00BB4E16">
                      <w:pPr>
                        <w:suppressAutoHyphens/>
                        <w:autoSpaceDE w:val="0"/>
                        <w:autoSpaceDN w:val="0"/>
                        <w:adjustRightInd w:val="0"/>
                        <w:spacing w:after="0" w:line="298" w:lineRule="auto"/>
                        <w:contextualSpacing/>
                        <w:jc w:val="both"/>
                        <w:textAlignment w:val="center"/>
                        <w:rPr>
                          <w:rFonts w:ascii="Aller Light" w:hAnsi="Aller Light" w:cs="Open Sans"/>
                          <w:color w:val="292E32"/>
                          <w:sz w:val="18"/>
                          <w:szCs w:val="16"/>
                          <w:lang w:val="en-US"/>
                        </w:rPr>
                      </w:pPr>
                    </w:p>
                  </w:txbxContent>
                </v:textbox>
              </v:shape>
            </w:pict>
          </mc:Fallback>
        </mc:AlternateContent>
      </w:r>
      <w:r w:rsidR="00594D96">
        <w:rPr>
          <w:noProof/>
          <w:lang w:val="en-US"/>
        </w:rPr>
        <w:drawing>
          <wp:anchor distT="0" distB="0" distL="114300" distR="114300" simplePos="0" relativeHeight="251644416" behindDoc="0" locked="0" layoutInCell="1" allowOverlap="1" wp14:anchorId="38359679" wp14:editId="1AB84A05">
            <wp:simplePos x="0" y="0"/>
            <wp:positionH relativeFrom="column">
              <wp:posOffset>450850</wp:posOffset>
            </wp:positionH>
            <wp:positionV relativeFrom="paragraph">
              <wp:posOffset>4195445</wp:posOffset>
            </wp:positionV>
            <wp:extent cx="233680" cy="233680"/>
            <wp:effectExtent l="0" t="0" r="0" b="0"/>
            <wp:wrapNone/>
            <wp:docPr id="2"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37"/>
                    <pic:cNvPicPr>
                      <a:picLocks noChangeAspect="1"/>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33680" cy="233680"/>
                    </a:xfrm>
                    <a:prstGeom prst="rect">
                      <a:avLst/>
                    </a:prstGeom>
                  </pic:spPr>
                </pic:pic>
              </a:graphicData>
            </a:graphic>
          </wp:anchor>
        </w:drawing>
      </w:r>
      <w:r w:rsidR="00594D96">
        <w:rPr>
          <w:noProof/>
          <w:lang w:val="en-US"/>
        </w:rPr>
        <mc:AlternateContent>
          <mc:Choice Requires="wps">
            <w:drawing>
              <wp:anchor distT="0" distB="0" distL="114300" distR="114300" simplePos="0" relativeHeight="251670016" behindDoc="0" locked="0" layoutInCell="1" allowOverlap="1" wp14:anchorId="52DAEB12" wp14:editId="2AFC72F7">
                <wp:simplePos x="0" y="0"/>
                <wp:positionH relativeFrom="column">
                  <wp:posOffset>676275</wp:posOffset>
                </wp:positionH>
                <wp:positionV relativeFrom="paragraph">
                  <wp:posOffset>3801745</wp:posOffset>
                </wp:positionV>
                <wp:extent cx="1762760" cy="229870"/>
                <wp:effectExtent l="0" t="0" r="0" b="7620"/>
                <wp:wrapNone/>
                <wp:docPr id="16" name="Text Box 16"/>
                <wp:cNvGraphicFramePr/>
                <a:graphic xmlns:a="http://schemas.openxmlformats.org/drawingml/2006/main">
                  <a:graphicData uri="http://schemas.microsoft.com/office/word/2010/wordprocessingShape">
                    <wps:wsp>
                      <wps:cNvSpPr txBox="1"/>
                      <wps:spPr>
                        <a:xfrm>
                          <a:off x="0" y="0"/>
                          <a:ext cx="1762760" cy="22987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8F27308" w14:textId="436A9448" w:rsidR="00E4771C" w:rsidRPr="009A51FF" w:rsidRDefault="00E4771C" w:rsidP="009A51FF">
                            <w:pPr>
                              <w:suppressAutoHyphens/>
                              <w:autoSpaceDE w:val="0"/>
                              <w:autoSpaceDN w:val="0"/>
                              <w:adjustRightInd w:val="0"/>
                              <w:spacing w:after="0" w:line="240" w:lineRule="auto"/>
                              <w:contextualSpacing/>
                              <w:textAlignment w:val="center"/>
                              <w:rPr>
                                <w:rFonts w:ascii="Aller Light" w:hAnsi="Aller Light" w:cs="Open Sans"/>
                                <w:color w:val="292E32"/>
                                <w:sz w:val="18"/>
                                <w:szCs w:val="18"/>
                              </w:rPr>
                            </w:pPr>
                            <w:r>
                              <w:rPr>
                                <w:rFonts w:ascii="Arial" w:eastAsia="Arial" w:hAnsi="Arial" w:cs="Arial"/>
                                <w:color w:val="3F3A38"/>
                                <w:spacing w:val="-6"/>
                                <w:sz w:val="18"/>
                              </w:rPr>
                              <w:t>House No 622/4 Street 3, Jannah Lane Range  ro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2DAEB12" id="Text Box 16" o:spid="_x0000_s1041" type="#_x0000_t202" style="position:absolute;margin-left:53.25pt;margin-top:299.35pt;width:138.8pt;height:18.1pt;z-index:251670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" filled="f" stroked="f">
                <v:textbox style="mso-fit-shape-to-text:t">
                  <w:txbxContent>
                    <w:p w14:paraId="48F27308" w14:textId="436A9448" w:rsidR="00E4771C" w:rsidRPr="009A51FF" w:rsidRDefault="00E4771C" w:rsidP="009A51FF">
                      <w:pPr>
                        <w:suppressAutoHyphens/>
                        <w:autoSpaceDE w:val="0"/>
                        <w:autoSpaceDN w:val="0"/>
                        <w:adjustRightInd w:val="0"/>
                        <w:spacing w:after="0" w:line="240" w:lineRule="auto"/>
                        <w:contextualSpacing/>
                        <w:textAlignment w:val="center"/>
                        <w:rPr>
                          <w:rFonts w:ascii="Aller Light" w:hAnsi="Aller Light" w:cs="Open Sans"/>
                          <w:color w:val="292E32"/>
                          <w:sz w:val="18"/>
                          <w:szCs w:val="18"/>
                        </w:rPr>
                      </w:pPr>
                      <w:r>
                        <w:rPr>
                          <w:rFonts w:ascii="Arial" w:eastAsia="Arial" w:hAnsi="Arial" w:cs="Arial"/>
                          <w:color w:val="3F3A38"/>
                          <w:spacing w:val="-6"/>
                          <w:sz w:val="18"/>
                        </w:rPr>
                        <w:t>House No 622/4 Street 3, Jannah Lane Range  road.</w:t>
                      </w:r>
                    </w:p>
                  </w:txbxContent>
                </v:textbox>
              </v:shape>
            </w:pict>
          </mc:Fallback>
        </mc:AlternateContent>
      </w:r>
      <w:r w:rsidR="00B3452D">
        <w:rPr>
          <w:noProof/>
          <w:lang w:val="en-US"/>
        </w:rPr>
        <mc:AlternateContent>
          <mc:Choice Requires="wps">
            <w:drawing>
              <wp:anchor distT="0" distB="0" distL="114300" distR="114300" simplePos="0" relativeHeight="251645440" behindDoc="0" locked="0" layoutInCell="1" allowOverlap="1" wp14:anchorId="4555BB4C" wp14:editId="31D33CB5">
                <wp:simplePos x="0" y="0"/>
                <wp:positionH relativeFrom="column">
                  <wp:posOffset>688340</wp:posOffset>
                </wp:positionH>
                <wp:positionV relativeFrom="paragraph">
                  <wp:posOffset>4169105</wp:posOffset>
                </wp:positionV>
                <wp:extent cx="1762760" cy="229870"/>
                <wp:effectExtent l="0" t="0" r="0" b="0"/>
                <wp:wrapNone/>
                <wp:docPr id="6" name="Text Box 6"/>
                <wp:cNvGraphicFramePr/>
                <a:graphic xmlns:a="http://schemas.openxmlformats.org/drawingml/2006/main">
                  <a:graphicData uri="http://schemas.microsoft.com/office/word/2010/wordprocessingShape">
                    <wps:wsp>
                      <wps:cNvSpPr txBox="1"/>
                      <wps:spPr>
                        <a:xfrm>
                          <a:off x="0" y="0"/>
                          <a:ext cx="1762760" cy="22987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5A14832" w14:textId="0C02D293" w:rsidR="00E4771C" w:rsidRPr="009A51FF" w:rsidRDefault="00E4771C" w:rsidP="009A51FF">
                            <w:pPr>
                              <w:suppressAutoHyphens/>
                              <w:autoSpaceDE w:val="0"/>
                              <w:autoSpaceDN w:val="0"/>
                              <w:adjustRightInd w:val="0"/>
                              <w:spacing w:after="0" w:line="240" w:lineRule="auto"/>
                              <w:contextualSpacing/>
                              <w:textAlignment w:val="center"/>
                              <w:rPr>
                                <w:rFonts w:ascii="Aller Light" w:hAnsi="Aller Light" w:cs="Open Sans"/>
                                <w:color w:val="292E32"/>
                                <w:kern w:val="16"/>
                                <w:sz w:val="18"/>
                                <w:szCs w:val="16"/>
                              </w:rPr>
                            </w:pPr>
                            <w:r w:rsidRPr="00006BF8">
                              <w:rPr>
                                <w:rFonts w:ascii="Aller Light" w:hAnsi="Aller Light" w:cs="Open Sans"/>
                                <w:color w:val="292E32"/>
                                <w:kern w:val="16"/>
                                <w:sz w:val="18"/>
                                <w:szCs w:val="16"/>
                              </w:rPr>
                              <w:t>linkedin.com/in/muneeb-ur-rehman-21261914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555BB4C" id="Text Box 6" o:spid="_x0000_s1042" type="#_x0000_t202" style="position:absolute;margin-left:54.2pt;margin-top:328.3pt;width:138.8pt;height:18.1pt;z-index:251645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" filled="f" stroked="f">
                <v:textbox style="mso-fit-shape-to-text:t">
                  <w:txbxContent>
                    <w:p w14:paraId="55A14832" w14:textId="0C02D293" w:rsidR="00E4771C" w:rsidRPr="009A51FF" w:rsidRDefault="00E4771C" w:rsidP="009A51FF">
                      <w:pPr>
                        <w:suppressAutoHyphens/>
                        <w:autoSpaceDE w:val="0"/>
                        <w:autoSpaceDN w:val="0"/>
                        <w:adjustRightInd w:val="0"/>
                        <w:spacing w:after="0" w:line="240" w:lineRule="auto"/>
                        <w:contextualSpacing/>
                        <w:textAlignment w:val="center"/>
                        <w:rPr>
                          <w:rFonts w:ascii="Aller Light" w:hAnsi="Aller Light" w:cs="Open Sans"/>
                          <w:color w:val="292E32"/>
                          <w:kern w:val="16"/>
                          <w:sz w:val="18"/>
                          <w:szCs w:val="16"/>
                        </w:rPr>
                      </w:pPr>
                      <w:r w:rsidRPr="00006BF8">
                        <w:rPr>
                          <w:rFonts w:ascii="Aller Light" w:hAnsi="Aller Light" w:cs="Open Sans"/>
                          <w:color w:val="292E32"/>
                          <w:kern w:val="16"/>
                          <w:sz w:val="18"/>
                          <w:szCs w:val="16"/>
                        </w:rPr>
                        <w:t>linkedin.com/in/muneeb-ur-rehman-212619148/</w:t>
                      </w:r>
                    </w:p>
                  </w:txbxContent>
                </v:textbox>
              </v:shape>
            </w:pict>
          </mc:Fallback>
        </mc:AlternateContent>
      </w:r>
      <w:r w:rsidR="00752AEC">
        <w:rPr>
          <w:noProof/>
          <w:lang w:val="en-US"/>
        </w:rPr>
        <mc:AlternateContent>
          <mc:Choice Requires="wps">
            <w:drawing>
              <wp:anchor distT="0" distB="0" distL="114300" distR="114300" simplePos="0" relativeHeight="251658752" behindDoc="0" locked="0" layoutInCell="1" allowOverlap="1" wp14:anchorId="2F5D4BA0" wp14:editId="0FCCB077">
                <wp:simplePos x="0" y="0"/>
                <wp:positionH relativeFrom="column">
                  <wp:posOffset>3136570</wp:posOffset>
                </wp:positionH>
                <wp:positionV relativeFrom="paragraph">
                  <wp:posOffset>995680</wp:posOffset>
                </wp:positionV>
                <wp:extent cx="3637915" cy="560070"/>
                <wp:effectExtent l="0" t="0" r="13335" b="6985"/>
                <wp:wrapNone/>
                <wp:docPr id="15" name="Text Box 15"/>
                <wp:cNvGraphicFramePr/>
                <a:graphic xmlns:a="http://schemas.openxmlformats.org/drawingml/2006/main">
                  <a:graphicData uri="http://schemas.microsoft.com/office/word/2010/wordprocessingShape">
                    <wps:wsp>
                      <wps:cNvSpPr txBox="1"/>
                      <wps:spPr>
                        <a:xfrm>
                          <a:off x="0" y="0"/>
                          <a:ext cx="3637915" cy="5600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B036DD" w14:textId="65AEBDFA" w:rsidR="00E4771C" w:rsidRPr="0045011E" w:rsidRDefault="00E4771C" w:rsidP="0014713B">
                            <w:pPr>
                              <w:spacing w:after="0" w:line="240" w:lineRule="auto"/>
                              <w:rPr>
                                <w:rFonts w:ascii="Aller" w:eastAsia="Times New Roman" w:hAnsi="Aller" w:cs="Times New Roman"/>
                                <w:bCs/>
                                <w:color w:val="0D0D0D" w:themeColor="text1" w:themeTint="F2"/>
                                <w:spacing w:val="20"/>
                                <w:kern w:val="72"/>
                                <w:sz w:val="72"/>
                                <w:szCs w:val="96"/>
                              </w:rPr>
                            </w:pPr>
                            <w:r>
                              <w:rPr>
                                <w:rFonts w:ascii="Aller" w:eastAsia="Times New Roman" w:hAnsi="Aller" w:cs="Times New Roman"/>
                                <w:bCs/>
                                <w:color w:val="0D0D0D" w:themeColor="text1" w:themeTint="F2"/>
                                <w:spacing w:val="20"/>
                                <w:kern w:val="72"/>
                                <w:sz w:val="72"/>
                                <w:szCs w:val="96"/>
                              </w:rPr>
                              <w:t>Muneeb Ur Rehman</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anchor>
            </w:drawing>
          </mc:Choice>
          <mc:Fallback>
            <w:pict>
              <v:shape w14:anchorId="2F5D4BA0" id="Text Box 15" o:spid="_x0000_s1043" type="#_x0000_t202" style="position:absolute;margin-left:246.95pt;margin-top:78.4pt;width:286.45pt;height:44.1pt;z-index:2516587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" filled="f" stroked="f" strokeweight=".5pt">
                <v:textbox style="mso-fit-shape-to-text:t" inset="0,0,0,0">
                  <w:txbxContent>
                    <w:p w14:paraId="6FB036DD" w14:textId="65AEBDFA" w:rsidR="00E4771C" w:rsidRPr="0045011E" w:rsidRDefault="00E4771C" w:rsidP="0014713B">
                      <w:pPr>
                        <w:spacing w:after="0" w:line="240" w:lineRule="auto"/>
                        <w:rPr>
                          <w:rFonts w:ascii="Aller" w:eastAsia="Times New Roman" w:hAnsi="Aller" w:cs="Times New Roman"/>
                          <w:bCs/>
                          <w:color w:val="0D0D0D" w:themeColor="text1" w:themeTint="F2"/>
                          <w:spacing w:val="20"/>
                          <w:kern w:val="72"/>
                          <w:sz w:val="72"/>
                          <w:szCs w:val="96"/>
                        </w:rPr>
                      </w:pPr>
                      <w:r>
                        <w:rPr>
                          <w:rFonts w:ascii="Aller" w:eastAsia="Times New Roman" w:hAnsi="Aller" w:cs="Times New Roman"/>
                          <w:bCs/>
                          <w:color w:val="0D0D0D" w:themeColor="text1" w:themeTint="F2"/>
                          <w:spacing w:val="20"/>
                          <w:kern w:val="72"/>
                          <w:sz w:val="72"/>
                          <w:szCs w:val="96"/>
                        </w:rPr>
                        <w:t>Muneeb Ur Rehman</w:t>
                      </w:r>
                    </w:p>
                  </w:txbxContent>
                </v:textbox>
              </v:shape>
            </w:pict>
          </mc:Fallback>
        </mc:AlternateContent>
      </w:r>
      <w:r w:rsidR="003D1C66">
        <w:rPr>
          <w:noProof/>
          <w:lang w:val="en-US"/>
        </w:rPr>
        <mc:AlternateContent>
          <mc:Choice Requires="wps">
            <w:drawing>
              <wp:anchor distT="0" distB="0" distL="114300" distR="114300" simplePos="0" relativeHeight="251672064" behindDoc="0" locked="0" layoutInCell="1" allowOverlap="1" wp14:anchorId="3E41F3BF" wp14:editId="3A9A8E5C">
                <wp:simplePos x="0" y="0"/>
                <wp:positionH relativeFrom="column">
                  <wp:posOffset>431597</wp:posOffset>
                </wp:positionH>
                <wp:positionV relativeFrom="paragraph">
                  <wp:posOffset>629107</wp:posOffset>
                </wp:positionV>
                <wp:extent cx="1371600" cy="1452067"/>
                <wp:effectExtent l="0" t="0" r="19050" b="15240"/>
                <wp:wrapNone/>
                <wp:docPr id="29" name="Oval 29"/>
                <wp:cNvGraphicFramePr/>
                <a:graphic xmlns:a="http://schemas.openxmlformats.org/drawingml/2006/main">
                  <a:graphicData uri="http://schemas.microsoft.com/office/word/2010/wordprocessingShape">
                    <wps:wsp>
                      <wps:cNvSpPr/>
                      <wps:spPr>
                        <a:xfrm>
                          <a:off x="0" y="0"/>
                          <a:ext cx="1371600" cy="1452067"/>
                        </a:xfrm>
                        <a:prstGeom prst="ellipse">
                          <a:avLst/>
                        </a:prstGeom>
                        <a:blipFill>
                          <a:blip r:embed="rId16" cstate="print">
                            <a:extLst>
                              <a:ext uri="{28A0092B-C50C-407E-A947-70E740481C1C}">
                                <a14:useLocalDpi xmlns:a14="http://schemas.microsoft.com/office/drawing/2010/main" val="0"/>
                              </a:ext>
                            </a:extLst>
                          </a:blip>
                          <a:stretch>
                            <a:fillRect/>
                          </a:stretch>
                        </a:blipFill>
                        <a:ln w="9525">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E48954E" id="Oval 29" o:spid="_x0000_s1026" style="position:absolute;margin-left:34pt;margin-top:49.55pt;width:108pt;height:114.35pt;z-index:251672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" strokecolor="#0d0d0d [3069]">
                <v:fill r:id="rId17" o:title="" recolor="t" rotate="t" type="frame"/>
              </v:oval>
            </w:pict>
          </mc:Fallback>
        </mc:AlternateContent>
      </w:r>
      <w:r w:rsidR="001F790E">
        <w:rPr>
          <w:noProof/>
          <w:lang w:val="en-US"/>
        </w:rPr>
        <mc:AlternateContent>
          <mc:Choice Requires="wps">
            <w:drawing>
              <wp:anchor distT="0" distB="0" distL="114300" distR="114300" simplePos="0" relativeHeight="251650560" behindDoc="0" locked="0" layoutInCell="1" allowOverlap="1" wp14:anchorId="51852BE9" wp14:editId="5654440D">
                <wp:simplePos x="0" y="0"/>
                <wp:positionH relativeFrom="column">
                  <wp:posOffset>463137</wp:posOffset>
                </wp:positionH>
                <wp:positionV relativeFrom="paragraph">
                  <wp:posOffset>2766951</wp:posOffset>
                </wp:positionV>
                <wp:extent cx="1812925" cy="191135"/>
                <wp:effectExtent l="0" t="0" r="0" b="0"/>
                <wp:wrapNone/>
                <wp:docPr id="11" name="Metin Kutusu 314"/>
                <wp:cNvGraphicFramePr/>
                <a:graphic xmlns:a="http://schemas.openxmlformats.org/drawingml/2006/main">
                  <a:graphicData uri="http://schemas.microsoft.com/office/word/2010/wordprocessingShape">
                    <wps:wsp>
                      <wps:cNvSpPr txBox="1"/>
                      <wps:spPr>
                        <a:xfrm>
                          <a:off x="0" y="0"/>
                          <a:ext cx="1812925" cy="1911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14B141" w14:textId="77777777" w:rsidR="00E4771C" w:rsidRPr="009A51FF" w:rsidRDefault="00E4771C" w:rsidP="009A51FF">
                            <w:pPr>
                              <w:spacing w:after="0" w:line="240" w:lineRule="auto"/>
                              <w:contextualSpacing/>
                              <w:rPr>
                                <w:rFonts w:ascii="Aller" w:hAnsi="Aller"/>
                                <w:b/>
                                <w:color w:val="292E32"/>
                                <w:spacing w:val="50"/>
                                <w:kern w:val="24"/>
                                <w:sz w:val="24"/>
                                <w:szCs w:val="24"/>
                              </w:rPr>
                            </w:pPr>
                            <w:r w:rsidRPr="009A51FF">
                              <w:rPr>
                                <w:rFonts w:ascii="Aller" w:hAnsi="Aller"/>
                                <w:b/>
                                <w:color w:val="292E32"/>
                                <w:spacing w:val="50"/>
                                <w:kern w:val="24"/>
                                <w:sz w:val="24"/>
                                <w:szCs w:val="24"/>
                              </w:rPr>
                              <w:t>CONTA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852BE9" id="_x0000_s1044" type="#_x0000_t202" style="position:absolute;margin-left:36.45pt;margin-top:217.85pt;width:142.75pt;height:15.05pt;z-index:251650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" filled="f" stroked="f" strokeweight=".5pt">
                <v:textbox style="mso-fit-shape-to-text:t" inset="0,0,0,0">
                  <w:txbxContent>
                    <w:p w14:paraId="1414B141" w14:textId="77777777" w:rsidR="00E4771C" w:rsidRPr="009A51FF" w:rsidRDefault="00E4771C" w:rsidP="009A51FF">
                      <w:pPr>
                        <w:spacing w:after="0" w:line="240" w:lineRule="auto"/>
                        <w:contextualSpacing/>
                        <w:rPr>
                          <w:rFonts w:ascii="Aller" w:hAnsi="Aller"/>
                          <w:b/>
                          <w:color w:val="292E32"/>
                          <w:spacing w:val="50"/>
                          <w:kern w:val="24"/>
                          <w:sz w:val="24"/>
                          <w:szCs w:val="24"/>
                        </w:rPr>
                      </w:pPr>
                      <w:r w:rsidRPr="009A51FF">
                        <w:rPr>
                          <w:rFonts w:ascii="Aller" w:hAnsi="Aller"/>
                          <w:b/>
                          <w:color w:val="292E32"/>
                          <w:spacing w:val="50"/>
                          <w:kern w:val="24"/>
                          <w:sz w:val="24"/>
                          <w:szCs w:val="24"/>
                        </w:rPr>
                        <w:t>CONTACT</w:t>
                      </w:r>
                    </w:p>
                  </w:txbxContent>
                </v:textbox>
              </v:shape>
            </w:pict>
          </mc:Fallback>
        </mc:AlternateContent>
      </w:r>
      <w:r w:rsidR="0014713B">
        <w:rPr>
          <w:noProof/>
          <w:lang w:val="en-US"/>
        </w:rPr>
        <mc:AlternateContent>
          <mc:Choice Requires="wps">
            <w:drawing>
              <wp:anchor distT="0" distB="0" distL="114300" distR="114300" simplePos="0" relativeHeight="251667968" behindDoc="0" locked="0" layoutInCell="1" allowOverlap="1" wp14:anchorId="6569FE05" wp14:editId="79C37E63">
                <wp:simplePos x="0" y="0"/>
                <wp:positionH relativeFrom="column">
                  <wp:posOffset>455295</wp:posOffset>
                </wp:positionH>
                <wp:positionV relativeFrom="paragraph">
                  <wp:posOffset>457200</wp:posOffset>
                </wp:positionV>
                <wp:extent cx="6647688" cy="0"/>
                <wp:effectExtent l="0" t="19050" r="20320" b="19050"/>
                <wp:wrapNone/>
                <wp:docPr id="24" name="Straight Connector 24"/>
                <wp:cNvGraphicFramePr/>
                <a:graphic xmlns:a="http://schemas.openxmlformats.org/drawingml/2006/main">
                  <a:graphicData uri="http://schemas.microsoft.com/office/word/2010/wordprocessingShape">
                    <wps:wsp>
                      <wps:cNvCnPr/>
                      <wps:spPr>
                        <a:xfrm>
                          <a:off x="0" y="0"/>
                          <a:ext cx="6647688" cy="0"/>
                        </a:xfrm>
                        <a:prstGeom prst="line">
                          <a:avLst/>
                        </a:prstGeom>
                        <a:ln w="28575">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F89C5BE" id="Straight Connector 24" o:spid="_x0000_s1026" style="position:absolute;z-index:251667968;visibility:visible;mso-wrap-style:square;mso-wrap-distance-left:9pt;mso-wrap-distance-top:0;mso-wrap-distance-right:9pt;mso-wrap-distance-bottom:0;mso-position-horizontal:absolute;mso-position-horizontal-relative:text;mso-position-vertical:absolute;mso-position-vertical-relative:text" from="35.85pt,36pt" to="559.3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" strokecolor="#0d0d0d [3069]" strokeweight="2.25pt"/>
            </w:pict>
          </mc:Fallback>
        </mc:AlternateContent>
      </w:r>
      <w:bookmarkStart w:id="0" w:name="_Hlk485334443"/>
      <w:bookmarkEnd w:id="0"/>
      <w:r w:rsidR="0098343D">
        <w:rPr>
          <w:noProof/>
          <w:lang w:val="en-US"/>
        </w:rPr>
        <mc:AlternateContent>
          <mc:Choice Requires="wps">
            <w:drawing>
              <wp:anchor distT="0" distB="0" distL="114300" distR="114300" simplePos="0" relativeHeight="251664896" behindDoc="0" locked="0" layoutInCell="1" allowOverlap="1" wp14:anchorId="57263AB8" wp14:editId="5BD489BC">
                <wp:simplePos x="0" y="0"/>
                <wp:positionH relativeFrom="column">
                  <wp:posOffset>2529840</wp:posOffset>
                </wp:positionH>
                <wp:positionV relativeFrom="paragraph">
                  <wp:posOffset>2765425</wp:posOffset>
                </wp:positionV>
                <wp:extent cx="0" cy="7680960"/>
                <wp:effectExtent l="0" t="0" r="38100" b="34290"/>
                <wp:wrapNone/>
                <wp:docPr id="253" name="Straight Connector 253"/>
                <wp:cNvGraphicFramePr/>
                <a:graphic xmlns:a="http://schemas.openxmlformats.org/drawingml/2006/main">
                  <a:graphicData uri="http://schemas.microsoft.com/office/word/2010/wordprocessingShape">
                    <wps:wsp>
                      <wps:cNvCnPr/>
                      <wps:spPr>
                        <a:xfrm>
                          <a:off x="0" y="0"/>
                          <a:ext cx="0" cy="7680960"/>
                        </a:xfrm>
                        <a:prstGeom prst="line">
                          <a:avLst/>
                        </a:prstGeom>
                        <a:ln w="9525">
                          <a:solidFill>
                            <a:srgbClr val="292E32"/>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49EFEFF" id="Straight Connector 253" o:spid="_x0000_s1026" style="position:absolute;z-index:251664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99.2pt,217.75pt" to="199.2pt,82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" strokecolor="#292e32"/>
            </w:pict>
          </mc:Fallback>
        </mc:AlternateContent>
      </w:r>
      <w:bookmarkStart w:id="1" w:name="_Hlk485313921"/>
      <w:bookmarkStart w:id="2" w:name="_Hlk485313976"/>
      <w:bookmarkStart w:id="3" w:name="_Hlk485312528"/>
      <w:bookmarkStart w:id="4" w:name="_Hlk485333349"/>
      <w:bookmarkEnd w:id="1"/>
      <w:bookmarkEnd w:id="2"/>
      <w:bookmarkEnd w:id="3"/>
      <w:bookmarkEnd w:id="4"/>
    </w:p>
    <w:sectPr w:rsidR="00EA3F65" w:rsidSect="00EA3F65">
      <w:pgSz w:w="11906" w:h="16838" w:code="9"/>
      <w:pgMar w:top="0" w:right="0" w:bottom="0" w:left="0" w:header="0" w:footer="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ller Light">
    <w:altName w:val="Calibri"/>
    <w:charset w:val="00"/>
    <w:family w:val="auto"/>
    <w:pitch w:val="variable"/>
    <w:sig w:usb0="A00000AF" w:usb1="5000205B" w:usb2="00000000" w:usb3="00000000" w:csb0="00000093" w:csb1="00000000"/>
  </w:font>
  <w:font w:name="Droid Serif">
    <w:charset w:val="00"/>
    <w:family w:val="roman"/>
    <w:pitch w:val="variable"/>
    <w:sig w:usb0="E00002EF" w:usb1="4000205B" w:usb2="00000028" w:usb3="00000000" w:csb0="0000019F" w:csb1="00000000"/>
  </w:font>
  <w:font w:name="Aller">
    <w:altName w:val="Calibri"/>
    <w:charset w:val="00"/>
    <w:family w:val="auto"/>
    <w:pitch w:val="variable"/>
    <w:sig w:usb0="A00000AF" w:usb1="5000205B" w:usb2="00000000" w:usb3="00000000" w:csb0="00000093" w:csb1="00000000"/>
  </w:font>
  <w:font w:name="Open Sans">
    <w:altName w:val="Segoe UI"/>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E69BF"/>
    <w:multiLevelType w:val="hybridMultilevel"/>
    <w:tmpl w:val="3C0AC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A17126"/>
    <w:multiLevelType w:val="hybridMultilevel"/>
    <w:tmpl w:val="14A41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C925BB"/>
    <w:multiLevelType w:val="hybridMultilevel"/>
    <w:tmpl w:val="78689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9F7FF9"/>
    <w:multiLevelType w:val="hybridMultilevel"/>
    <w:tmpl w:val="B03A44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F854B3"/>
    <w:multiLevelType w:val="hybridMultilevel"/>
    <w:tmpl w:val="2626D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076085"/>
    <w:multiLevelType w:val="hybridMultilevel"/>
    <w:tmpl w:val="4AA28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C37A4D"/>
    <w:multiLevelType w:val="hybridMultilevel"/>
    <w:tmpl w:val="5DB8C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E73BF0"/>
    <w:multiLevelType w:val="multilevel"/>
    <w:tmpl w:val="341EDAD6"/>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EFD506C"/>
    <w:multiLevelType w:val="hybridMultilevel"/>
    <w:tmpl w:val="2286C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0A3A55"/>
    <w:multiLevelType w:val="hybridMultilevel"/>
    <w:tmpl w:val="3BEAF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1C48D2"/>
    <w:multiLevelType w:val="hybridMultilevel"/>
    <w:tmpl w:val="B6BE4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890147"/>
    <w:multiLevelType w:val="hybridMultilevel"/>
    <w:tmpl w:val="46EAD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C44E96"/>
    <w:multiLevelType w:val="hybridMultilevel"/>
    <w:tmpl w:val="5CE66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550573"/>
    <w:multiLevelType w:val="hybridMultilevel"/>
    <w:tmpl w:val="69EC0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8E0C39"/>
    <w:multiLevelType w:val="hybridMultilevel"/>
    <w:tmpl w:val="3E5A4B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0"/>
  </w:num>
  <w:num w:numId="3">
    <w:abstractNumId w:val="4"/>
  </w:num>
  <w:num w:numId="4">
    <w:abstractNumId w:val="6"/>
  </w:num>
  <w:num w:numId="5">
    <w:abstractNumId w:val="8"/>
  </w:num>
  <w:num w:numId="6">
    <w:abstractNumId w:val="14"/>
  </w:num>
  <w:num w:numId="7">
    <w:abstractNumId w:val="3"/>
  </w:num>
  <w:num w:numId="8">
    <w:abstractNumId w:val="0"/>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12"/>
  </w:num>
  <w:num w:numId="12">
    <w:abstractNumId w:val="1"/>
  </w:num>
  <w:num w:numId="13">
    <w:abstractNumId w:val="11"/>
  </w:num>
  <w:num w:numId="14">
    <w:abstractNumId w:val="13"/>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activeWritingStyle w:appName="MSWord" w:lang="en-US" w:vendorID="64" w:dllVersion="6" w:nlCheck="1" w:checkStyle="0"/>
  <w:activeWritingStyle w:appName="MSWord" w:lang="en-US" w:vendorID="64" w:dllVersion="4096" w:nlCheck="1" w:checkStyle="0"/>
  <w:activeWritingStyle w:appName="MSWord" w:lang="en-GB" w:vendorID="64" w:dllVersion="6" w:nlCheck="1" w:checkStyle="0"/>
  <w:activeWritingStyle w:appName="MSWord" w:lang="en-GB" w:vendorID="64" w:dllVersion="4096" w:nlCheck="1" w:checkStyle="0"/>
  <w:proofState w:spelling="clean" w:grammar="clean"/>
  <w:defaultTabStop w:val="720"/>
  <w:characterSpacingControl w:val="doNotCompress"/>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wMDQwsjCyNDIxNzVU0lEKTi0uzszPAykwrwUAU6gJ+ywAAAA="/>
  </w:docVars>
  <w:rsids>
    <w:rsidRoot w:val="00EA3F65"/>
    <w:rsid w:val="000028D1"/>
    <w:rsid w:val="00006BF8"/>
    <w:rsid w:val="000120F2"/>
    <w:rsid w:val="00013ECF"/>
    <w:rsid w:val="0002367C"/>
    <w:rsid w:val="00023E64"/>
    <w:rsid w:val="00025498"/>
    <w:rsid w:val="00027DE1"/>
    <w:rsid w:val="00045F73"/>
    <w:rsid w:val="00046A8C"/>
    <w:rsid w:val="0005654F"/>
    <w:rsid w:val="00070D12"/>
    <w:rsid w:val="00090940"/>
    <w:rsid w:val="00096E69"/>
    <w:rsid w:val="000A5CFC"/>
    <w:rsid w:val="000A6016"/>
    <w:rsid w:val="000B1637"/>
    <w:rsid w:val="000B567E"/>
    <w:rsid w:val="000B6CB1"/>
    <w:rsid w:val="000C23C7"/>
    <w:rsid w:val="000C499E"/>
    <w:rsid w:val="000C4ECA"/>
    <w:rsid w:val="000C55C5"/>
    <w:rsid w:val="000D0A40"/>
    <w:rsid w:val="000D6EE2"/>
    <w:rsid w:val="000E0EC8"/>
    <w:rsid w:val="000E6300"/>
    <w:rsid w:val="0011309E"/>
    <w:rsid w:val="00113FC2"/>
    <w:rsid w:val="0011474A"/>
    <w:rsid w:val="001170A1"/>
    <w:rsid w:val="0011768D"/>
    <w:rsid w:val="00135758"/>
    <w:rsid w:val="001360F5"/>
    <w:rsid w:val="0014713B"/>
    <w:rsid w:val="00153B36"/>
    <w:rsid w:val="00154E0F"/>
    <w:rsid w:val="001554B5"/>
    <w:rsid w:val="001566C4"/>
    <w:rsid w:val="00163F93"/>
    <w:rsid w:val="00165779"/>
    <w:rsid w:val="0016600A"/>
    <w:rsid w:val="001848B4"/>
    <w:rsid w:val="00194293"/>
    <w:rsid w:val="00195C96"/>
    <w:rsid w:val="001B6584"/>
    <w:rsid w:val="001B6772"/>
    <w:rsid w:val="001D6200"/>
    <w:rsid w:val="001E5578"/>
    <w:rsid w:val="001F6A1D"/>
    <w:rsid w:val="001F790E"/>
    <w:rsid w:val="002106EB"/>
    <w:rsid w:val="00215741"/>
    <w:rsid w:val="00216DC9"/>
    <w:rsid w:val="00227DE5"/>
    <w:rsid w:val="00233065"/>
    <w:rsid w:val="00245549"/>
    <w:rsid w:val="00253547"/>
    <w:rsid w:val="0025599D"/>
    <w:rsid w:val="002641CD"/>
    <w:rsid w:val="00267103"/>
    <w:rsid w:val="002715F9"/>
    <w:rsid w:val="00284AF4"/>
    <w:rsid w:val="002914E6"/>
    <w:rsid w:val="002A208C"/>
    <w:rsid w:val="002A36A7"/>
    <w:rsid w:val="002A4755"/>
    <w:rsid w:val="002B4247"/>
    <w:rsid w:val="002C1702"/>
    <w:rsid w:val="002C3A5F"/>
    <w:rsid w:val="002C3F90"/>
    <w:rsid w:val="002D6A26"/>
    <w:rsid w:val="002E3842"/>
    <w:rsid w:val="002E56D0"/>
    <w:rsid w:val="002F46F3"/>
    <w:rsid w:val="00300928"/>
    <w:rsid w:val="003077CF"/>
    <w:rsid w:val="00316FC3"/>
    <w:rsid w:val="003327F8"/>
    <w:rsid w:val="00333558"/>
    <w:rsid w:val="00347602"/>
    <w:rsid w:val="00360ECC"/>
    <w:rsid w:val="00363A1D"/>
    <w:rsid w:val="00365A1D"/>
    <w:rsid w:val="003712C7"/>
    <w:rsid w:val="0038312A"/>
    <w:rsid w:val="003834A2"/>
    <w:rsid w:val="00386049"/>
    <w:rsid w:val="003B19BF"/>
    <w:rsid w:val="003C4E29"/>
    <w:rsid w:val="003C55C6"/>
    <w:rsid w:val="003C598E"/>
    <w:rsid w:val="003D1C66"/>
    <w:rsid w:val="003E0687"/>
    <w:rsid w:val="003E086E"/>
    <w:rsid w:val="003E54DB"/>
    <w:rsid w:val="003E59F6"/>
    <w:rsid w:val="003F7AE0"/>
    <w:rsid w:val="00420FE6"/>
    <w:rsid w:val="00430A75"/>
    <w:rsid w:val="004337B7"/>
    <w:rsid w:val="00434A48"/>
    <w:rsid w:val="004448AD"/>
    <w:rsid w:val="00453EC2"/>
    <w:rsid w:val="004621AD"/>
    <w:rsid w:val="0047060D"/>
    <w:rsid w:val="00471FDE"/>
    <w:rsid w:val="00474BCC"/>
    <w:rsid w:val="00481F6A"/>
    <w:rsid w:val="004C32DA"/>
    <w:rsid w:val="004C4231"/>
    <w:rsid w:val="004D254F"/>
    <w:rsid w:val="00521D4F"/>
    <w:rsid w:val="00535786"/>
    <w:rsid w:val="0054334D"/>
    <w:rsid w:val="00550065"/>
    <w:rsid w:val="00553050"/>
    <w:rsid w:val="00555E6D"/>
    <w:rsid w:val="0055766C"/>
    <w:rsid w:val="00563FF4"/>
    <w:rsid w:val="00571956"/>
    <w:rsid w:val="005874B9"/>
    <w:rsid w:val="00590876"/>
    <w:rsid w:val="00591D7E"/>
    <w:rsid w:val="00593DA0"/>
    <w:rsid w:val="00594D96"/>
    <w:rsid w:val="00597467"/>
    <w:rsid w:val="005A603C"/>
    <w:rsid w:val="005E1089"/>
    <w:rsid w:val="005E7E69"/>
    <w:rsid w:val="005F32A8"/>
    <w:rsid w:val="005F7F9D"/>
    <w:rsid w:val="00602212"/>
    <w:rsid w:val="0062147D"/>
    <w:rsid w:val="006248F3"/>
    <w:rsid w:val="0064491A"/>
    <w:rsid w:val="00673DC5"/>
    <w:rsid w:val="00674509"/>
    <w:rsid w:val="0067654F"/>
    <w:rsid w:val="006831F8"/>
    <w:rsid w:val="006A1985"/>
    <w:rsid w:val="006B6915"/>
    <w:rsid w:val="006D27D5"/>
    <w:rsid w:val="006D4C1D"/>
    <w:rsid w:val="006E7059"/>
    <w:rsid w:val="006E7BCD"/>
    <w:rsid w:val="006F6409"/>
    <w:rsid w:val="00700904"/>
    <w:rsid w:val="00702F73"/>
    <w:rsid w:val="007043C3"/>
    <w:rsid w:val="00707683"/>
    <w:rsid w:val="00712D51"/>
    <w:rsid w:val="00735AD1"/>
    <w:rsid w:val="00752AEC"/>
    <w:rsid w:val="0075404C"/>
    <w:rsid w:val="00754AF6"/>
    <w:rsid w:val="00761DEC"/>
    <w:rsid w:val="007635B0"/>
    <w:rsid w:val="007744D6"/>
    <w:rsid w:val="007818C5"/>
    <w:rsid w:val="007A28D2"/>
    <w:rsid w:val="007A4E0F"/>
    <w:rsid w:val="007C0A3D"/>
    <w:rsid w:val="007C1AB7"/>
    <w:rsid w:val="007D00D0"/>
    <w:rsid w:val="007D4ABD"/>
    <w:rsid w:val="007E03BB"/>
    <w:rsid w:val="007E4871"/>
    <w:rsid w:val="007E660C"/>
    <w:rsid w:val="007F678F"/>
    <w:rsid w:val="00801D16"/>
    <w:rsid w:val="00811032"/>
    <w:rsid w:val="008127A4"/>
    <w:rsid w:val="00815FFE"/>
    <w:rsid w:val="00821BFB"/>
    <w:rsid w:val="008274C1"/>
    <w:rsid w:val="00841F48"/>
    <w:rsid w:val="008460AA"/>
    <w:rsid w:val="008757B3"/>
    <w:rsid w:val="008827F5"/>
    <w:rsid w:val="00890A09"/>
    <w:rsid w:val="008927F7"/>
    <w:rsid w:val="008A2AD5"/>
    <w:rsid w:val="008A3CE7"/>
    <w:rsid w:val="008B5517"/>
    <w:rsid w:val="008E2B27"/>
    <w:rsid w:val="008F4FB8"/>
    <w:rsid w:val="00912426"/>
    <w:rsid w:val="0092212D"/>
    <w:rsid w:val="009354E0"/>
    <w:rsid w:val="009414BB"/>
    <w:rsid w:val="00953592"/>
    <w:rsid w:val="009634E0"/>
    <w:rsid w:val="00972464"/>
    <w:rsid w:val="0098343D"/>
    <w:rsid w:val="0099649B"/>
    <w:rsid w:val="009A212D"/>
    <w:rsid w:val="009A51FF"/>
    <w:rsid w:val="009B419E"/>
    <w:rsid w:val="009C4DB6"/>
    <w:rsid w:val="009D1F71"/>
    <w:rsid w:val="009D49F4"/>
    <w:rsid w:val="009D601F"/>
    <w:rsid w:val="009F5254"/>
    <w:rsid w:val="00A011B2"/>
    <w:rsid w:val="00A2487D"/>
    <w:rsid w:val="00A25877"/>
    <w:rsid w:val="00A4188B"/>
    <w:rsid w:val="00A42398"/>
    <w:rsid w:val="00A45092"/>
    <w:rsid w:val="00A64B20"/>
    <w:rsid w:val="00A66AEB"/>
    <w:rsid w:val="00A76EE0"/>
    <w:rsid w:val="00A820B8"/>
    <w:rsid w:val="00A8274E"/>
    <w:rsid w:val="00AA48AE"/>
    <w:rsid w:val="00AA4E7C"/>
    <w:rsid w:val="00AB4B5B"/>
    <w:rsid w:val="00AC6B05"/>
    <w:rsid w:val="00AD2E70"/>
    <w:rsid w:val="00B03409"/>
    <w:rsid w:val="00B13614"/>
    <w:rsid w:val="00B245CF"/>
    <w:rsid w:val="00B24622"/>
    <w:rsid w:val="00B3452D"/>
    <w:rsid w:val="00B37EF9"/>
    <w:rsid w:val="00B4206B"/>
    <w:rsid w:val="00B43155"/>
    <w:rsid w:val="00B463DB"/>
    <w:rsid w:val="00B5233F"/>
    <w:rsid w:val="00B66364"/>
    <w:rsid w:val="00B76CC4"/>
    <w:rsid w:val="00BB14EB"/>
    <w:rsid w:val="00BB4E16"/>
    <w:rsid w:val="00BE2EBA"/>
    <w:rsid w:val="00BF01C3"/>
    <w:rsid w:val="00BF4B23"/>
    <w:rsid w:val="00BF6BD3"/>
    <w:rsid w:val="00BF6C6E"/>
    <w:rsid w:val="00C01C34"/>
    <w:rsid w:val="00C20401"/>
    <w:rsid w:val="00C26C03"/>
    <w:rsid w:val="00C662A6"/>
    <w:rsid w:val="00C71595"/>
    <w:rsid w:val="00C802C7"/>
    <w:rsid w:val="00C81F03"/>
    <w:rsid w:val="00C873A4"/>
    <w:rsid w:val="00C876B8"/>
    <w:rsid w:val="00CC3D74"/>
    <w:rsid w:val="00CD1F6F"/>
    <w:rsid w:val="00CD43B4"/>
    <w:rsid w:val="00CE10C0"/>
    <w:rsid w:val="00CE1BA1"/>
    <w:rsid w:val="00CE6251"/>
    <w:rsid w:val="00CE6867"/>
    <w:rsid w:val="00D01708"/>
    <w:rsid w:val="00D05161"/>
    <w:rsid w:val="00D07E7A"/>
    <w:rsid w:val="00D10850"/>
    <w:rsid w:val="00D14DCE"/>
    <w:rsid w:val="00D1773F"/>
    <w:rsid w:val="00D32ABA"/>
    <w:rsid w:val="00D35BE6"/>
    <w:rsid w:val="00D41354"/>
    <w:rsid w:val="00D564BA"/>
    <w:rsid w:val="00D576D8"/>
    <w:rsid w:val="00D623DC"/>
    <w:rsid w:val="00D64AC5"/>
    <w:rsid w:val="00D70B48"/>
    <w:rsid w:val="00D85A62"/>
    <w:rsid w:val="00D86EA5"/>
    <w:rsid w:val="00D9438B"/>
    <w:rsid w:val="00D97CE0"/>
    <w:rsid w:val="00DA3B4A"/>
    <w:rsid w:val="00DA4F95"/>
    <w:rsid w:val="00DB088C"/>
    <w:rsid w:val="00DC3AB8"/>
    <w:rsid w:val="00DD3587"/>
    <w:rsid w:val="00DD7BE7"/>
    <w:rsid w:val="00DE20D5"/>
    <w:rsid w:val="00DE22C2"/>
    <w:rsid w:val="00DE57CA"/>
    <w:rsid w:val="00DF44D5"/>
    <w:rsid w:val="00E27F63"/>
    <w:rsid w:val="00E31399"/>
    <w:rsid w:val="00E42BCF"/>
    <w:rsid w:val="00E4771C"/>
    <w:rsid w:val="00E5113B"/>
    <w:rsid w:val="00E536FD"/>
    <w:rsid w:val="00E61839"/>
    <w:rsid w:val="00E801FF"/>
    <w:rsid w:val="00E8203F"/>
    <w:rsid w:val="00E94D54"/>
    <w:rsid w:val="00E9704E"/>
    <w:rsid w:val="00EA3F65"/>
    <w:rsid w:val="00EB20B9"/>
    <w:rsid w:val="00EB2C72"/>
    <w:rsid w:val="00EB3C87"/>
    <w:rsid w:val="00EB64EE"/>
    <w:rsid w:val="00EC2906"/>
    <w:rsid w:val="00EC3ECC"/>
    <w:rsid w:val="00ED4B95"/>
    <w:rsid w:val="00ED58B5"/>
    <w:rsid w:val="00EE25E1"/>
    <w:rsid w:val="00EE42D5"/>
    <w:rsid w:val="00EE466B"/>
    <w:rsid w:val="00EF17BD"/>
    <w:rsid w:val="00EF1EC2"/>
    <w:rsid w:val="00F03863"/>
    <w:rsid w:val="00F040FF"/>
    <w:rsid w:val="00F05C17"/>
    <w:rsid w:val="00F14998"/>
    <w:rsid w:val="00F463B6"/>
    <w:rsid w:val="00F608E6"/>
    <w:rsid w:val="00F97C8F"/>
    <w:rsid w:val="00FC6046"/>
    <w:rsid w:val="00FC762D"/>
    <w:rsid w:val="00FD0DE2"/>
    <w:rsid w:val="00FD577B"/>
    <w:rsid w:val="00FE17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0BF70"/>
  <w15:chartTrackingRefBased/>
  <w15:docId w15:val="{37F50DE9-C1CB-430E-AB66-F22B39051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3F65"/>
    <w:pPr>
      <w:ind w:left="720"/>
      <w:contextualSpacing/>
    </w:pPr>
    <w:rPr>
      <w:lang w:val="en-US"/>
    </w:rPr>
  </w:style>
  <w:style w:type="character" w:styleId="Hyperlink">
    <w:name w:val="Hyperlink"/>
    <w:basedOn w:val="DefaultParagraphFont"/>
    <w:uiPriority w:val="99"/>
    <w:unhideWhenUsed/>
    <w:rsid w:val="00841F48"/>
    <w:rPr>
      <w:color w:val="0000FF" w:themeColor="hyperlink"/>
      <w:u w:val="single"/>
    </w:rPr>
  </w:style>
  <w:style w:type="paragraph" w:customStyle="1" w:styleId="ECVSectionBullet">
    <w:name w:val="_ECV_SectionBullet"/>
    <w:basedOn w:val="Normal"/>
    <w:rsid w:val="00912426"/>
    <w:pPr>
      <w:widowControl w:val="0"/>
      <w:suppressLineNumbers/>
      <w:suppressAutoHyphens/>
      <w:autoSpaceDE w:val="0"/>
      <w:spacing w:after="0" w:line="100" w:lineRule="atLeast"/>
    </w:pPr>
    <w:rPr>
      <w:rFonts w:ascii="Arial" w:eastAsia="SimSun" w:hAnsi="Arial" w:cs="Mangal"/>
      <w:color w:val="3F3A38"/>
      <w:spacing w:val="-6"/>
      <w:kern w:val="1"/>
      <w:sz w:val="18"/>
      <w:szCs w:val="24"/>
      <w:lang w:val="en-GB"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4186458">
      <w:bodyDiv w:val="1"/>
      <w:marLeft w:val="0"/>
      <w:marRight w:val="0"/>
      <w:marTop w:val="0"/>
      <w:marBottom w:val="0"/>
      <w:divBdr>
        <w:top w:val="none" w:sz="0" w:space="0" w:color="auto"/>
        <w:left w:val="none" w:sz="0" w:space="0" w:color="auto"/>
        <w:bottom w:val="none" w:sz="0" w:space="0" w:color="auto"/>
        <w:right w:val="none" w:sz="0" w:space="0" w:color="auto"/>
      </w:divBdr>
    </w:div>
    <w:div w:id="742482546">
      <w:bodyDiv w:val="1"/>
      <w:marLeft w:val="0"/>
      <w:marRight w:val="0"/>
      <w:marTop w:val="0"/>
      <w:marBottom w:val="0"/>
      <w:divBdr>
        <w:top w:val="none" w:sz="0" w:space="0" w:color="auto"/>
        <w:left w:val="none" w:sz="0" w:space="0" w:color="auto"/>
        <w:bottom w:val="none" w:sz="0" w:space="0" w:color="auto"/>
        <w:right w:val="none" w:sz="0" w:space="0" w:color="auto"/>
      </w:divBdr>
      <w:divsChild>
        <w:div w:id="637610098">
          <w:marLeft w:val="0"/>
          <w:marRight w:val="0"/>
          <w:marTop w:val="45"/>
          <w:marBottom w:val="0"/>
          <w:divBdr>
            <w:top w:val="none" w:sz="0" w:space="0" w:color="auto"/>
            <w:left w:val="none" w:sz="0" w:space="0" w:color="auto"/>
            <w:bottom w:val="none" w:sz="0" w:space="0" w:color="auto"/>
            <w:right w:val="none" w:sz="0" w:space="0" w:color="auto"/>
          </w:divBdr>
          <w:divsChild>
            <w:div w:id="1457486984">
              <w:marLeft w:val="0"/>
              <w:marRight w:val="0"/>
              <w:marTop w:val="0"/>
              <w:marBottom w:val="0"/>
              <w:divBdr>
                <w:top w:val="none" w:sz="0" w:space="0" w:color="auto"/>
                <w:left w:val="none" w:sz="0" w:space="0" w:color="auto"/>
                <w:bottom w:val="none" w:sz="0" w:space="0" w:color="auto"/>
                <w:right w:val="none" w:sz="0" w:space="0" w:color="auto"/>
              </w:divBdr>
              <w:divsChild>
                <w:div w:id="90247004">
                  <w:marLeft w:val="0"/>
                  <w:marRight w:val="0"/>
                  <w:marTop w:val="0"/>
                  <w:marBottom w:val="0"/>
                  <w:divBdr>
                    <w:top w:val="none" w:sz="0" w:space="0" w:color="auto"/>
                    <w:left w:val="none" w:sz="0" w:space="0" w:color="auto"/>
                    <w:bottom w:val="none" w:sz="0" w:space="0" w:color="auto"/>
                    <w:right w:val="none" w:sz="0" w:space="0" w:color="auto"/>
                  </w:divBdr>
                </w:div>
              </w:divsChild>
            </w:div>
            <w:div w:id="1122041955">
              <w:marLeft w:val="0"/>
              <w:marRight w:val="0"/>
              <w:marTop w:val="0"/>
              <w:marBottom w:val="0"/>
              <w:divBdr>
                <w:top w:val="none" w:sz="0" w:space="0" w:color="auto"/>
                <w:left w:val="none" w:sz="0" w:space="0" w:color="auto"/>
                <w:bottom w:val="none" w:sz="0" w:space="0" w:color="auto"/>
                <w:right w:val="none" w:sz="0" w:space="0" w:color="auto"/>
              </w:divBdr>
              <w:divsChild>
                <w:div w:id="222714965">
                  <w:marLeft w:val="0"/>
                  <w:marRight w:val="0"/>
                  <w:marTop w:val="0"/>
                  <w:marBottom w:val="0"/>
                  <w:divBdr>
                    <w:top w:val="none" w:sz="0" w:space="0" w:color="auto"/>
                    <w:left w:val="none" w:sz="0" w:space="0" w:color="auto"/>
                    <w:bottom w:val="none" w:sz="0" w:space="0" w:color="auto"/>
                    <w:right w:val="none" w:sz="0" w:space="0" w:color="auto"/>
                  </w:divBdr>
                </w:div>
              </w:divsChild>
            </w:div>
            <w:div w:id="190999657">
              <w:marLeft w:val="0"/>
              <w:marRight w:val="0"/>
              <w:marTop w:val="0"/>
              <w:marBottom w:val="0"/>
              <w:divBdr>
                <w:top w:val="none" w:sz="0" w:space="0" w:color="auto"/>
                <w:left w:val="none" w:sz="0" w:space="0" w:color="auto"/>
                <w:bottom w:val="none" w:sz="0" w:space="0" w:color="auto"/>
                <w:right w:val="none" w:sz="0" w:space="0" w:color="auto"/>
              </w:divBdr>
              <w:divsChild>
                <w:div w:id="1708875402">
                  <w:marLeft w:val="0"/>
                  <w:marRight w:val="0"/>
                  <w:marTop w:val="0"/>
                  <w:marBottom w:val="0"/>
                  <w:divBdr>
                    <w:top w:val="none" w:sz="0" w:space="0" w:color="auto"/>
                    <w:left w:val="none" w:sz="0" w:space="0" w:color="auto"/>
                    <w:bottom w:val="none" w:sz="0" w:space="0" w:color="auto"/>
                    <w:right w:val="none" w:sz="0" w:space="0" w:color="auto"/>
                  </w:divBdr>
                </w:div>
              </w:divsChild>
            </w:div>
            <w:div w:id="810751004">
              <w:marLeft w:val="0"/>
              <w:marRight w:val="0"/>
              <w:marTop w:val="0"/>
              <w:marBottom w:val="0"/>
              <w:divBdr>
                <w:top w:val="none" w:sz="0" w:space="0" w:color="auto"/>
                <w:left w:val="none" w:sz="0" w:space="0" w:color="auto"/>
                <w:bottom w:val="none" w:sz="0" w:space="0" w:color="auto"/>
                <w:right w:val="none" w:sz="0" w:space="0" w:color="auto"/>
              </w:divBdr>
              <w:divsChild>
                <w:div w:id="781387631">
                  <w:marLeft w:val="0"/>
                  <w:marRight w:val="0"/>
                  <w:marTop w:val="0"/>
                  <w:marBottom w:val="0"/>
                  <w:divBdr>
                    <w:top w:val="none" w:sz="0" w:space="0" w:color="auto"/>
                    <w:left w:val="none" w:sz="0" w:space="0" w:color="auto"/>
                    <w:bottom w:val="none" w:sz="0" w:space="0" w:color="auto"/>
                    <w:right w:val="none" w:sz="0" w:space="0" w:color="auto"/>
                  </w:divBdr>
                </w:div>
              </w:divsChild>
            </w:div>
            <w:div w:id="1173299250">
              <w:marLeft w:val="0"/>
              <w:marRight w:val="0"/>
              <w:marTop w:val="0"/>
              <w:marBottom w:val="0"/>
              <w:divBdr>
                <w:top w:val="none" w:sz="0" w:space="0" w:color="auto"/>
                <w:left w:val="none" w:sz="0" w:space="0" w:color="auto"/>
                <w:bottom w:val="none" w:sz="0" w:space="0" w:color="auto"/>
                <w:right w:val="none" w:sz="0" w:space="0" w:color="auto"/>
              </w:divBdr>
              <w:divsChild>
                <w:div w:id="1253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0636789">
      <w:bodyDiv w:val="1"/>
      <w:marLeft w:val="0"/>
      <w:marRight w:val="0"/>
      <w:marTop w:val="0"/>
      <w:marBottom w:val="0"/>
      <w:divBdr>
        <w:top w:val="none" w:sz="0" w:space="0" w:color="auto"/>
        <w:left w:val="none" w:sz="0" w:space="0" w:color="auto"/>
        <w:bottom w:val="none" w:sz="0" w:space="0" w:color="auto"/>
        <w:right w:val="none" w:sz="0" w:space="0" w:color="auto"/>
      </w:divBdr>
    </w:div>
    <w:div w:id="1147622648">
      <w:bodyDiv w:val="1"/>
      <w:marLeft w:val="0"/>
      <w:marRight w:val="0"/>
      <w:marTop w:val="0"/>
      <w:marBottom w:val="0"/>
      <w:divBdr>
        <w:top w:val="none" w:sz="0" w:space="0" w:color="auto"/>
        <w:left w:val="none" w:sz="0" w:space="0" w:color="auto"/>
        <w:bottom w:val="none" w:sz="0" w:space="0" w:color="auto"/>
        <w:right w:val="none" w:sz="0" w:space="0" w:color="auto"/>
      </w:divBdr>
    </w:div>
    <w:div w:id="1349257239">
      <w:bodyDiv w:val="1"/>
      <w:marLeft w:val="0"/>
      <w:marRight w:val="0"/>
      <w:marTop w:val="0"/>
      <w:marBottom w:val="0"/>
      <w:divBdr>
        <w:top w:val="none" w:sz="0" w:space="0" w:color="auto"/>
        <w:left w:val="none" w:sz="0" w:space="0" w:color="auto"/>
        <w:bottom w:val="none" w:sz="0" w:space="0" w:color="auto"/>
        <w:right w:val="none" w:sz="0" w:space="0" w:color="auto"/>
      </w:divBdr>
      <w:divsChild>
        <w:div w:id="857889150">
          <w:marLeft w:val="0"/>
          <w:marRight w:val="0"/>
          <w:marTop w:val="45"/>
          <w:marBottom w:val="0"/>
          <w:divBdr>
            <w:top w:val="none" w:sz="0" w:space="0" w:color="auto"/>
            <w:left w:val="none" w:sz="0" w:space="0" w:color="auto"/>
            <w:bottom w:val="none" w:sz="0" w:space="0" w:color="auto"/>
            <w:right w:val="none" w:sz="0" w:space="0" w:color="auto"/>
          </w:divBdr>
          <w:divsChild>
            <w:div w:id="1072771897">
              <w:marLeft w:val="0"/>
              <w:marRight w:val="0"/>
              <w:marTop w:val="0"/>
              <w:marBottom w:val="0"/>
              <w:divBdr>
                <w:top w:val="none" w:sz="0" w:space="0" w:color="auto"/>
                <w:left w:val="none" w:sz="0" w:space="0" w:color="auto"/>
                <w:bottom w:val="none" w:sz="0" w:space="0" w:color="auto"/>
                <w:right w:val="none" w:sz="0" w:space="0" w:color="auto"/>
              </w:divBdr>
              <w:divsChild>
                <w:div w:id="240601849">
                  <w:marLeft w:val="0"/>
                  <w:marRight w:val="0"/>
                  <w:marTop w:val="0"/>
                  <w:marBottom w:val="0"/>
                  <w:divBdr>
                    <w:top w:val="none" w:sz="0" w:space="0" w:color="auto"/>
                    <w:left w:val="none" w:sz="0" w:space="0" w:color="auto"/>
                    <w:bottom w:val="none" w:sz="0" w:space="0" w:color="auto"/>
                    <w:right w:val="none" w:sz="0" w:space="0" w:color="auto"/>
                  </w:divBdr>
                </w:div>
              </w:divsChild>
            </w:div>
            <w:div w:id="2106337966">
              <w:marLeft w:val="0"/>
              <w:marRight w:val="0"/>
              <w:marTop w:val="0"/>
              <w:marBottom w:val="0"/>
              <w:divBdr>
                <w:top w:val="none" w:sz="0" w:space="0" w:color="auto"/>
                <w:left w:val="none" w:sz="0" w:space="0" w:color="auto"/>
                <w:bottom w:val="none" w:sz="0" w:space="0" w:color="auto"/>
                <w:right w:val="none" w:sz="0" w:space="0" w:color="auto"/>
              </w:divBdr>
              <w:divsChild>
                <w:div w:id="707031688">
                  <w:marLeft w:val="0"/>
                  <w:marRight w:val="0"/>
                  <w:marTop w:val="0"/>
                  <w:marBottom w:val="0"/>
                  <w:divBdr>
                    <w:top w:val="none" w:sz="0" w:space="0" w:color="auto"/>
                    <w:left w:val="none" w:sz="0" w:space="0" w:color="auto"/>
                    <w:bottom w:val="none" w:sz="0" w:space="0" w:color="auto"/>
                    <w:right w:val="none" w:sz="0" w:space="0" w:color="auto"/>
                  </w:divBdr>
                </w:div>
              </w:divsChild>
            </w:div>
            <w:div w:id="2101363025">
              <w:marLeft w:val="0"/>
              <w:marRight w:val="0"/>
              <w:marTop w:val="0"/>
              <w:marBottom w:val="0"/>
              <w:divBdr>
                <w:top w:val="none" w:sz="0" w:space="0" w:color="auto"/>
                <w:left w:val="none" w:sz="0" w:space="0" w:color="auto"/>
                <w:bottom w:val="none" w:sz="0" w:space="0" w:color="auto"/>
                <w:right w:val="none" w:sz="0" w:space="0" w:color="auto"/>
              </w:divBdr>
              <w:divsChild>
                <w:div w:id="1745447570">
                  <w:marLeft w:val="0"/>
                  <w:marRight w:val="0"/>
                  <w:marTop w:val="0"/>
                  <w:marBottom w:val="0"/>
                  <w:divBdr>
                    <w:top w:val="none" w:sz="0" w:space="0" w:color="auto"/>
                    <w:left w:val="none" w:sz="0" w:space="0" w:color="auto"/>
                    <w:bottom w:val="none" w:sz="0" w:space="0" w:color="auto"/>
                    <w:right w:val="none" w:sz="0" w:space="0" w:color="auto"/>
                  </w:divBdr>
                </w:div>
              </w:divsChild>
            </w:div>
            <w:div w:id="613438911">
              <w:marLeft w:val="0"/>
              <w:marRight w:val="0"/>
              <w:marTop w:val="0"/>
              <w:marBottom w:val="0"/>
              <w:divBdr>
                <w:top w:val="none" w:sz="0" w:space="0" w:color="auto"/>
                <w:left w:val="none" w:sz="0" w:space="0" w:color="auto"/>
                <w:bottom w:val="none" w:sz="0" w:space="0" w:color="auto"/>
                <w:right w:val="none" w:sz="0" w:space="0" w:color="auto"/>
              </w:divBdr>
              <w:divsChild>
                <w:div w:id="1690065914">
                  <w:marLeft w:val="0"/>
                  <w:marRight w:val="0"/>
                  <w:marTop w:val="0"/>
                  <w:marBottom w:val="0"/>
                  <w:divBdr>
                    <w:top w:val="none" w:sz="0" w:space="0" w:color="auto"/>
                    <w:left w:val="none" w:sz="0" w:space="0" w:color="auto"/>
                    <w:bottom w:val="none" w:sz="0" w:space="0" w:color="auto"/>
                    <w:right w:val="none" w:sz="0" w:space="0" w:color="auto"/>
                  </w:divBdr>
                </w:div>
              </w:divsChild>
            </w:div>
            <w:div w:id="1525482137">
              <w:marLeft w:val="0"/>
              <w:marRight w:val="0"/>
              <w:marTop w:val="0"/>
              <w:marBottom w:val="0"/>
              <w:divBdr>
                <w:top w:val="none" w:sz="0" w:space="0" w:color="auto"/>
                <w:left w:val="none" w:sz="0" w:space="0" w:color="auto"/>
                <w:bottom w:val="none" w:sz="0" w:space="0" w:color="auto"/>
                <w:right w:val="none" w:sz="0" w:space="0" w:color="auto"/>
              </w:divBdr>
              <w:divsChild>
                <w:div w:id="762916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215539">
      <w:bodyDiv w:val="1"/>
      <w:marLeft w:val="0"/>
      <w:marRight w:val="0"/>
      <w:marTop w:val="0"/>
      <w:marBottom w:val="0"/>
      <w:divBdr>
        <w:top w:val="none" w:sz="0" w:space="0" w:color="auto"/>
        <w:left w:val="none" w:sz="0" w:space="0" w:color="auto"/>
        <w:bottom w:val="none" w:sz="0" w:space="0" w:color="auto"/>
        <w:right w:val="none" w:sz="0" w:space="0" w:color="auto"/>
      </w:divBdr>
    </w:div>
    <w:div w:id="1641184727">
      <w:bodyDiv w:val="1"/>
      <w:marLeft w:val="0"/>
      <w:marRight w:val="0"/>
      <w:marTop w:val="0"/>
      <w:marBottom w:val="0"/>
      <w:divBdr>
        <w:top w:val="none" w:sz="0" w:space="0" w:color="auto"/>
        <w:left w:val="none" w:sz="0" w:space="0" w:color="auto"/>
        <w:bottom w:val="none" w:sz="0" w:space="0" w:color="auto"/>
        <w:right w:val="none" w:sz="0" w:space="0" w:color="auto"/>
      </w:divBdr>
    </w:div>
    <w:div w:id="1885485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sv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svg"/><Relationship Id="rId5" Type="http://schemas.openxmlformats.org/officeDocument/2006/relationships/webSettings" Target="webSettings.xml"/><Relationship Id="rId15" Type="http://schemas.openxmlformats.org/officeDocument/2006/relationships/image" Target="media/image10.sv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sv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A4DD55-28FF-43D2-B6F4-5A19FC02B7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TotalTime>
  <Pages>1</Pages>
  <Words>4</Words>
  <Characters>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whid Maruf</dc:creator>
  <cp:keywords/>
  <dc:description/>
  <cp:lastModifiedBy>muneeb khan</cp:lastModifiedBy>
  <cp:revision>281</cp:revision>
  <cp:lastPrinted>2017-06-16T11:54:00Z</cp:lastPrinted>
  <dcterms:created xsi:type="dcterms:W3CDTF">2017-07-31T17:52:00Z</dcterms:created>
  <dcterms:modified xsi:type="dcterms:W3CDTF">2021-03-11T05:01:00Z</dcterms:modified>
</cp:coreProperties>
</file>